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B82DF" w14:textId="545148B8" w:rsidR="003509ED" w:rsidRPr="003509ED" w:rsidRDefault="00114FC6" w:rsidP="00114FC6">
      <w:pPr>
        <w:pStyle w:val="Heading1"/>
        <w:jc w:val="center"/>
        <w:rPr>
          <w:lang w:val="bg-BG"/>
        </w:rPr>
      </w:pPr>
      <w:r>
        <w:t xml:space="preserve">DOM </w:t>
      </w:r>
      <w:r w:rsidR="00067466">
        <w:t>and Events</w:t>
      </w:r>
      <w:r w:rsidR="007D652D">
        <w:t xml:space="preserve"> </w:t>
      </w:r>
      <w:r w:rsidR="00DE4B3B">
        <w:t>–</w:t>
      </w:r>
      <w:r w:rsidR="007D652D">
        <w:t xml:space="preserve"> </w:t>
      </w:r>
      <w:r w:rsidR="00DE4B3B">
        <w:t xml:space="preserve">More </w:t>
      </w:r>
      <w:r w:rsidR="000B43FB">
        <w:t>Exercises</w:t>
      </w:r>
    </w:p>
    <w:p w14:paraId="0AB8532C" w14:textId="246F898B" w:rsidR="003509ED" w:rsidRDefault="003509ED" w:rsidP="003509ED">
      <w:pPr>
        <w:rPr>
          <w:rStyle w:val="Hyperlink"/>
        </w:rPr>
      </w:pPr>
      <w:r w:rsidRPr="003C50C8">
        <w:t xml:space="preserve">Problems for in-class lab for the </w:t>
      </w:r>
      <w:hyperlink r:id="rId8" w:history="1">
        <w:r w:rsidRPr="003C50C8">
          <w:rPr>
            <w:rStyle w:val="Hyperlink"/>
            <w:sz w:val="24"/>
            <w:szCs w:val="24"/>
          </w:rPr>
          <w:t>"</w:t>
        </w:r>
        <w:r w:rsidRPr="003C50C8">
          <w:rPr>
            <w:rStyle w:val="Hyperlink"/>
            <w:noProof/>
            <w:sz w:val="24"/>
            <w:szCs w:val="24"/>
          </w:rPr>
          <w:t>J</w:t>
        </w:r>
        <w:r w:rsidR="002148C3">
          <w:rPr>
            <w:rStyle w:val="Hyperlink"/>
            <w:noProof/>
            <w:sz w:val="24"/>
            <w:szCs w:val="24"/>
          </w:rPr>
          <w:t>S Front-End</w:t>
        </w:r>
        <w:r w:rsidRPr="003C50C8">
          <w:rPr>
            <w:rStyle w:val="Hyperlink"/>
            <w:sz w:val="24"/>
            <w:szCs w:val="24"/>
          </w:rPr>
          <w:t xml:space="preserve">" course @ </w:t>
        </w:r>
        <w:r w:rsidRPr="003C50C8">
          <w:rPr>
            <w:rStyle w:val="Hyperlink"/>
            <w:noProof/>
            <w:sz w:val="24"/>
            <w:szCs w:val="24"/>
          </w:rPr>
          <w:t>SoftUni</w:t>
        </w:r>
      </w:hyperlink>
      <w:r w:rsidRPr="003C50C8">
        <w:t xml:space="preserve">. Submit your solutions in </w:t>
      </w:r>
      <w:r w:rsidRPr="003C50C8">
        <w:rPr>
          <w:noProof/>
        </w:rPr>
        <w:t>the SoftUni</w:t>
      </w:r>
      <w:r w:rsidRPr="003509ED">
        <w:rPr>
          <w:noProof/>
        </w:rPr>
        <w:t xml:space="preserve"> </w:t>
      </w:r>
      <w:r w:rsidRPr="003509ED">
        <w:t xml:space="preserve">judge system at </w:t>
      </w:r>
      <w:hyperlink r:id="rId9" w:history="1">
        <w:r w:rsidR="002E7A9E">
          <w:rPr>
            <w:rStyle w:val="Hyperlink"/>
          </w:rPr>
          <w:t>https://judge.softuni.org/Contests/3796/DOM-and-Events-More-Exercises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7298A01" w:rsidR="008839F0" w:rsidRPr="00B45075" w:rsidRDefault="008839F0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A0158A" w14:textId="395B28A1" w:rsidR="00B45075" w:rsidRPr="00B45075" w:rsidRDefault="00B45075">
      <w:pPr>
        <w:pStyle w:val="ListParagraph"/>
        <w:numPr>
          <w:ilvl w:val="0"/>
          <w:numId w:val="5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2FA1F8E" w14:textId="49AFCD36" w:rsidR="00897BF2" w:rsidRPr="00EC7C6D" w:rsidRDefault="00897BF2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6C427047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382D5C31" w14:textId="77777777" w:rsidR="00DA618A" w:rsidRDefault="00DA618A" w:rsidP="00DA618A">
      <w:pPr>
        <w:pStyle w:val="Heading2"/>
      </w:pPr>
      <w:r>
        <w:t xml:space="preserve">Edit Element </w:t>
      </w:r>
    </w:p>
    <w:p w14:paraId="3F368FDA" w14:textId="77777777" w:rsidR="00DA618A" w:rsidRPr="00D476F5" w:rsidRDefault="00DA618A" w:rsidP="00DA618A">
      <w:r>
        <w:t xml:space="preserve">Create function </w:t>
      </w:r>
      <w:proofErr w:type="gramStart"/>
      <w:r>
        <w:rPr>
          <w:b/>
          <w:bCs/>
        </w:rPr>
        <w:t>edit(</w:t>
      </w:r>
      <w:proofErr w:type="gramEnd"/>
      <w:r>
        <w:rPr>
          <w:b/>
          <w:bCs/>
        </w:rPr>
        <w:t xml:space="preserve">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B39860C" w14:textId="77777777" w:rsidR="00DA618A" w:rsidRDefault="00DA618A" w:rsidP="00DA618A">
      <w:pPr>
        <w:pStyle w:val="Heading3"/>
      </w:pPr>
      <w:r w:rsidRPr="00D476F5">
        <w:t>Input</w:t>
      </w:r>
      <w:r>
        <w:t>/Output</w:t>
      </w:r>
    </w:p>
    <w:p w14:paraId="58D84AC2" w14:textId="77777777" w:rsidR="00DA618A" w:rsidRDefault="00DA618A" w:rsidP="00DA618A">
      <w:pPr>
        <w:rPr>
          <w:b/>
          <w:bCs/>
        </w:rPr>
      </w:pPr>
      <w:r>
        <w:rPr>
          <w:b/>
          <w:bCs/>
        </w:rPr>
        <w:t>The f</w:t>
      </w:r>
      <w:r w:rsidRPr="00D476F5">
        <w:rPr>
          <w:b/>
          <w:bCs/>
        </w:rPr>
        <w:t>irst</w:t>
      </w:r>
      <w:r>
        <w:t xml:space="preserve"> parameter is a </w:t>
      </w:r>
      <w:r w:rsidRPr="00D476F5">
        <w:rPr>
          <w:b/>
          <w:bCs/>
        </w:rPr>
        <w:t>reference</w:t>
      </w:r>
      <w:r>
        <w:t xml:space="preserve"> to an </w:t>
      </w:r>
      <w:r w:rsidRPr="00D476F5">
        <w:rPr>
          <w:b/>
          <w:bCs/>
        </w:rPr>
        <w:t>HTML</w:t>
      </w:r>
      <w:r>
        <w:t xml:space="preserve"> element, the other two parameters are string–</w:t>
      </w:r>
      <w:r>
        <w:rPr>
          <w:b/>
          <w:bCs/>
        </w:rPr>
        <w:t xml:space="preserve">match </w:t>
      </w:r>
      <w:r>
        <w:t xml:space="preserve">and </w:t>
      </w:r>
      <w:r>
        <w:rPr>
          <w:b/>
          <w:bCs/>
        </w:rPr>
        <w:t>replacer.</w:t>
      </w:r>
    </w:p>
    <w:p w14:paraId="7CB8CA7E" w14:textId="77777777" w:rsidR="00DA618A" w:rsidRDefault="00DA618A" w:rsidP="00DA618A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 the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>
        <w:t xml:space="preserve">of the given element with a </w:t>
      </w:r>
      <w:r>
        <w:rPr>
          <w:b/>
          <w:bCs/>
        </w:rPr>
        <w:t>replacer.</w:t>
      </w:r>
    </w:p>
    <w:p w14:paraId="583D31B1" w14:textId="77777777" w:rsidR="00DA618A" w:rsidRPr="00DD3A34" w:rsidRDefault="00DA618A" w:rsidP="00DA618A">
      <w:pPr>
        <w:pStyle w:val="Heading3"/>
      </w:pPr>
      <w:r>
        <w:t>Examples</w:t>
      </w:r>
    </w:p>
    <w:p w14:paraId="3EA83F1F" w14:textId="77777777" w:rsidR="00DA618A" w:rsidRDefault="00DA618A" w:rsidP="00DA618A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EF16DF7" wp14:editId="3F148DA6">
            <wp:extent cx="3505200" cy="938527"/>
            <wp:effectExtent l="19050" t="19050" r="19050" b="14605"/>
            <wp:docPr id="9" name="Картина 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Text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22414" cy="943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8A70B6" w14:textId="77777777" w:rsidR="00DA618A" w:rsidRDefault="00DA618A" w:rsidP="00DA618A">
      <w:pPr>
        <w:jc w:val="center"/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7512D7E5" w14:textId="77777777" w:rsidR="00DA618A" w:rsidRPr="00D476F5" w:rsidRDefault="00DA618A" w:rsidP="00DA618A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128AE8F5" wp14:editId="7617B5B3">
            <wp:extent cx="3726180" cy="948774"/>
            <wp:effectExtent l="19050" t="19050" r="26670" b="22860"/>
            <wp:docPr id="13" name="Картина 1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Картина 13" descr="A picture containing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73972" cy="960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AC4BE" w14:textId="77777777" w:rsidR="00DA618A" w:rsidRPr="00B37267" w:rsidRDefault="00DA618A" w:rsidP="00DA618A">
      <w:pPr>
        <w:pStyle w:val="Heading2"/>
      </w:pPr>
      <w:r w:rsidRPr="00B37267">
        <w:lastRenderedPageBreak/>
        <w:t>Extract Parenthesis</w:t>
      </w:r>
    </w:p>
    <w:p w14:paraId="712A5375" w14:textId="171DF5EF" w:rsidR="00DA618A" w:rsidRPr="00B37267" w:rsidRDefault="00DA618A" w:rsidP="00DA618A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>
        <w:t>";</w:t>
      </w:r>
      <w:r w:rsidR="001724A5">
        <w:t xml:space="preserve"> </w:t>
      </w:r>
      <w:r w:rsidRPr="00B37267">
        <w:t>" (semicolon, space).</w:t>
      </w:r>
    </w:p>
    <w:p w14:paraId="7FD0B6AC" w14:textId="77777777" w:rsidR="00DA618A" w:rsidRPr="00B37267" w:rsidRDefault="00DA618A" w:rsidP="00DA618A">
      <w:pPr>
        <w:pStyle w:val="Heading3"/>
        <w:rPr>
          <w:noProof/>
        </w:rPr>
      </w:pPr>
      <w:r w:rsidRPr="00B37267">
        <w:rPr>
          <w:noProof/>
        </w:rPr>
        <w:t>Input</w:t>
      </w:r>
    </w:p>
    <w:p w14:paraId="04FCD867" w14:textId="77777777" w:rsidR="00DA618A" w:rsidRPr="00B37267" w:rsidRDefault="00DA618A" w:rsidP="00DA618A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3069AE4" w14:textId="77777777" w:rsidR="00DA618A" w:rsidRPr="00B37267" w:rsidRDefault="00DA618A" w:rsidP="00DA618A">
      <w:pPr>
        <w:pStyle w:val="Heading3"/>
        <w:rPr>
          <w:noProof/>
        </w:rPr>
      </w:pPr>
      <w:r w:rsidRPr="00B37267">
        <w:rPr>
          <w:noProof/>
        </w:rPr>
        <w:t>Output</w:t>
      </w:r>
    </w:p>
    <w:p w14:paraId="5F7114DD" w14:textId="77777777" w:rsidR="00DA618A" w:rsidRPr="00B37267" w:rsidRDefault="00DA618A" w:rsidP="00DA618A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103A3BD4" w14:textId="77777777" w:rsidR="00DA618A" w:rsidRPr="00B37267" w:rsidRDefault="00DA618A" w:rsidP="00DA618A">
      <w:pPr>
        <w:pStyle w:val="Heading3"/>
      </w:pPr>
      <w:r w:rsidRPr="00B37267">
        <w:t>Examples</w:t>
      </w:r>
    </w:p>
    <w:p w14:paraId="2515E9D1" w14:textId="77777777" w:rsidR="00DA618A" w:rsidRPr="00B37267" w:rsidRDefault="00DA618A" w:rsidP="00DA618A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21639EC9" wp14:editId="05CF3B46">
            <wp:extent cx="4940300" cy="2242356"/>
            <wp:effectExtent l="0" t="0" r="0" b="5715"/>
            <wp:docPr id="36" name="Картина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3767" cy="2257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DA618A" w:rsidRPr="00B37267" w14:paraId="2778276A" w14:textId="77777777" w:rsidTr="00EB50B2">
        <w:tc>
          <w:tcPr>
            <w:tcW w:w="10205" w:type="dxa"/>
            <w:shd w:val="clear" w:color="auto" w:fill="D9D9D9" w:themeFill="background1" w:themeFillShade="D9"/>
          </w:tcPr>
          <w:p w14:paraId="54B7BA6F" w14:textId="77777777" w:rsidR="00DA618A" w:rsidRPr="00B37267" w:rsidRDefault="00DA618A" w:rsidP="00EB50B2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DA618A" w:rsidRPr="00B37267" w14:paraId="03941302" w14:textId="77777777" w:rsidTr="00EB50B2">
        <w:tc>
          <w:tcPr>
            <w:tcW w:w="10205" w:type="dxa"/>
          </w:tcPr>
          <w:p w14:paraId="478CE759" w14:textId="77777777" w:rsidR="00DA618A" w:rsidRPr="00B37267" w:rsidRDefault="00DA618A" w:rsidP="00EB50B2">
            <w:pPr>
              <w:rPr>
                <w:rFonts w:ascii="Consolas" w:hAnsi="Consolas"/>
                <w:b/>
                <w:noProof/>
              </w:rPr>
            </w:pPr>
            <w:r w:rsidRPr="00B37267">
              <w:rPr>
                <w:rFonts w:ascii="Consolas" w:hAnsi="Consolas"/>
                <w:b/>
                <w:noProof/>
              </w:rPr>
              <w:t>let text = extract("content");</w:t>
            </w:r>
          </w:p>
        </w:tc>
      </w:tr>
      <w:tr w:rsidR="00DA618A" w:rsidRPr="00B37267" w14:paraId="2B064857" w14:textId="77777777" w:rsidTr="00EB50B2">
        <w:tc>
          <w:tcPr>
            <w:tcW w:w="10205" w:type="dxa"/>
            <w:shd w:val="clear" w:color="auto" w:fill="D9D9D9" w:themeFill="background1" w:themeFillShade="D9"/>
          </w:tcPr>
          <w:p w14:paraId="62A9E6C0" w14:textId="77777777" w:rsidR="00DA618A" w:rsidRPr="00B37267" w:rsidRDefault="00DA618A" w:rsidP="00EB50B2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DA618A" w:rsidRPr="00B37267" w14:paraId="6C317E66" w14:textId="77777777" w:rsidTr="00EB50B2">
        <w:tc>
          <w:tcPr>
            <w:tcW w:w="10205" w:type="dxa"/>
          </w:tcPr>
          <w:p w14:paraId="2B11FD5C" w14:textId="77777777" w:rsidR="00DA618A" w:rsidRPr="00B37267" w:rsidRDefault="00DA618A" w:rsidP="00EB50B2">
            <w:pPr>
              <w:rPr>
                <w:rFonts w:ascii="Consolas" w:hAnsi="Consolas"/>
                <w:b/>
                <w:noProof/>
              </w:rPr>
            </w:pPr>
            <w:r w:rsidRPr="00D839EA">
              <w:rPr>
                <w:rFonts w:ascii="Consolas" w:hAnsi="Consolas"/>
                <w:b/>
                <w:bCs/>
                <w:noProof/>
              </w:rPr>
              <w:t>Bulgaria</w:t>
            </w:r>
            <w:r>
              <w:rPr>
                <w:rFonts w:ascii="Consolas" w:hAnsi="Consolas"/>
                <w:b/>
                <w:bCs/>
                <w:noProof/>
                <w:lang w:val="bg-BG"/>
              </w:rPr>
              <w:t xml:space="preserve">; </w:t>
            </w:r>
            <w:r w:rsidRPr="00D839EA">
              <w:rPr>
                <w:rFonts w:ascii="Consolas" w:hAnsi="Consolas"/>
                <w:b/>
                <w:bCs/>
                <w:noProof/>
              </w:rPr>
              <w:t>Kazanlak;</w:t>
            </w:r>
            <w:r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</w:rPr>
              <w:t>Rosa demascena Mill</w:t>
            </w:r>
          </w:p>
        </w:tc>
      </w:tr>
    </w:tbl>
    <w:p w14:paraId="41CAEFF0" w14:textId="77777777" w:rsidR="00DA618A" w:rsidRPr="003509ED" w:rsidRDefault="00DA618A" w:rsidP="00DA618A">
      <w:pPr>
        <w:rPr>
          <w:lang w:val="bg-BG"/>
        </w:rPr>
      </w:pPr>
    </w:p>
    <w:p w14:paraId="3FEE2993" w14:textId="185B696F" w:rsidR="00DA618A" w:rsidRPr="0044054D" w:rsidRDefault="00DA618A" w:rsidP="00DA618A">
      <w:pPr>
        <w:pStyle w:val="Heading2"/>
        <w:rPr>
          <w:lang w:val="bg-BG"/>
        </w:rPr>
      </w:pPr>
      <w:r w:rsidRPr="0044054D">
        <w:t>Mouse Gradient</w:t>
      </w:r>
    </w:p>
    <w:p w14:paraId="2EBDD155" w14:textId="77777777" w:rsidR="00DA618A" w:rsidRPr="00501AEB" w:rsidRDefault="00DA618A" w:rsidP="00DA618A">
      <w:pPr>
        <w:rPr>
          <w:lang w:val="bg-BG"/>
        </w:rPr>
      </w:pPr>
      <w:r w:rsidRPr="00501AEB">
        <w:t>Write</w:t>
      </w:r>
      <w:r w:rsidRPr="00501AEB">
        <w:rPr>
          <w:color w:val="FF0000"/>
        </w:rPr>
        <w:t xml:space="preserve"> </w:t>
      </w:r>
      <w:r w:rsidRPr="00501AEB">
        <w:t xml:space="preserve">a program that </w:t>
      </w:r>
      <w:r w:rsidRPr="00501AEB">
        <w:rPr>
          <w:b/>
          <w:bCs/>
        </w:rPr>
        <w:t>detects</w:t>
      </w:r>
      <w:r w:rsidRPr="00501AEB">
        <w:t xml:space="preserve"> and </w:t>
      </w:r>
      <w:r w:rsidRPr="00501AEB">
        <w:rPr>
          <w:b/>
        </w:rPr>
        <w:t>displays</w:t>
      </w:r>
      <w:r w:rsidRPr="00501AEB">
        <w:t xml:space="preserve"> how far along a gradient the user has </w:t>
      </w:r>
      <w:r w:rsidRPr="00501AEB">
        <w:rPr>
          <w:b/>
          <w:bCs/>
        </w:rPr>
        <w:t xml:space="preserve">moved </w:t>
      </w:r>
      <w:r w:rsidRPr="00501AEB">
        <w:t>their</w:t>
      </w:r>
      <w:r w:rsidRPr="00501AEB">
        <w:rPr>
          <w:b/>
          <w:bCs/>
        </w:rPr>
        <w:t xml:space="preserve"> mouse</w:t>
      </w:r>
      <w:r w:rsidRPr="00501AEB">
        <w:t xml:space="preserve">. The result should be </w:t>
      </w:r>
      <w:r w:rsidRPr="00501AEB">
        <w:rPr>
          <w:b/>
          <w:bCs/>
        </w:rPr>
        <w:t>rounded down</w:t>
      </w:r>
      <w:r w:rsidRPr="00501AEB">
        <w:t xml:space="preserve"> and displayed as a </w:t>
      </w:r>
      <w:r w:rsidRPr="00501AEB">
        <w:rPr>
          <w:b/>
          <w:bCs/>
        </w:rPr>
        <w:t>percentage</w:t>
      </w:r>
      <w:r w:rsidRPr="00501AEB">
        <w:t xml:space="preserve"> inside the </w:t>
      </w:r>
      <w:r w:rsidRPr="00501AEB">
        <w:rPr>
          <w:rFonts w:ascii="Consolas" w:hAnsi="Consolas"/>
          <w:b/>
          <w:bCs/>
          <w:noProof/>
        </w:rPr>
        <w:t>&lt;div&gt;</w:t>
      </w:r>
      <w:r w:rsidRPr="00501AEB">
        <w:rPr>
          <w:noProof/>
        </w:rPr>
        <w:t xml:space="preserve"> </w:t>
      </w:r>
      <w:r w:rsidRPr="00501AEB">
        <w:t xml:space="preserve">with </w:t>
      </w:r>
      <w:r>
        <w:rPr>
          <w:noProof/>
        </w:rPr>
        <w:t>id</w:t>
      </w:r>
      <w:r w:rsidRPr="00501AEB">
        <w:rPr>
          <w:noProof/>
        </w:rPr>
        <w:t xml:space="preserve"> </w:t>
      </w:r>
      <w:r w:rsidRPr="00501AEB">
        <w:t>"</w:t>
      </w:r>
      <w:r w:rsidRPr="00501AEB">
        <w:rPr>
          <w:rFonts w:ascii="Consolas" w:hAnsi="Consolas"/>
          <w:b/>
          <w:bCs/>
          <w:noProof/>
        </w:rPr>
        <w:t>result</w:t>
      </w:r>
      <w:r w:rsidRPr="00501AEB">
        <w:t xml:space="preserve">". </w:t>
      </w:r>
    </w:p>
    <w:p w14:paraId="4314770E" w14:textId="77777777" w:rsidR="00DA618A" w:rsidRPr="00501AEB" w:rsidRDefault="00DA618A" w:rsidP="00DA618A">
      <w:pPr>
        <w:rPr>
          <w:lang w:val="bg-BG"/>
        </w:rPr>
      </w:pPr>
      <w:r w:rsidRPr="00501AEB">
        <w:t xml:space="preserve">Submit </w:t>
      </w:r>
      <w:r w:rsidRPr="00501AEB">
        <w:rPr>
          <w:b/>
        </w:rPr>
        <w:t>only</w:t>
      </w:r>
      <w:r w:rsidRPr="00501AEB">
        <w:t xml:space="preserve"> the </w:t>
      </w:r>
      <w:r w:rsidRPr="00501AEB">
        <w:rPr>
          <w:rFonts w:ascii="Consolas" w:hAnsi="Consolas"/>
          <w:b/>
          <w:noProof/>
        </w:rPr>
        <w:t>attachGradientEvents()</w:t>
      </w:r>
      <w:r w:rsidRPr="00501AEB">
        <w:rPr>
          <w:b/>
          <w:noProof/>
        </w:rPr>
        <w:t xml:space="preserve"> </w:t>
      </w:r>
      <w:r>
        <w:t>function in J</w:t>
      </w:r>
      <w:r w:rsidRPr="00501AEB">
        <w:t xml:space="preserve">udge. </w:t>
      </w:r>
    </w:p>
    <w:p w14:paraId="03283160" w14:textId="77777777" w:rsidR="00DA618A" w:rsidRPr="0044054D" w:rsidRDefault="00DA618A" w:rsidP="00DA618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37FAE8D2" w14:textId="77777777" w:rsidR="00DA618A" w:rsidRPr="00501AEB" w:rsidRDefault="00DA618A" w:rsidP="00DA618A">
      <w:pPr>
        <w:rPr>
          <w:lang w:val="bg-BG"/>
        </w:rPr>
      </w:pPr>
      <w:r w:rsidRPr="00501AEB">
        <w:t>There will be no input/</w:t>
      </w:r>
      <w:r w:rsidRPr="00501AEB">
        <w:rPr>
          <w:noProof/>
        </w:rPr>
        <w:t>output,</w:t>
      </w:r>
      <w:r w:rsidRPr="00501AEB">
        <w:t xml:space="preserve"> your program should instead </w:t>
      </w:r>
      <w:r w:rsidRPr="00501AEB">
        <w:rPr>
          <w:b/>
          <w:bCs/>
        </w:rPr>
        <w:t>modify</w:t>
      </w:r>
      <w:r w:rsidRPr="00501AEB">
        <w:t xml:space="preserve"> the </w:t>
      </w:r>
      <w:r w:rsidRPr="00501AEB">
        <w:rPr>
          <w:noProof/>
        </w:rPr>
        <w:t xml:space="preserve">DOM </w:t>
      </w:r>
      <w:r w:rsidRPr="00501AEB">
        <w:t xml:space="preserve">of the given </w:t>
      </w:r>
      <w:r w:rsidRPr="00501AEB">
        <w:rPr>
          <w:noProof/>
        </w:rPr>
        <w:t xml:space="preserve">HTML </w:t>
      </w:r>
      <w:r w:rsidRPr="00501AEB">
        <w:t>document.</w:t>
      </w:r>
    </w:p>
    <w:p w14:paraId="2FC29BEE" w14:textId="77777777" w:rsidR="00DA618A" w:rsidRPr="0044054D" w:rsidRDefault="00DA618A" w:rsidP="00DA618A">
      <w:pPr>
        <w:pStyle w:val="Heading3"/>
        <w:rPr>
          <w:lang w:val="bg-BG"/>
        </w:rPr>
      </w:pPr>
      <w:r w:rsidRPr="0044054D">
        <w:t>Examples</w:t>
      </w:r>
    </w:p>
    <w:p w14:paraId="57E4C98F" w14:textId="77777777" w:rsidR="00DA618A" w:rsidRPr="0044054D" w:rsidRDefault="00DA618A" w:rsidP="00DA618A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F155374" wp14:editId="702F878B">
            <wp:extent cx="3029373" cy="466790"/>
            <wp:effectExtent l="19050" t="0" r="0" b="0"/>
            <wp:docPr id="38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79869" w14:textId="5F2E777D" w:rsidR="00DA618A" w:rsidRPr="0044054D" w:rsidRDefault="00DA618A" w:rsidP="00DA618A">
      <w:pPr>
        <w:pStyle w:val="Heading2"/>
        <w:rPr>
          <w:lang w:val="bg-BG"/>
        </w:rPr>
      </w:pPr>
      <w:r w:rsidRPr="0044054D">
        <w:lastRenderedPageBreak/>
        <w:t>Dynamic Validation</w:t>
      </w:r>
    </w:p>
    <w:p w14:paraId="417EBF13" w14:textId="77777777" w:rsidR="00DA618A" w:rsidRPr="00286D7A" w:rsidRDefault="00DA618A" w:rsidP="00DA618A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Write a </w:t>
      </w:r>
      <w:r w:rsidRPr="00286D7A">
        <w:rPr>
          <w:rFonts w:ascii="Consolas" w:hAnsi="Consolas" w:cstheme="minorHAnsi"/>
          <w:b/>
          <w:noProof/>
        </w:rPr>
        <w:t>function</w:t>
      </w:r>
      <w:r w:rsidRPr="00286D7A">
        <w:rPr>
          <w:rFonts w:cstheme="minorHAnsi"/>
          <w:noProof/>
        </w:rPr>
        <w:t xml:space="preserve"> </w:t>
      </w:r>
      <w:r w:rsidRPr="00286D7A">
        <w:rPr>
          <w:rFonts w:cstheme="minorHAnsi"/>
        </w:rPr>
        <w:t xml:space="preserve">that </w:t>
      </w:r>
      <w:r w:rsidRPr="00286D7A">
        <w:rPr>
          <w:rFonts w:cstheme="minorHAnsi"/>
          <w:b/>
        </w:rPr>
        <w:t>dynamically validates</w:t>
      </w:r>
      <w:r w:rsidRPr="00286D7A">
        <w:rPr>
          <w:rFonts w:cstheme="minorHAnsi"/>
        </w:rPr>
        <w:t xml:space="preserve"> an </w:t>
      </w:r>
      <w:r w:rsidRPr="00286D7A">
        <w:rPr>
          <w:rFonts w:cstheme="minorHAnsi"/>
          <w:b/>
        </w:rPr>
        <w:t>email</w:t>
      </w:r>
      <w:r w:rsidRPr="00286D7A">
        <w:rPr>
          <w:rFonts w:cstheme="minorHAnsi"/>
        </w:rPr>
        <w:t xml:space="preserve"> input field when it is </w:t>
      </w:r>
      <w:r w:rsidRPr="00286D7A">
        <w:rPr>
          <w:rFonts w:cstheme="minorHAnsi"/>
          <w:b/>
          <w:bCs/>
        </w:rPr>
        <w:t>changed</w:t>
      </w:r>
      <w:r w:rsidRPr="00286D7A">
        <w:rPr>
          <w:rFonts w:cstheme="minorHAnsi"/>
        </w:rPr>
        <w:t xml:space="preserve">. If the input is </w:t>
      </w:r>
      <w:r w:rsidRPr="00286D7A">
        <w:rPr>
          <w:rFonts w:cstheme="minorHAnsi"/>
          <w:b/>
        </w:rPr>
        <w:t>invalid</w:t>
      </w:r>
      <w:r w:rsidRPr="00286D7A">
        <w:rPr>
          <w:rFonts w:cstheme="minorHAnsi"/>
        </w:rPr>
        <w:t xml:space="preserve">, apply the </w:t>
      </w:r>
      <w:r>
        <w:rPr>
          <w:rFonts w:cstheme="minorHAnsi"/>
        </w:rPr>
        <w:t>class</w:t>
      </w:r>
      <w:r w:rsidRPr="00286D7A">
        <w:rPr>
          <w:rFonts w:cstheme="minorHAnsi"/>
        </w:rPr>
        <w:t xml:space="preserve"> "</w:t>
      </w:r>
      <w:r w:rsidRPr="00286D7A">
        <w:rPr>
          <w:rFonts w:ascii="Consolas" w:hAnsi="Consolas" w:cstheme="minorHAnsi"/>
          <w:b/>
          <w:noProof/>
        </w:rPr>
        <w:t>error</w:t>
      </w:r>
      <w:r w:rsidRPr="00286D7A">
        <w:rPr>
          <w:rFonts w:cstheme="minorHAnsi"/>
        </w:rPr>
        <w:t xml:space="preserve">". Do </w:t>
      </w:r>
      <w:r w:rsidRPr="00286D7A">
        <w:rPr>
          <w:rFonts w:cstheme="minorHAnsi"/>
          <w:b/>
        </w:rPr>
        <w:t>not</w:t>
      </w:r>
      <w:r w:rsidRPr="00286D7A">
        <w:rPr>
          <w:rFonts w:cstheme="minorHAnsi"/>
        </w:rPr>
        <w:t xml:space="preserve"> validate on every keystroke, as it is annoying for the user, consider only </w:t>
      </w:r>
      <w:r w:rsidRPr="00286D7A">
        <w:rPr>
          <w:rFonts w:cstheme="minorHAnsi"/>
          <w:b/>
        </w:rPr>
        <w:t>change</w:t>
      </w:r>
      <w:r w:rsidRPr="00286D7A">
        <w:rPr>
          <w:rFonts w:cstheme="minorHAnsi"/>
        </w:rPr>
        <w:t xml:space="preserve"> events.</w:t>
      </w:r>
    </w:p>
    <w:p w14:paraId="367507F5" w14:textId="77777777" w:rsidR="00DA618A" w:rsidRPr="00286D7A" w:rsidRDefault="00DA618A" w:rsidP="00DA618A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A valid email is considered to be in the format: </w:t>
      </w:r>
      <w:r w:rsidRPr="00286D7A">
        <w:rPr>
          <w:rFonts w:ascii="Consolas" w:hAnsi="Consolas" w:cstheme="minorHAnsi"/>
          <w:b/>
          <w:noProof/>
        </w:rPr>
        <w:t>&lt;name&gt;@&lt;domain&gt;.&lt;extension&gt;</w:t>
      </w:r>
    </w:p>
    <w:p w14:paraId="42BF037E" w14:textId="77777777" w:rsidR="00DA618A" w:rsidRPr="00286D7A" w:rsidRDefault="00DA618A" w:rsidP="00DA618A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Only </w:t>
      </w:r>
      <w:r w:rsidRPr="00286D7A">
        <w:rPr>
          <w:rFonts w:cstheme="minorHAnsi"/>
          <w:b/>
        </w:rPr>
        <w:t>lowercase Latin characters</w:t>
      </w:r>
      <w:r w:rsidRPr="00286D7A">
        <w:rPr>
          <w:rFonts w:cstheme="minorHAnsi"/>
        </w:rPr>
        <w:t xml:space="preserve"> are allowed for any of the parts of the email. If the input is valid, </w:t>
      </w:r>
      <w:r w:rsidRPr="00286D7A">
        <w:rPr>
          <w:rFonts w:cstheme="minorHAnsi"/>
          <w:b/>
        </w:rPr>
        <w:t>clear</w:t>
      </w:r>
      <w:r w:rsidRPr="00286D7A">
        <w:rPr>
          <w:rFonts w:cstheme="minorHAnsi"/>
        </w:rPr>
        <w:t xml:space="preserve"> the style. Submit </w:t>
      </w:r>
      <w:r w:rsidRPr="00286D7A">
        <w:rPr>
          <w:rFonts w:cstheme="minorHAnsi"/>
          <w:b/>
        </w:rPr>
        <w:t>only</w:t>
      </w:r>
      <w:r>
        <w:rPr>
          <w:rFonts w:cstheme="minorHAnsi"/>
        </w:rPr>
        <w:t xml:space="preserve"> the </w:t>
      </w:r>
      <w:r w:rsidRPr="00286D7A">
        <w:rPr>
          <w:rFonts w:ascii="Consolas" w:hAnsi="Consolas" w:cstheme="minorHAnsi"/>
          <w:b/>
          <w:noProof/>
        </w:rPr>
        <w:t>validate()</w:t>
      </w:r>
      <w:r w:rsidRPr="00286D7A">
        <w:rPr>
          <w:rFonts w:cstheme="minorHAnsi"/>
          <w:noProof/>
        </w:rPr>
        <w:t xml:space="preserve"> </w:t>
      </w:r>
      <w:r>
        <w:rPr>
          <w:rFonts w:cstheme="minorHAnsi"/>
        </w:rPr>
        <w:t>function in J</w:t>
      </w:r>
      <w:r w:rsidRPr="00286D7A">
        <w:rPr>
          <w:rFonts w:cstheme="minorHAnsi"/>
        </w:rPr>
        <w:t>udge.</w:t>
      </w:r>
    </w:p>
    <w:p w14:paraId="34F5C92C" w14:textId="77777777" w:rsidR="00DA618A" w:rsidRPr="0044054D" w:rsidRDefault="00DA618A" w:rsidP="00DA618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54337300" w14:textId="77777777" w:rsidR="00DA618A" w:rsidRPr="00286D7A" w:rsidRDefault="00DA618A" w:rsidP="00DA618A">
      <w:pPr>
        <w:rPr>
          <w:lang w:val="bg-BG"/>
        </w:rPr>
      </w:pPr>
      <w:r w:rsidRPr="00286D7A">
        <w:t>There will be no input/</w:t>
      </w:r>
      <w:r w:rsidRPr="00286D7A">
        <w:rPr>
          <w:noProof/>
        </w:rPr>
        <w:t>output,</w:t>
      </w:r>
      <w:r w:rsidRPr="00286D7A">
        <w:t xml:space="preserve"> your program should instead </w:t>
      </w:r>
      <w:r w:rsidRPr="00286D7A">
        <w:rPr>
          <w:b/>
          <w:bCs/>
        </w:rPr>
        <w:t>modify</w:t>
      </w:r>
      <w:r w:rsidRPr="00286D7A">
        <w:t xml:space="preserve"> the </w:t>
      </w:r>
      <w:r w:rsidRPr="00286D7A">
        <w:rPr>
          <w:noProof/>
        </w:rPr>
        <w:t xml:space="preserve">DOM </w:t>
      </w:r>
      <w:r w:rsidRPr="00286D7A">
        <w:t xml:space="preserve">of the given </w:t>
      </w:r>
      <w:r w:rsidRPr="00286D7A">
        <w:rPr>
          <w:noProof/>
        </w:rPr>
        <w:t xml:space="preserve">HTML </w:t>
      </w:r>
      <w:r w:rsidRPr="00286D7A">
        <w:t>document.</w:t>
      </w:r>
    </w:p>
    <w:p w14:paraId="54CFB4EB" w14:textId="77777777" w:rsidR="00DA618A" w:rsidRPr="0044054D" w:rsidRDefault="00DA618A" w:rsidP="00DA618A">
      <w:pPr>
        <w:pStyle w:val="Heading3"/>
        <w:rPr>
          <w:lang w:val="bg-BG"/>
        </w:rPr>
      </w:pPr>
      <w:r w:rsidRPr="0044054D">
        <w:t>Example</w:t>
      </w:r>
    </w:p>
    <w:p w14:paraId="3F5C871E" w14:textId="77777777" w:rsidR="00DA618A" w:rsidRPr="0044054D" w:rsidRDefault="00DA618A" w:rsidP="00DA618A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5BB86B61" wp14:editId="4CFC4E24">
            <wp:extent cx="2915288" cy="581720"/>
            <wp:effectExtent l="19050" t="19050" r="18415" b="27940"/>
            <wp:docPr id="41" name="Picture 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8" descr="A picture containing graphical user interfac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288" cy="58172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sym w:font="Wingdings" w:char="F0E0"/>
      </w:r>
      <w:r w:rsidRPr="0044054D"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064E961F" wp14:editId="0FE1CAFA">
            <wp:extent cx="2731794" cy="588010"/>
            <wp:effectExtent l="19050" t="19050" r="11430" b="21590"/>
            <wp:docPr id="42" name="Picture 7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7" descr="Shap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8863" cy="58953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5B6BEBE" w14:textId="77777777" w:rsidR="00126C9A" w:rsidRDefault="00126C9A" w:rsidP="00126C9A">
      <w:pPr>
        <w:pStyle w:val="Heading2"/>
      </w:pPr>
      <w:r>
        <w:t>Shopping Cart</w:t>
      </w:r>
    </w:p>
    <w:p w14:paraId="2EC0708B" w14:textId="77777777" w:rsidR="00126C9A" w:rsidRPr="000B051E" w:rsidRDefault="00126C9A" w:rsidP="00126C9A">
      <w:pPr>
        <w:rPr>
          <w:lang w:val="bg-BG"/>
        </w:rPr>
      </w:pPr>
      <w:r w:rsidRPr="000B051E">
        <w:t xml:space="preserve">You will be given some products that you should be able to add to your cart. Each product will have a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icture</w:t>
      </w:r>
      <w:r>
        <w:rPr>
          <w:rStyle w:val="CodeChar"/>
        </w:rPr>
        <w:t>,</w:t>
      </w:r>
      <w:r w:rsidRPr="000B051E">
        <w:rPr>
          <w:b/>
          <w:noProof/>
        </w:rPr>
        <w:t xml:space="preserve"> </w:t>
      </w:r>
      <w:r>
        <w:t xml:space="preserve">and </w:t>
      </w:r>
      <w:r w:rsidRPr="000B051E">
        <w:rPr>
          <w:rStyle w:val="CodeChar"/>
        </w:rPr>
        <w:t>price</w:t>
      </w:r>
      <w:r w:rsidRPr="000B051E">
        <w:t>.</w:t>
      </w:r>
    </w:p>
    <w:p w14:paraId="27AA3F18" w14:textId="77777777" w:rsidR="00126C9A" w:rsidRPr="000B051E" w:rsidRDefault="00126C9A" w:rsidP="00126C9A">
      <w:pPr>
        <w:rPr>
          <w:lang w:val="bg-BG"/>
        </w:rPr>
      </w:pPr>
      <w:r w:rsidRPr="000B051E">
        <w:t xml:space="preserve">When the </w:t>
      </w:r>
      <w:r w:rsidRPr="000B051E">
        <w:rPr>
          <w:rFonts w:ascii="Consolas" w:hAnsi="Consolas"/>
          <w:b/>
          <w:noProof/>
        </w:rPr>
        <w:t>"Add"</w:t>
      </w:r>
      <w:r w:rsidRPr="000B051E">
        <w:rPr>
          <w:noProof/>
        </w:rPr>
        <w:t xml:space="preserve"> </w:t>
      </w:r>
      <w:r w:rsidRPr="000B051E">
        <w:t xml:space="preserve">button is clicked, append the current produc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  <w:r w:rsidRPr="000B051E">
        <w:rPr>
          <w:rFonts w:ascii="Consolas" w:hAnsi="Consolas"/>
          <w:b/>
          <w:noProof/>
        </w:rPr>
        <w:t>"Added {name} for {money} to the cart.\n</w:t>
      </w:r>
      <w:r w:rsidRPr="000B051E">
        <w:rPr>
          <w:rFonts w:ascii="Consolas" w:hAnsi="Consolas"/>
          <w:b/>
        </w:rPr>
        <w:t>"</w:t>
      </w:r>
      <w:r w:rsidRPr="000B051E">
        <w:t xml:space="preserve">. </w:t>
      </w:r>
      <w:r>
        <w:t>The price must be fixed to the second digit.</w:t>
      </w:r>
    </w:p>
    <w:p w14:paraId="494330D8" w14:textId="77777777" w:rsidR="00126C9A" w:rsidRPr="000B051E" w:rsidRDefault="00126C9A" w:rsidP="00126C9A">
      <w:pPr>
        <w:rPr>
          <w:lang w:val="bg-BG"/>
        </w:rPr>
      </w:pPr>
      <w:r w:rsidRPr="000B051E">
        <w:t xml:space="preserve">When the button </w:t>
      </w:r>
      <w:r w:rsidRPr="000B051E">
        <w:rPr>
          <w:rFonts w:ascii="Consolas" w:hAnsi="Consolas"/>
          <w:b/>
          <w:noProof/>
        </w:rPr>
        <w:t>"Checkout"</w:t>
      </w:r>
      <w:r w:rsidRPr="000B051E">
        <w:rPr>
          <w:noProof/>
        </w:rPr>
        <w:t xml:space="preserve"> </w:t>
      </w:r>
      <w:r w:rsidRPr="000B051E">
        <w:t xml:space="preserve">is clicked, calculate the </w:t>
      </w:r>
      <w:r w:rsidRPr="000B051E">
        <w:rPr>
          <w:b/>
        </w:rPr>
        <w:t>total money</w:t>
      </w:r>
      <w:r w:rsidRPr="000B051E">
        <w:t xml:space="preserve"> that you need to pay for the products that are currently in your cart. Append the resul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</w:p>
    <w:p w14:paraId="31B59FFE" w14:textId="77777777" w:rsidR="00126C9A" w:rsidRPr="000B051E" w:rsidRDefault="00126C9A" w:rsidP="00126C9A">
      <w:pPr>
        <w:rPr>
          <w:lang w:val="bg-BG"/>
        </w:rPr>
      </w:pPr>
      <w:r w:rsidRPr="000B051E">
        <w:rPr>
          <w:rFonts w:ascii="Consolas" w:hAnsi="Consolas"/>
          <w:b/>
          <w:noProof/>
        </w:rPr>
        <w:t>"You bought {list} for {totalPrice}."</w:t>
      </w:r>
    </w:p>
    <w:p w14:paraId="1FC79EBB" w14:textId="77777777" w:rsidR="00126C9A" w:rsidRPr="000B051E" w:rsidRDefault="00126C9A" w:rsidP="00126C9A">
      <w:pPr>
        <w:rPr>
          <w:rFonts w:cstheme="minorHAnsi"/>
          <w:lang w:val="bg-BG"/>
        </w:rPr>
      </w:pPr>
      <w:r w:rsidRPr="000B051E">
        <w:t xml:space="preserve">The list should contain only the </w:t>
      </w:r>
      <w:r w:rsidRPr="000B051E">
        <w:rPr>
          <w:b/>
        </w:rPr>
        <w:t>unique products</w:t>
      </w:r>
      <w:r w:rsidRPr="000B051E">
        <w:t xml:space="preserve">, separated by </w:t>
      </w:r>
      <w:r w:rsidRPr="000B051E">
        <w:rPr>
          <w:rFonts w:ascii="Consolas" w:hAnsi="Consolas"/>
          <w:b/>
          <w:noProof/>
        </w:rPr>
        <w:t xml:space="preserve">", </w:t>
      </w:r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 The total price should be rounded to the second decimal point.</w:t>
      </w:r>
    </w:p>
    <w:p w14:paraId="48211C0A" w14:textId="77777777" w:rsidR="00126C9A" w:rsidRPr="00657AF8" w:rsidRDefault="00126C9A" w:rsidP="00126C9A">
      <w:pPr>
        <w:rPr>
          <w:rFonts w:cstheme="minorHAnsi"/>
          <w:noProof/>
        </w:rPr>
      </w:pPr>
      <w:r w:rsidRPr="000B051E">
        <w:rPr>
          <w:rFonts w:cstheme="minorHAnsi"/>
        </w:rPr>
        <w:t>Also, after clicking over "</w:t>
      </w:r>
      <w:r w:rsidRPr="000B051E">
        <w:rPr>
          <w:rFonts w:ascii="Consolas" w:hAnsi="Consolas" w:cstheme="minorHAnsi"/>
          <w:b/>
          <w:noProof/>
        </w:rPr>
        <w:t>Checkout</w:t>
      </w:r>
      <w:r w:rsidRPr="000B051E">
        <w:rPr>
          <w:rFonts w:cstheme="minorHAnsi"/>
        </w:rPr>
        <w:t xml:space="preserve">" and every from above is done you should </w:t>
      </w:r>
      <w:r w:rsidRPr="000B051E">
        <w:rPr>
          <w:rFonts w:cstheme="minorHAnsi"/>
          <w:b/>
        </w:rPr>
        <w:t>disable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all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buttons</w:t>
      </w:r>
      <w:r w:rsidRPr="000B051E">
        <w:rPr>
          <w:rFonts w:cstheme="minorHAnsi"/>
        </w:rPr>
        <w:t xml:space="preserve">. </w:t>
      </w:r>
      <w:r w:rsidRPr="000B051E">
        <w:rPr>
          <w:rFonts w:cstheme="minorHAnsi"/>
          <w:noProof/>
        </w:rPr>
        <w:t>(</w:t>
      </w:r>
      <w:r w:rsidRPr="000B051E">
        <w:rPr>
          <w:rFonts w:cstheme="minorHAnsi"/>
        </w:rPr>
        <w:t xml:space="preserve">You </w:t>
      </w:r>
      <w:r w:rsidRPr="000B051E">
        <w:rPr>
          <w:rFonts w:cstheme="minorHAnsi"/>
          <w:b/>
        </w:rPr>
        <w:t>can't</w:t>
      </w:r>
      <w:r w:rsidRPr="000B051E">
        <w:rPr>
          <w:rFonts w:cstheme="minorHAnsi"/>
        </w:rPr>
        <w:t xml:space="preserve"> add products or checkout again if once </w:t>
      </w:r>
      <w:r>
        <w:rPr>
          <w:rFonts w:cstheme="minorHAnsi"/>
        </w:rPr>
        <w:t xml:space="preserve">the </w:t>
      </w:r>
      <w:r w:rsidRPr="000B051E">
        <w:rPr>
          <w:rFonts w:cstheme="minorHAnsi"/>
        </w:rPr>
        <w:t>checkout button is clicked</w:t>
      </w:r>
      <w:r w:rsidRPr="000B051E">
        <w:rPr>
          <w:rFonts w:cstheme="minorHAnsi"/>
          <w:noProof/>
        </w:rPr>
        <w:t>)</w:t>
      </w:r>
      <w:r>
        <w:rPr>
          <w:rFonts w:cstheme="minorHAnsi"/>
          <w:noProof/>
        </w:rPr>
        <w:t>.</w:t>
      </w:r>
    </w:p>
    <w:p w14:paraId="393D76A3" w14:textId="77777777" w:rsidR="00126C9A" w:rsidRPr="000B051E" w:rsidRDefault="00126C9A" w:rsidP="00126C9A">
      <w:pPr>
        <w:pStyle w:val="Heading3"/>
        <w:rPr>
          <w:lang w:val="bg-BG"/>
        </w:rPr>
      </w:pPr>
      <w:r w:rsidRPr="000B051E">
        <w:lastRenderedPageBreak/>
        <w:t>Examples</w:t>
      </w:r>
    </w:p>
    <w:p w14:paraId="05FD1E3D" w14:textId="77777777" w:rsidR="00126C9A" w:rsidRPr="001B5617" w:rsidRDefault="00126C9A" w:rsidP="00126C9A">
      <w:pPr>
        <w:jc w:val="center"/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A7DC786" wp14:editId="265C56D1">
            <wp:extent cx="6132987" cy="3068515"/>
            <wp:effectExtent l="19050" t="19050" r="20320" b="17780"/>
            <wp:docPr id="62" name="Картина 1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Картина 1" descr="A picture containing calenda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382" cy="3070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5C99B7" w14:textId="094271E6" w:rsidR="00126C9A" w:rsidRDefault="00126C9A" w:rsidP="00126C9A">
      <w:pPr>
        <w:pStyle w:val="Heading2"/>
      </w:pPr>
      <w:r w:rsidRPr="00895F7F">
        <w:t>Pascal or Camel Case</w:t>
      </w:r>
    </w:p>
    <w:p w14:paraId="7981AEE2" w14:textId="77777777" w:rsidR="00126C9A" w:rsidRPr="00753299" w:rsidRDefault="00126C9A" w:rsidP="00126C9A">
      <w:pPr>
        <w:rPr>
          <w:lang w:val="bg-BG"/>
        </w:rPr>
      </w:pPr>
      <w:r w:rsidRPr="00753299">
        <w:rPr>
          <w:noProof/>
          <w:szCs w:val="24"/>
        </w:rPr>
        <w:t xml:space="preserve">An </w:t>
      </w:r>
      <w:r>
        <w:rPr>
          <w:rFonts w:cstheme="minorHAnsi"/>
          <w:b/>
          <w:noProof/>
          <w:szCs w:val="24"/>
        </w:rPr>
        <w:t>HTML</w:t>
      </w:r>
      <w:r w:rsidRPr="00753299">
        <w:rPr>
          <w:noProof/>
          <w:szCs w:val="24"/>
        </w:rPr>
        <w:t xml:space="preserve"> file is given and your task is to </w:t>
      </w:r>
      <w:r>
        <w:t>w</w:t>
      </w:r>
      <w:r w:rsidRPr="00895F7F">
        <w:t xml:space="preserve">rite a function that takes </w:t>
      </w:r>
      <w:r w:rsidRPr="00895F7F">
        <w:rPr>
          <w:b/>
        </w:rPr>
        <w:t>two string parameters</w:t>
      </w:r>
      <w:r>
        <w:t xml:space="preserve"> as an input and transforms the </w:t>
      </w:r>
      <w:r w:rsidRPr="00753299">
        <w:rPr>
          <w:b/>
        </w:rPr>
        <w:t>first parameter</w:t>
      </w:r>
      <w:r>
        <w:t xml:space="preserve"> to the type required by the </w:t>
      </w:r>
      <w:r w:rsidRPr="00753299">
        <w:rPr>
          <w:b/>
        </w:rPr>
        <w:t>second parameter</w:t>
      </w:r>
      <w:r>
        <w:t>.</w:t>
      </w:r>
    </w:p>
    <w:p w14:paraId="7F1F1726" w14:textId="77777777" w:rsidR="00126C9A" w:rsidRPr="00895F7F" w:rsidRDefault="00126C9A" w:rsidP="00126C9A">
      <w:pPr>
        <w:pStyle w:val="ListParagraph"/>
        <w:numPr>
          <w:ilvl w:val="0"/>
          <w:numId w:val="11"/>
        </w:numPr>
        <w:rPr>
          <w:lang w:val="bg-BG"/>
        </w:rPr>
      </w:pPr>
      <w:r w:rsidRPr="00895F7F">
        <w:rPr>
          <w:b/>
        </w:rPr>
        <w:t>The first parameter</w:t>
      </w:r>
      <w:r w:rsidRPr="00895F7F">
        <w:t xml:space="preserve"> will be the text that you need to modify depending on the second parameter. The words in it will </w:t>
      </w:r>
      <w:r w:rsidRPr="00895F7F">
        <w:rPr>
          <w:b/>
        </w:rPr>
        <w:t>always</w:t>
      </w:r>
      <w:r w:rsidRPr="00895F7F">
        <w:t xml:space="preserve"> be </w:t>
      </w:r>
      <w:r w:rsidRPr="00895F7F">
        <w:rPr>
          <w:b/>
        </w:rPr>
        <w:t>separated by space</w:t>
      </w:r>
      <w:r w:rsidRPr="00895F7F">
        <w:t>.</w:t>
      </w:r>
    </w:p>
    <w:p w14:paraId="66C8012B" w14:textId="77777777" w:rsidR="00126C9A" w:rsidRPr="00895F7F" w:rsidRDefault="00126C9A" w:rsidP="00126C9A">
      <w:pPr>
        <w:pStyle w:val="ListParagraph"/>
        <w:numPr>
          <w:ilvl w:val="0"/>
          <w:numId w:val="11"/>
        </w:numPr>
        <w:rPr>
          <w:lang w:val="bg-BG"/>
        </w:rPr>
      </w:pPr>
      <w:r w:rsidRPr="00895F7F">
        <w:rPr>
          <w:b/>
        </w:rPr>
        <w:t>The second parameter</w:t>
      </w:r>
      <w:r w:rsidRPr="00895F7F">
        <w:t xml:space="preserve"> will be either "</w:t>
      </w:r>
      <w:r w:rsidRPr="00895F7F">
        <w:rPr>
          <w:rStyle w:val="CodeChar"/>
        </w:rPr>
        <w:t>Camel Case</w:t>
      </w:r>
      <w:r w:rsidRPr="00895F7F">
        <w:t>" or "</w:t>
      </w:r>
      <w:r w:rsidRPr="00895F7F">
        <w:rPr>
          <w:rStyle w:val="CodeChar"/>
        </w:rPr>
        <w:t>Pascal Case</w:t>
      </w:r>
      <w:r w:rsidRPr="00895F7F">
        <w:t>". In case o</w:t>
      </w:r>
      <w:r>
        <w:t xml:space="preserve">f different input, your </w:t>
      </w:r>
      <w:r w:rsidRPr="00DD070A">
        <w:rPr>
          <w:b/>
        </w:rPr>
        <w:t>output</w:t>
      </w:r>
      <w:r>
        <w:t xml:space="preserve"> should be </w:t>
      </w:r>
      <w:r w:rsidRPr="00895F7F">
        <w:rPr>
          <w:b/>
        </w:rPr>
        <w:t>"</w:t>
      </w:r>
      <w:r w:rsidRPr="00895F7F">
        <w:rPr>
          <w:rStyle w:val="CodeChar"/>
        </w:rPr>
        <w:t>Error!</w:t>
      </w:r>
      <w:r w:rsidRPr="00895F7F">
        <w:rPr>
          <w:b/>
        </w:rPr>
        <w:t>"</w:t>
      </w:r>
    </w:p>
    <w:p w14:paraId="21E1ABE9" w14:textId="77777777" w:rsidR="00126C9A" w:rsidRPr="00895F7F" w:rsidRDefault="00126C9A" w:rsidP="00126C9A">
      <w:pPr>
        <w:rPr>
          <w:lang w:val="bg-BG"/>
        </w:rPr>
      </w:pPr>
      <w:r>
        <w:rPr>
          <w:rFonts w:cstheme="minorHAnsi"/>
          <w:noProof/>
          <w:szCs w:val="24"/>
        </w:rPr>
        <w:t>When the button is clicked the function should</w:t>
      </w:r>
      <w:r w:rsidRPr="00DC06DB">
        <w:rPr>
          <w:rFonts w:cstheme="minorHAnsi"/>
          <w:noProof/>
          <w:szCs w:val="24"/>
        </w:rPr>
        <w:t xml:space="preserve"> </w:t>
      </w:r>
      <w:r w:rsidRPr="00895F7F">
        <w:t xml:space="preserve">convert the first string to either of the cases. The </w:t>
      </w:r>
      <w:r w:rsidRPr="00895F7F">
        <w:rPr>
          <w:b/>
        </w:rPr>
        <w:t>output</w:t>
      </w:r>
      <w:r w:rsidRPr="00895F7F">
        <w:t xml:space="preserve"> should consist of only </w:t>
      </w:r>
      <w:r w:rsidRPr="00895F7F">
        <w:rPr>
          <w:b/>
        </w:rPr>
        <w:t>one word</w:t>
      </w:r>
      <w:r w:rsidRPr="00895F7F">
        <w:t xml:space="preserve"> - the string you have modified. </w:t>
      </w:r>
      <w:r>
        <w:t xml:space="preserve">Once your </w:t>
      </w:r>
      <w:r w:rsidRPr="00753299">
        <w:rPr>
          <w:b/>
        </w:rPr>
        <w:t>output</w:t>
      </w:r>
      <w:r>
        <w:t xml:space="preserve"> is done, you should set it as HTML to the </w:t>
      </w:r>
      <w:r w:rsidRPr="00753299">
        <w:rPr>
          <w:b/>
        </w:rPr>
        <w:t>&lt;span&gt;</w:t>
      </w:r>
      <w:r>
        <w:t xml:space="preserve"> </w:t>
      </w:r>
      <w:r w:rsidRPr="00753299">
        <w:rPr>
          <w:b/>
        </w:rPr>
        <w:t>element</w:t>
      </w:r>
      <w:r>
        <w:t xml:space="preserve">. </w:t>
      </w:r>
      <w:r w:rsidRPr="00895F7F">
        <w:t>For more information, see the examples below:</w:t>
      </w:r>
    </w:p>
    <w:p w14:paraId="698CC296" w14:textId="77777777" w:rsidR="00126C9A" w:rsidRPr="00895F7F" w:rsidRDefault="00126C9A" w:rsidP="00126C9A">
      <w:pPr>
        <w:pStyle w:val="Heading3"/>
        <w:rPr>
          <w:lang w:val="bg-BG"/>
        </w:rPr>
      </w:pPr>
      <w:r w:rsidRPr="00895F7F">
        <w:t>Example</w:t>
      </w:r>
    </w:p>
    <w:tbl>
      <w:tblPr>
        <w:tblStyle w:val="TableGrid"/>
        <w:tblW w:w="9071" w:type="dxa"/>
        <w:tblInd w:w="68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3969"/>
      </w:tblGrid>
      <w:tr w:rsidR="00126C9A" w:rsidRPr="00895F7F" w14:paraId="1EFD0403" w14:textId="77777777" w:rsidTr="00EB50B2">
        <w:tc>
          <w:tcPr>
            <w:tcW w:w="5102" w:type="dxa"/>
            <w:shd w:val="clear" w:color="auto" w:fill="D9D9D9" w:themeFill="background1" w:themeFillShade="D9"/>
          </w:tcPr>
          <w:p w14:paraId="5811F67E" w14:textId="77777777" w:rsidR="00126C9A" w:rsidRPr="00682B97" w:rsidRDefault="00126C9A" w:rsidP="00EB50B2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682B97">
              <w:rPr>
                <w:rFonts w:ascii="Consolas" w:hAnsi="Consolas"/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442A1F3B" w14:textId="77777777" w:rsidR="00126C9A" w:rsidRPr="00682B97" w:rsidRDefault="00126C9A" w:rsidP="00EB50B2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682B97">
              <w:rPr>
                <w:rFonts w:ascii="Consolas" w:hAnsi="Consolas"/>
                <w:b/>
              </w:rPr>
              <w:t>Output</w:t>
            </w:r>
          </w:p>
        </w:tc>
      </w:tr>
      <w:tr w:rsidR="00126C9A" w:rsidRPr="00753299" w14:paraId="62407B9F" w14:textId="77777777" w:rsidTr="00EB50B2">
        <w:tc>
          <w:tcPr>
            <w:tcW w:w="5102" w:type="dxa"/>
          </w:tcPr>
          <w:p w14:paraId="6B8F97F1" w14:textId="77777777" w:rsidR="00126C9A" w:rsidRPr="00682B97" w:rsidRDefault="00126C9A" w:rsidP="00EB50B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682B97">
              <w:rPr>
                <w:rFonts w:ascii="Consolas" w:hAnsi="Consolas"/>
                <w:b/>
                <w:noProof/>
              </w:rPr>
              <w:t>"this is an example", "Camel Case"</w:t>
            </w:r>
          </w:p>
        </w:tc>
        <w:tc>
          <w:tcPr>
            <w:tcW w:w="3969" w:type="dxa"/>
            <w:vAlign w:val="center"/>
          </w:tcPr>
          <w:p w14:paraId="7EC4E2DF" w14:textId="77777777" w:rsidR="00126C9A" w:rsidRPr="00682B97" w:rsidRDefault="00126C9A" w:rsidP="00EB50B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682B97">
              <w:rPr>
                <w:rFonts w:ascii="Consolas" w:hAnsi="Consolas"/>
                <w:b/>
                <w:bCs/>
                <w:noProof/>
              </w:rPr>
              <w:t>thisIsAnExample</w:t>
            </w:r>
          </w:p>
        </w:tc>
      </w:tr>
      <w:tr w:rsidR="00126C9A" w:rsidRPr="00895F7F" w14:paraId="51F61D9C" w14:textId="77777777" w:rsidTr="00EB50B2">
        <w:tc>
          <w:tcPr>
            <w:tcW w:w="5102" w:type="dxa"/>
          </w:tcPr>
          <w:p w14:paraId="5ED37148" w14:textId="77777777" w:rsidR="00126C9A" w:rsidRPr="00682B97" w:rsidRDefault="00126C9A" w:rsidP="00EB50B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682B97">
              <w:rPr>
                <w:rFonts w:ascii="Consolas" w:hAnsi="Consolas"/>
                <w:b/>
                <w:noProof/>
              </w:rPr>
              <w:t>"secOND eXamPLE", "Pascal Case"</w:t>
            </w:r>
          </w:p>
        </w:tc>
        <w:tc>
          <w:tcPr>
            <w:tcW w:w="3969" w:type="dxa"/>
            <w:vAlign w:val="center"/>
          </w:tcPr>
          <w:p w14:paraId="70ADADEC" w14:textId="77777777" w:rsidR="00126C9A" w:rsidRPr="00682B97" w:rsidRDefault="00126C9A" w:rsidP="00EB50B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682B97">
              <w:rPr>
                <w:rFonts w:ascii="Consolas" w:hAnsi="Consolas"/>
                <w:b/>
                <w:bCs/>
                <w:noProof/>
              </w:rPr>
              <w:t>SecondExample</w:t>
            </w:r>
          </w:p>
        </w:tc>
      </w:tr>
      <w:tr w:rsidR="00126C9A" w:rsidRPr="00895F7F" w14:paraId="663C53A4" w14:textId="77777777" w:rsidTr="00EB50B2">
        <w:tc>
          <w:tcPr>
            <w:tcW w:w="5102" w:type="dxa"/>
          </w:tcPr>
          <w:p w14:paraId="69DAD2A5" w14:textId="77777777" w:rsidR="00126C9A" w:rsidRPr="00682B97" w:rsidRDefault="00126C9A" w:rsidP="00EB50B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682B97">
              <w:rPr>
                <w:rFonts w:ascii="Consolas" w:hAnsi="Consolas"/>
                <w:b/>
                <w:noProof/>
              </w:rPr>
              <w:t>"Invalid Input", "Another Case"</w:t>
            </w:r>
          </w:p>
        </w:tc>
        <w:tc>
          <w:tcPr>
            <w:tcW w:w="3969" w:type="dxa"/>
            <w:vAlign w:val="center"/>
          </w:tcPr>
          <w:p w14:paraId="0ACFF024" w14:textId="77777777" w:rsidR="00126C9A" w:rsidRPr="00682B97" w:rsidRDefault="00126C9A" w:rsidP="00EB50B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682B97">
              <w:rPr>
                <w:rFonts w:ascii="Consolas" w:hAnsi="Consolas"/>
                <w:b/>
                <w:bCs/>
                <w:noProof/>
              </w:rPr>
              <w:t>Error!</w:t>
            </w:r>
          </w:p>
        </w:tc>
      </w:tr>
    </w:tbl>
    <w:p w14:paraId="3361AE1E" w14:textId="77777777" w:rsidR="00126C9A" w:rsidRPr="00895F7F" w:rsidRDefault="00126C9A" w:rsidP="00126C9A">
      <w:pPr>
        <w:rPr>
          <w:lang w:val="bg-BG"/>
        </w:rPr>
      </w:pPr>
    </w:p>
    <w:p w14:paraId="4561922F" w14:textId="77777777" w:rsidR="00126C9A" w:rsidRPr="00895F7F" w:rsidRDefault="00126C9A" w:rsidP="00126C9A">
      <w:pPr>
        <w:pStyle w:val="Heading3"/>
        <w:rPr>
          <w:lang w:val="bg-BG"/>
        </w:rPr>
      </w:pPr>
      <w:r w:rsidRPr="00895F7F">
        <w:t>Hints</w:t>
      </w:r>
    </w:p>
    <w:p w14:paraId="4B31F462" w14:textId="77777777" w:rsidR="00126C9A" w:rsidRPr="00895F7F" w:rsidRDefault="00126C9A" w:rsidP="00126C9A">
      <w:pPr>
        <w:rPr>
          <w:lang w:val="bg-BG"/>
        </w:rPr>
      </w:pPr>
      <w:r w:rsidRPr="00895F7F">
        <w:t>First, take the two values from the input fields:</w:t>
      </w:r>
    </w:p>
    <w:p w14:paraId="56792F3D" w14:textId="77777777" w:rsidR="00126C9A" w:rsidRPr="00895F7F" w:rsidRDefault="00126C9A" w:rsidP="00126C9A">
      <w:pPr>
        <w:jc w:val="center"/>
        <w:rPr>
          <w:lang w:val="bg-BG"/>
        </w:rPr>
      </w:pPr>
      <w:r w:rsidRPr="00895F7F">
        <w:rPr>
          <w:noProof/>
          <w:lang w:val="bg-BG" w:eastAsia="bg-BG"/>
        </w:rPr>
        <w:drawing>
          <wp:inline distT="0" distB="0" distL="0" distR="0" wp14:anchorId="49C0C0AB" wp14:editId="02AC486D">
            <wp:extent cx="5619750" cy="411116"/>
            <wp:effectExtent l="19050" t="19050" r="19050" b="27305"/>
            <wp:docPr id="4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print"/>
                    <a:srcRect t="24786" r="7255" b="20031"/>
                    <a:stretch/>
                  </pic:blipFill>
                  <pic:spPr bwMode="auto">
                    <a:xfrm>
                      <a:off x="0" y="0"/>
                      <a:ext cx="5682726" cy="415723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16169F" w14:textId="77777777" w:rsidR="00126C9A" w:rsidRPr="00895F7F" w:rsidRDefault="00126C9A" w:rsidP="00126C9A">
      <w:pPr>
        <w:rPr>
          <w:lang w:val="bg-BG"/>
        </w:rPr>
      </w:pPr>
      <w:r w:rsidRPr="00895F7F">
        <w:t>Then, write a function that generates the result:</w:t>
      </w:r>
    </w:p>
    <w:p w14:paraId="246E94F9" w14:textId="77777777" w:rsidR="00126C9A" w:rsidRPr="00895F7F" w:rsidRDefault="00126C9A" w:rsidP="00126C9A">
      <w:pPr>
        <w:pStyle w:val="ListParagraph"/>
        <w:numPr>
          <w:ilvl w:val="0"/>
          <w:numId w:val="12"/>
        </w:numPr>
        <w:rPr>
          <w:lang w:val="bg-BG"/>
        </w:rPr>
      </w:pPr>
      <w:r w:rsidRPr="00895F7F">
        <w:t xml:space="preserve">First, convert all the </w:t>
      </w:r>
      <w:r>
        <w:rPr>
          <w:b/>
        </w:rPr>
        <w:t>letters to lower</w:t>
      </w:r>
      <w:r w:rsidRPr="00895F7F">
        <w:rPr>
          <w:b/>
        </w:rPr>
        <w:t>case</w:t>
      </w:r>
    </w:p>
    <w:p w14:paraId="4155EBAD" w14:textId="77777777" w:rsidR="00126C9A" w:rsidRPr="00895F7F" w:rsidRDefault="00126C9A" w:rsidP="00126C9A">
      <w:pPr>
        <w:pStyle w:val="ListParagraph"/>
        <w:numPr>
          <w:ilvl w:val="0"/>
          <w:numId w:val="12"/>
        </w:numPr>
        <w:rPr>
          <w:lang w:val="bg-BG"/>
        </w:rPr>
      </w:pPr>
      <w:r w:rsidRPr="00895F7F">
        <w:lastRenderedPageBreak/>
        <w:t xml:space="preserve">Depending on the command, make the input either </w:t>
      </w:r>
      <w:r w:rsidRPr="00895F7F">
        <w:rPr>
          <w:rFonts w:ascii="Consolas" w:hAnsi="Consolas"/>
          <w:b/>
          <w:noProof/>
        </w:rPr>
        <w:t>Pascal Case</w:t>
      </w:r>
      <w:r w:rsidRPr="00895F7F">
        <w:rPr>
          <w:noProof/>
        </w:rPr>
        <w:t xml:space="preserve"> </w:t>
      </w:r>
      <w:r w:rsidRPr="00895F7F">
        <w:t xml:space="preserve">or </w:t>
      </w:r>
      <w:r w:rsidRPr="00895F7F">
        <w:rPr>
          <w:rFonts w:ascii="Consolas" w:hAnsi="Consolas"/>
          <w:b/>
          <w:noProof/>
        </w:rPr>
        <w:t>Camel Case</w:t>
      </w:r>
    </w:p>
    <w:p w14:paraId="183F26D0" w14:textId="77777777" w:rsidR="00126C9A" w:rsidRPr="0077546A" w:rsidRDefault="00126C9A" w:rsidP="00126C9A">
      <w:pPr>
        <w:pStyle w:val="ListParagraph"/>
        <w:jc w:val="center"/>
        <w:rPr>
          <w:b/>
          <w:sz w:val="24"/>
          <w:szCs w:val="24"/>
          <w:lang w:val="bg-BG"/>
        </w:rPr>
      </w:pPr>
      <w:r w:rsidRPr="00895F7F">
        <w:rPr>
          <w:noProof/>
          <w:lang w:val="bg-BG" w:eastAsia="bg-BG"/>
        </w:rPr>
        <w:drawing>
          <wp:inline distT="0" distB="0" distL="0" distR="0" wp14:anchorId="26632B15" wp14:editId="457881EC">
            <wp:extent cx="5958840" cy="2618806"/>
            <wp:effectExtent l="19050" t="19050" r="22860" b="10160"/>
            <wp:docPr id="46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9" descr="Graphical user interface, application&#10;&#10;Description automatically generated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64135" cy="262113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042346" w14:textId="54ADBBF3" w:rsidR="00284ACB" w:rsidRPr="00040CA1" w:rsidRDefault="00284ACB" w:rsidP="00284ACB">
      <w:pPr>
        <w:pStyle w:val="Heading2"/>
      </w:pPr>
      <w:r>
        <w:t>Search in List</w:t>
      </w:r>
    </w:p>
    <w:p w14:paraId="2ECA39BA" w14:textId="77777777" w:rsidR="00284ACB" w:rsidRDefault="00284ACB" w:rsidP="00284ACB">
      <w:pPr>
        <w:rPr>
          <w:rFonts w:cstheme="minorHAnsi"/>
        </w:rPr>
      </w:pPr>
      <w:r>
        <w:t xml:space="preserve">An HTML page holds a </w:t>
      </w:r>
      <w:r w:rsidRPr="000E7EFD">
        <w:rPr>
          <w:b/>
        </w:rPr>
        <w:t>list</w:t>
      </w:r>
      <w:r>
        <w:t xml:space="preserve"> of towns, a </w:t>
      </w:r>
      <w:r w:rsidRPr="000E7EFD">
        <w:rPr>
          <w:b/>
        </w:rPr>
        <w:t>search</w:t>
      </w:r>
      <w:r>
        <w:t xml:space="preserve"> box, and a </w:t>
      </w:r>
      <w:r w:rsidRPr="000E7EFD">
        <w:rPr>
          <w:rStyle w:val="CodeChar"/>
        </w:rPr>
        <w:t>[Search]</w:t>
      </w:r>
      <w:r>
        <w:t xml:space="preserve"> button. Implement the </w:t>
      </w:r>
      <w:r w:rsidRPr="00B542A2">
        <w:rPr>
          <w:rStyle w:val="CodeChar"/>
        </w:rPr>
        <w:t>search</w:t>
      </w:r>
      <w:r>
        <w:t xml:space="preserve"> function to </w:t>
      </w:r>
      <w:r w:rsidRPr="0044011F">
        <w:rPr>
          <w:b/>
        </w:rPr>
        <w:t>bold</w:t>
      </w:r>
      <w:r>
        <w:t xml:space="preserve"> and </w:t>
      </w:r>
      <w:r w:rsidRPr="00040CA1">
        <w:rPr>
          <w:b/>
        </w:rPr>
        <w:t>underline</w:t>
      </w:r>
      <w:r>
        <w:t xml:space="preserve"> the items from the list which include the text from the </w:t>
      </w:r>
      <w:r w:rsidRPr="00B542A2">
        <w:rPr>
          <w:b/>
        </w:rPr>
        <w:t>search</w:t>
      </w:r>
      <w:r>
        <w:t xml:space="preserve"> box. Also, print the number of items the current search</w:t>
      </w:r>
      <w:r w:rsidRPr="0044011F">
        <w:rPr>
          <w:b/>
        </w:rPr>
        <w:t xml:space="preserve"> matches</w:t>
      </w:r>
      <w:r>
        <w:t xml:space="preserve"> in the format </w:t>
      </w:r>
      <w:r w:rsidRPr="00754C16">
        <w:rPr>
          <w:rFonts w:ascii="Consolas" w:hAnsi="Consolas"/>
          <w:b/>
        </w:rPr>
        <w:t>`${matches} matches found`</w:t>
      </w:r>
      <w:r w:rsidRPr="00754C16">
        <w:rPr>
          <w:rFonts w:cstheme="minorHAnsi"/>
        </w:rPr>
        <w:t>.</w:t>
      </w:r>
    </w:p>
    <w:p w14:paraId="1F1573CE" w14:textId="77777777" w:rsidR="00284ACB" w:rsidRPr="00754C16" w:rsidRDefault="00284ACB" w:rsidP="00284ACB">
      <w:pPr>
        <w:rPr>
          <w:rFonts w:cstheme="minorHAnsi"/>
          <w:lang w:val="bg-BG"/>
        </w:rPr>
      </w:pPr>
      <w:r w:rsidRPr="00321BF9">
        <w:rPr>
          <w:rFonts w:cstheme="minorHAnsi"/>
          <w:b/>
          <w:i/>
        </w:rPr>
        <w:t>Note:</w:t>
      </w:r>
      <w:r>
        <w:rPr>
          <w:rFonts w:cstheme="minorHAnsi"/>
        </w:rPr>
        <w:t xml:space="preserve"> </w:t>
      </w:r>
      <w:r>
        <w:rPr>
          <w:rStyle w:val="jlqj4b"/>
          <w:lang w:val="en"/>
        </w:rPr>
        <w:t>It is necessary to clear the results of the previous search.</w:t>
      </w:r>
    </w:p>
    <w:p w14:paraId="15087A82" w14:textId="77777777" w:rsidR="00284ACB" w:rsidRDefault="00284ACB" w:rsidP="00284ACB">
      <w:r>
        <w:t xml:space="preserve">Write your </w:t>
      </w:r>
      <w:r w:rsidRPr="00FB3392">
        <w:rPr>
          <w:b/>
        </w:rPr>
        <w:t>JavaScript</w:t>
      </w:r>
      <w:r>
        <w:t xml:space="preserve"> code in this file: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02"/>
      </w:tblGrid>
      <w:tr w:rsidR="00284ACB" w:rsidRPr="00603773" w14:paraId="09DBFA41" w14:textId="77777777" w:rsidTr="00EB50B2">
        <w:tc>
          <w:tcPr>
            <w:tcW w:w="10502" w:type="dxa"/>
            <w:shd w:val="clear" w:color="auto" w:fill="D9D9D9" w:themeFill="background1" w:themeFillShade="D9"/>
          </w:tcPr>
          <w:p w14:paraId="01508A72" w14:textId="77777777" w:rsidR="00284ACB" w:rsidRPr="00603773" w:rsidRDefault="00284ACB" w:rsidP="00EB50B2">
            <w:pPr>
              <w:pStyle w:val="Code"/>
              <w:spacing w:before="0" w:after="0"/>
              <w:jc w:val="center"/>
            </w:pPr>
            <w:r>
              <w:t>search.js</w:t>
            </w:r>
          </w:p>
        </w:tc>
      </w:tr>
      <w:tr w:rsidR="00284ACB" w:rsidRPr="0095466F" w14:paraId="726924F9" w14:textId="77777777" w:rsidTr="00EB50B2">
        <w:tc>
          <w:tcPr>
            <w:tcW w:w="10502" w:type="dxa"/>
          </w:tcPr>
          <w:p w14:paraId="571C43FD" w14:textId="77777777" w:rsidR="00284ACB" w:rsidRPr="00225D96" w:rsidRDefault="00284ACB" w:rsidP="00EB50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</w:rPr>
            </w:pPr>
            <w:r w:rsidRPr="00225D96">
              <w:rPr>
                <w:rFonts w:ascii="Consolas" w:eastAsia="Times New Roman" w:hAnsi="Consolas" w:cs="Consolas"/>
                <w:b/>
                <w:bCs/>
                <w:color w:val="000080"/>
              </w:rPr>
              <w:t xml:space="preserve">function </w:t>
            </w:r>
            <w:proofErr w:type="gramStart"/>
            <w:r>
              <w:rPr>
                <w:rFonts w:ascii="Consolas" w:eastAsia="Times New Roman" w:hAnsi="Consolas" w:cs="Consolas"/>
                <w:i/>
                <w:iCs/>
                <w:color w:val="000000"/>
              </w:rPr>
              <w:t>search</w:t>
            </w:r>
            <w:r w:rsidRPr="00225D96">
              <w:rPr>
                <w:rFonts w:ascii="Consolas" w:eastAsia="Times New Roman" w:hAnsi="Consolas" w:cs="Consolas"/>
                <w:color w:val="000000"/>
              </w:rPr>
              <w:t>(</w:t>
            </w:r>
            <w:proofErr w:type="gramEnd"/>
            <w:r w:rsidRPr="00225D96">
              <w:rPr>
                <w:rFonts w:ascii="Consolas" w:eastAsia="Times New Roman" w:hAnsi="Consolas" w:cs="Consolas"/>
                <w:color w:val="000000"/>
              </w:rPr>
              <w:t>) {</w:t>
            </w:r>
            <w:r w:rsidRPr="00225D96">
              <w:rPr>
                <w:rFonts w:ascii="Consolas" w:eastAsia="Times New Roman" w:hAnsi="Consolas" w:cs="Consolas"/>
                <w:color w:val="000000"/>
              </w:rPr>
              <w:br/>
              <w:t xml:space="preserve">    </w:t>
            </w:r>
            <w:r w:rsidRPr="00225D96">
              <w:rPr>
                <w:rFonts w:ascii="Consolas" w:eastAsia="Times New Roman" w:hAnsi="Consolas" w:cs="Consolas"/>
                <w:i/>
                <w:iCs/>
                <w:color w:val="808080"/>
              </w:rPr>
              <w:t xml:space="preserve">// </w:t>
            </w:r>
            <w:r w:rsidRPr="00225D96">
              <w:rPr>
                <w:rFonts w:ascii="Consolas" w:eastAsia="Times New Roman" w:hAnsi="Consolas" w:cs="Consolas"/>
                <w:b/>
                <w:bCs/>
                <w:i/>
                <w:iCs/>
                <w:color w:val="0073BF"/>
              </w:rPr>
              <w:t>TODO</w:t>
            </w:r>
            <w:r w:rsidRPr="00225D96">
              <w:rPr>
                <w:rFonts w:ascii="Consolas" w:eastAsia="Times New Roman" w:hAnsi="Consolas" w:cs="Consolas"/>
                <w:b/>
                <w:bCs/>
                <w:i/>
                <w:iCs/>
                <w:color w:val="0073BF"/>
              </w:rPr>
              <w:br/>
            </w:r>
            <w:r w:rsidRPr="00225D96">
              <w:rPr>
                <w:rFonts w:ascii="Consolas" w:eastAsia="Times New Roman" w:hAnsi="Consolas" w:cs="Consolas"/>
                <w:color w:val="000000"/>
              </w:rPr>
              <w:t>}</w:t>
            </w:r>
          </w:p>
        </w:tc>
      </w:tr>
    </w:tbl>
    <w:p w14:paraId="46BC67BB" w14:textId="77777777" w:rsidR="00284ACB" w:rsidRDefault="00284ACB" w:rsidP="00284ACB">
      <w:pPr>
        <w:pStyle w:val="Heading3"/>
      </w:pPr>
      <w:r>
        <w:lastRenderedPageBreak/>
        <w:t>Screenshots</w:t>
      </w:r>
    </w:p>
    <w:p w14:paraId="44E453C4" w14:textId="77777777" w:rsidR="00284ACB" w:rsidRDefault="00284ACB" w:rsidP="00284ACB">
      <w:pPr>
        <w:contextualSpacing/>
        <w:jc w:val="center"/>
        <w:rPr>
          <w:noProof/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947E3B0" wp14:editId="05F6D233">
            <wp:extent cx="2257425" cy="3657600"/>
            <wp:effectExtent l="0" t="0" r="0" b="0"/>
            <wp:docPr id="49" name="Картина 7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7741" cy="3658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68EA9A49" wp14:editId="0B2DBF5C">
            <wp:extent cx="2213871" cy="3657600"/>
            <wp:effectExtent l="0" t="0" r="0" b="0"/>
            <wp:docPr id="50" name="Картина 2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32504" cy="3688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E5016" w14:textId="77777777" w:rsidR="00284ACB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51031337" w14:textId="77777777" w:rsidR="00284ACB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7E04F9CC" w14:textId="77777777" w:rsidR="00284ACB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1FEFF8A1" w14:textId="77777777" w:rsidR="00284ACB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5421F328" w14:textId="77777777" w:rsidR="00284ACB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357A27FD" w14:textId="77777777" w:rsidR="00284ACB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2A5CE250" w14:textId="77777777" w:rsidR="00284ACB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4862E2E4" w14:textId="77777777" w:rsidR="00284ACB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14A717C7" w14:textId="77777777" w:rsidR="00284ACB" w:rsidRPr="005818E3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42E558B6" w14:textId="41C284B9" w:rsidR="00E35F65" w:rsidRPr="00F21999" w:rsidRDefault="00E35F65" w:rsidP="00E35F65">
      <w:pPr>
        <w:pStyle w:val="Heading2"/>
      </w:pPr>
      <w:r>
        <w:t>Hell's Kitchen</w:t>
      </w:r>
    </w:p>
    <w:p w14:paraId="7389085E" w14:textId="77777777" w:rsidR="00E35F65" w:rsidRDefault="00E35F65" w:rsidP="00E35F65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will be given an </w:t>
      </w:r>
      <w:r w:rsidRPr="003B4966">
        <w:rPr>
          <w:rFonts w:ascii="Calibri" w:eastAsia="Calibri" w:hAnsi="Calibri" w:cs="Arial"/>
          <w:b/>
        </w:rPr>
        <w:t>array of strings</w:t>
      </w:r>
      <w:r>
        <w:rPr>
          <w:rFonts w:ascii="Calibri" w:eastAsia="Calibri" w:hAnsi="Calibri" w:cs="Arial"/>
        </w:rPr>
        <w:t xml:space="preserve">, which represents a </w:t>
      </w:r>
      <w:r w:rsidRPr="003B4966">
        <w:rPr>
          <w:rFonts w:ascii="Calibri" w:eastAsia="Calibri" w:hAnsi="Calibri" w:cs="Arial"/>
          <w:b/>
        </w:rPr>
        <w:t>list</w:t>
      </w:r>
      <w:r>
        <w:rPr>
          <w:rFonts w:ascii="Calibri" w:eastAsia="Calibri" w:hAnsi="Calibri" w:cs="Arial"/>
        </w:rPr>
        <w:t xml:space="preserve"> of </w:t>
      </w:r>
      <w:r w:rsidRPr="003B4966">
        <w:rPr>
          <w:rFonts w:ascii="Calibri" w:eastAsia="Calibri" w:hAnsi="Calibri" w:cs="Arial"/>
          <w:b/>
        </w:rPr>
        <w:t>all</w:t>
      </w:r>
      <w:r>
        <w:rPr>
          <w:rFonts w:ascii="Calibri" w:eastAsia="Calibri" w:hAnsi="Calibri" w:cs="Arial"/>
        </w:rPr>
        <w:t xml:space="preserve"> the </w:t>
      </w:r>
      <w:r w:rsidRPr="003B4966">
        <w:rPr>
          <w:rFonts w:ascii="Calibri" w:eastAsia="Calibri" w:hAnsi="Calibri" w:cs="Arial"/>
          <w:b/>
        </w:rPr>
        <w:t>restaurants</w:t>
      </w:r>
      <w:r>
        <w:rPr>
          <w:rFonts w:ascii="Calibri" w:eastAsia="Calibri" w:hAnsi="Calibri" w:cs="Arial"/>
        </w:rPr>
        <w:t xml:space="preserve"> with their workers.</w:t>
      </w:r>
    </w:p>
    <w:p w14:paraId="6B12FE93" w14:textId="77777777" w:rsidR="00E35F65" w:rsidRPr="00AD6FA5" w:rsidRDefault="00E35F65" w:rsidP="00E35F65">
      <w:pPr>
        <w:jc w:val="center"/>
        <w:rPr>
          <w:rFonts w:ascii="Calibri" w:eastAsia="Calibri" w:hAnsi="Calibri" w:cs="Arial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DCCBE66" wp14:editId="42B12EF7">
            <wp:extent cx="6052165" cy="2776398"/>
            <wp:effectExtent l="0" t="0" r="0" b="0"/>
            <wp:docPr id="51" name="Картина 1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Картина 14" descr="Graphical user interface&#10;&#10;Description automatically generated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54780" cy="2777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D3421" w14:textId="77777777" w:rsidR="00E35F65" w:rsidRPr="005F1619" w:rsidRDefault="00E35F65" w:rsidP="00E35F65">
      <w:pPr>
        <w:jc w:val="both"/>
        <w:rPr>
          <w:rFonts w:eastAsia="Calibri" w:cstheme="minorHAnsi"/>
        </w:rPr>
      </w:pPr>
      <w:r w:rsidRPr="005F1619">
        <w:rPr>
          <w:rFonts w:eastAsia="Calibri" w:cstheme="minorHAnsi"/>
        </w:rPr>
        <w:t xml:space="preserve">When the </w:t>
      </w:r>
      <w:r>
        <w:rPr>
          <w:rFonts w:eastAsia="Calibri" w:cstheme="minorHAnsi"/>
        </w:rPr>
        <w:t>[</w:t>
      </w:r>
      <w:r w:rsidRPr="005F1619">
        <w:rPr>
          <w:rFonts w:eastAsia="Calibri" w:cstheme="minorHAnsi"/>
          <w:b/>
        </w:rPr>
        <w:t>Send</w:t>
      </w:r>
      <w:r w:rsidRPr="00A25205">
        <w:rPr>
          <w:rFonts w:eastAsia="Calibri" w:cstheme="minorHAnsi"/>
        </w:rPr>
        <w:t>]</w:t>
      </w:r>
      <w:r w:rsidRPr="005F1619">
        <w:rPr>
          <w:rFonts w:eastAsia="Calibri" w:cstheme="minorHAnsi"/>
        </w:rPr>
        <w:t xml:space="preserve"> button is clicked:</w:t>
      </w:r>
    </w:p>
    <w:p w14:paraId="3F85B107" w14:textId="77777777" w:rsidR="00E35F65" w:rsidRPr="005F1619" w:rsidRDefault="00E35F65" w:rsidP="00E35F65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Cs/>
        </w:rPr>
      </w:pPr>
      <w:r w:rsidRPr="005F1619">
        <w:rPr>
          <w:rFonts w:eastAsia="Calibri" w:cstheme="minorHAnsi"/>
        </w:rPr>
        <w:t xml:space="preserve">Display the </w:t>
      </w:r>
      <w:r w:rsidRPr="005F1619">
        <w:rPr>
          <w:rFonts w:eastAsia="Calibri" w:cstheme="minorHAnsi"/>
          <w:b/>
        </w:rPr>
        <w:t>best</w:t>
      </w:r>
      <w:r w:rsidRPr="005F1619">
        <w:rPr>
          <w:rFonts w:eastAsia="Calibri" w:cstheme="minorHAnsi"/>
        </w:rPr>
        <w:t xml:space="preserve"> </w:t>
      </w:r>
      <w:r w:rsidRPr="005F1619">
        <w:rPr>
          <w:rFonts w:eastAsia="Calibri" w:cstheme="minorHAnsi"/>
          <w:b/>
        </w:rPr>
        <w:t>restaurant</w:t>
      </w:r>
      <w:r w:rsidRPr="005F1619">
        <w:rPr>
          <w:rFonts w:eastAsia="Calibri" w:cstheme="minorHAnsi"/>
        </w:rPr>
        <w:t xml:space="preserve"> of all the </w:t>
      </w:r>
      <w:r w:rsidRPr="005F1619">
        <w:rPr>
          <w:rFonts w:eastAsia="Calibri" w:cstheme="minorHAnsi"/>
          <w:b/>
        </w:rPr>
        <w:t>added</w:t>
      </w:r>
      <w:r w:rsidRPr="005F1619">
        <w:rPr>
          <w:rFonts w:eastAsia="Calibri" w:cstheme="minorHAnsi"/>
        </w:rPr>
        <w:t xml:space="preserve"> </w:t>
      </w:r>
      <w:r w:rsidRPr="005F1619">
        <w:rPr>
          <w:rFonts w:eastAsia="Calibri" w:cstheme="minorHAnsi"/>
          <w:b/>
        </w:rPr>
        <w:t>restaurants</w:t>
      </w:r>
      <w:r w:rsidRPr="005F1619">
        <w:rPr>
          <w:rFonts w:eastAsia="Calibri" w:cstheme="minorHAnsi"/>
        </w:rPr>
        <w:t xml:space="preserve"> with its </w:t>
      </w:r>
      <w:r w:rsidRPr="005F1619">
        <w:rPr>
          <w:rFonts w:eastAsia="Calibri" w:cstheme="minorHAnsi"/>
          <w:b/>
        </w:rPr>
        <w:t>average</w:t>
      </w:r>
      <w:r w:rsidRPr="005F1619">
        <w:rPr>
          <w:rFonts w:eastAsia="Calibri" w:cstheme="minorHAnsi"/>
        </w:rPr>
        <w:t xml:space="preserve"> </w:t>
      </w:r>
      <w:r w:rsidRPr="005F1619">
        <w:rPr>
          <w:rFonts w:eastAsia="Calibri" w:cstheme="minorHAnsi"/>
          <w:b/>
        </w:rPr>
        <w:t>salary</w:t>
      </w:r>
      <w:r w:rsidRPr="005F1619">
        <w:rPr>
          <w:rFonts w:eastAsia="Calibri" w:cstheme="minorHAnsi"/>
        </w:rPr>
        <w:t xml:space="preserve"> and </w:t>
      </w:r>
      <w:r w:rsidRPr="005F1619">
        <w:rPr>
          <w:rFonts w:eastAsia="Calibri" w:cstheme="minorHAnsi"/>
          <w:b/>
        </w:rPr>
        <w:t>best</w:t>
      </w:r>
      <w:r w:rsidRPr="005F1619">
        <w:rPr>
          <w:rFonts w:eastAsia="Calibri" w:cstheme="minorHAnsi"/>
        </w:rPr>
        <w:t xml:space="preserve"> </w:t>
      </w:r>
      <w:r w:rsidRPr="005F1619">
        <w:rPr>
          <w:rFonts w:eastAsia="Calibri" w:cstheme="minorHAnsi"/>
          <w:b/>
        </w:rPr>
        <w:t>salary</w:t>
      </w:r>
      <w:r w:rsidRPr="005F1619">
        <w:rPr>
          <w:rFonts w:eastAsia="Calibri" w:cstheme="minorHAnsi"/>
          <w:bCs/>
        </w:rPr>
        <w:t xml:space="preserve">. </w:t>
      </w:r>
    </w:p>
    <w:p w14:paraId="06E5279F" w14:textId="77777777" w:rsidR="00E35F65" w:rsidRDefault="00E35F65" w:rsidP="00E35F65">
      <w:pPr>
        <w:pStyle w:val="ListParagraph"/>
        <w:numPr>
          <w:ilvl w:val="0"/>
          <w:numId w:val="16"/>
        </w:numPr>
        <w:jc w:val="both"/>
        <w:rPr>
          <w:rFonts w:eastAsia="Calibri" w:cstheme="minorHAnsi"/>
        </w:rPr>
      </w:pPr>
      <w:r w:rsidRPr="005F1619">
        <w:rPr>
          <w:rFonts w:eastAsia="Calibri" w:cstheme="minorHAnsi"/>
        </w:rPr>
        <w:t xml:space="preserve">If there is a restaurant in the input array </w:t>
      </w:r>
      <w:r w:rsidRPr="00F314BB">
        <w:rPr>
          <w:rFonts w:eastAsia="Calibri" w:cstheme="minorHAnsi"/>
        </w:rPr>
        <w:t xml:space="preserve">that is added more than once, you need to add new workers to the old ones and </w:t>
      </w:r>
      <w:r w:rsidRPr="00386131">
        <w:rPr>
          <w:rFonts w:eastAsia="Calibri" w:cstheme="minorHAnsi"/>
          <w:b/>
        </w:rPr>
        <w:t>update</w:t>
      </w:r>
      <w:r w:rsidRPr="00F314BB">
        <w:rPr>
          <w:rFonts w:eastAsia="Calibri" w:cstheme="minorHAnsi"/>
        </w:rPr>
        <w:t xml:space="preserve"> the values of the </w:t>
      </w:r>
      <w:r w:rsidRPr="00386131">
        <w:rPr>
          <w:rFonts w:eastAsia="Calibri" w:cstheme="minorHAnsi"/>
          <w:b/>
        </w:rPr>
        <w:t>average salary</w:t>
      </w:r>
      <w:r w:rsidRPr="00F314BB">
        <w:rPr>
          <w:rFonts w:eastAsia="Calibri" w:cstheme="minorHAnsi"/>
        </w:rPr>
        <w:t xml:space="preserve"> and the </w:t>
      </w:r>
      <w:r w:rsidRPr="00386131">
        <w:rPr>
          <w:rFonts w:eastAsia="Calibri" w:cstheme="minorHAnsi"/>
          <w:b/>
        </w:rPr>
        <w:t>best</w:t>
      </w:r>
      <w:r w:rsidRPr="00F314BB">
        <w:rPr>
          <w:rFonts w:eastAsia="Calibri" w:cstheme="minorHAnsi"/>
        </w:rPr>
        <w:t xml:space="preserve"> </w:t>
      </w:r>
      <w:r w:rsidRPr="00386131">
        <w:rPr>
          <w:rFonts w:eastAsia="Calibri" w:cstheme="minorHAnsi"/>
          <w:b/>
        </w:rPr>
        <w:t>salary</w:t>
      </w:r>
      <w:r w:rsidRPr="00F314BB">
        <w:rPr>
          <w:rFonts w:eastAsia="Calibri" w:cstheme="minorHAnsi"/>
        </w:rPr>
        <w:t>.</w:t>
      </w:r>
    </w:p>
    <w:p w14:paraId="202DBC94" w14:textId="77777777" w:rsidR="00E35F65" w:rsidRPr="005F1619" w:rsidRDefault="00E35F65" w:rsidP="00E35F65">
      <w:pPr>
        <w:pStyle w:val="ListParagraph"/>
        <w:numPr>
          <w:ilvl w:val="0"/>
          <w:numId w:val="16"/>
        </w:numPr>
        <w:jc w:val="both"/>
        <w:rPr>
          <w:rFonts w:eastAsia="Calibri" w:cstheme="minorHAnsi"/>
        </w:rPr>
      </w:pPr>
      <w:r w:rsidRPr="005F1619">
        <w:rPr>
          <w:rFonts w:eastAsia="Calibri" w:cstheme="minorHAnsi"/>
        </w:rPr>
        <w:t xml:space="preserve">The best restaurant is the restaurant with the </w:t>
      </w:r>
      <w:r w:rsidRPr="005F1619">
        <w:rPr>
          <w:rFonts w:eastAsia="Calibri" w:cstheme="minorHAnsi"/>
          <w:b/>
        </w:rPr>
        <w:t>highest</w:t>
      </w:r>
      <w:r w:rsidRPr="005F1619">
        <w:rPr>
          <w:rFonts w:eastAsia="Calibri" w:cstheme="minorHAnsi"/>
        </w:rPr>
        <w:t xml:space="preserve"> </w:t>
      </w:r>
      <w:r w:rsidRPr="005F1619">
        <w:rPr>
          <w:rFonts w:eastAsia="Calibri" w:cstheme="minorHAnsi"/>
          <w:b/>
        </w:rPr>
        <w:t>average</w:t>
      </w:r>
      <w:r w:rsidRPr="005F1619">
        <w:rPr>
          <w:rFonts w:eastAsia="Calibri" w:cstheme="minorHAnsi"/>
        </w:rPr>
        <w:t xml:space="preserve"> salary. If two restaurants have the </w:t>
      </w:r>
      <w:r w:rsidRPr="005F1619">
        <w:rPr>
          <w:rFonts w:eastAsia="Calibri" w:cstheme="minorHAnsi"/>
          <w:b/>
        </w:rPr>
        <w:t>same</w:t>
      </w:r>
      <w:r w:rsidRPr="005F1619">
        <w:rPr>
          <w:rFonts w:eastAsia="Calibri" w:cstheme="minorHAnsi"/>
        </w:rPr>
        <w:t xml:space="preserve"> average salary the best restaurant is the </w:t>
      </w:r>
      <w:r w:rsidRPr="005F1619">
        <w:rPr>
          <w:rFonts w:eastAsia="Calibri" w:cstheme="minorHAnsi"/>
          <w:b/>
        </w:rPr>
        <w:t>first</w:t>
      </w:r>
      <w:r w:rsidRPr="005F1619">
        <w:rPr>
          <w:rFonts w:eastAsia="Calibri" w:cstheme="minorHAnsi"/>
        </w:rPr>
        <w:t xml:space="preserve"> one added.</w:t>
      </w:r>
    </w:p>
    <w:p w14:paraId="15A84DFD" w14:textId="77777777" w:rsidR="00E35F65" w:rsidRPr="005F1619" w:rsidRDefault="00E35F65" w:rsidP="00E35F65">
      <w:pPr>
        <w:pStyle w:val="ListParagraph"/>
        <w:numPr>
          <w:ilvl w:val="0"/>
          <w:numId w:val="16"/>
        </w:numPr>
        <w:jc w:val="both"/>
        <w:rPr>
          <w:rFonts w:eastAsia="Calibri" w:cstheme="minorHAnsi"/>
        </w:rPr>
      </w:pPr>
      <w:r w:rsidRPr="005F1619">
        <w:rPr>
          <w:rFonts w:eastAsia="Calibri" w:cstheme="minorHAnsi"/>
        </w:rPr>
        <w:t xml:space="preserve">Display </w:t>
      </w:r>
      <w:r w:rsidRPr="005F1619">
        <w:rPr>
          <w:rFonts w:eastAsia="Calibri" w:cstheme="minorHAnsi"/>
          <w:b/>
        </w:rPr>
        <w:t>all</w:t>
      </w:r>
      <w:r w:rsidRPr="005F1619">
        <w:rPr>
          <w:rFonts w:eastAsia="Calibri" w:cstheme="minorHAnsi"/>
        </w:rPr>
        <w:t xml:space="preserve"> workers in the </w:t>
      </w:r>
      <w:r w:rsidRPr="005F1619">
        <w:rPr>
          <w:rFonts w:eastAsia="Calibri" w:cstheme="minorHAnsi"/>
          <w:b/>
        </w:rPr>
        <w:t>best</w:t>
      </w:r>
      <w:r w:rsidRPr="005F1619">
        <w:rPr>
          <w:rFonts w:eastAsia="Calibri" w:cstheme="minorHAnsi"/>
        </w:rPr>
        <w:t xml:space="preserve"> </w:t>
      </w:r>
      <w:r w:rsidRPr="005F1619">
        <w:rPr>
          <w:rFonts w:eastAsia="Calibri" w:cstheme="minorHAnsi"/>
          <w:b/>
        </w:rPr>
        <w:t>restaurant</w:t>
      </w:r>
      <w:r w:rsidRPr="005F1619">
        <w:rPr>
          <w:rFonts w:eastAsia="Calibri" w:cstheme="minorHAnsi"/>
        </w:rPr>
        <w:t xml:space="preserve"> with their </w:t>
      </w:r>
      <w:r w:rsidRPr="005F1619">
        <w:rPr>
          <w:rFonts w:eastAsia="Calibri" w:cstheme="minorHAnsi"/>
          <w:b/>
        </w:rPr>
        <w:t>salaries</w:t>
      </w:r>
      <w:r w:rsidRPr="005F1619">
        <w:rPr>
          <w:rFonts w:eastAsia="Calibri" w:cstheme="minorHAnsi"/>
        </w:rPr>
        <w:t>.</w:t>
      </w:r>
    </w:p>
    <w:p w14:paraId="74C49CAD" w14:textId="77777777" w:rsidR="00E35F65" w:rsidRPr="005F1619" w:rsidRDefault="00E35F65" w:rsidP="00E35F65">
      <w:pPr>
        <w:pStyle w:val="ListParagraph"/>
        <w:jc w:val="both"/>
        <w:rPr>
          <w:rFonts w:eastAsia="Calibri" w:cstheme="minorHAnsi"/>
        </w:rPr>
      </w:pPr>
      <w:r w:rsidRPr="005F1619">
        <w:rPr>
          <w:rFonts w:eastAsia="Calibri" w:cstheme="minorHAnsi"/>
        </w:rPr>
        <w:t xml:space="preserve">The best restaurant's workers should be </w:t>
      </w:r>
      <w:r w:rsidRPr="005F1619">
        <w:rPr>
          <w:rFonts w:eastAsia="Calibri" w:cstheme="minorHAnsi"/>
          <w:b/>
        </w:rPr>
        <w:t>sorted</w:t>
      </w:r>
      <w:r w:rsidRPr="005F1619">
        <w:rPr>
          <w:rFonts w:eastAsia="Calibri" w:cstheme="minorHAnsi"/>
        </w:rPr>
        <w:t xml:space="preserve"> by their </w:t>
      </w:r>
      <w:r w:rsidRPr="005F1619">
        <w:rPr>
          <w:rFonts w:eastAsia="Calibri" w:cstheme="minorHAnsi"/>
          <w:b/>
        </w:rPr>
        <w:t>salaries</w:t>
      </w:r>
      <w:r w:rsidRPr="005F1619">
        <w:rPr>
          <w:rFonts w:eastAsia="Calibri" w:cstheme="minorHAnsi"/>
        </w:rPr>
        <w:t xml:space="preserve"> in </w:t>
      </w:r>
      <w:r w:rsidRPr="005F1619">
        <w:rPr>
          <w:rFonts w:eastAsia="Calibri" w:cstheme="minorHAnsi"/>
          <w:b/>
        </w:rPr>
        <w:t>descending</w:t>
      </w:r>
      <w:r w:rsidRPr="005F1619">
        <w:rPr>
          <w:rFonts w:eastAsia="Calibri" w:cstheme="minorHAnsi"/>
        </w:rPr>
        <w:t xml:space="preserve"> order.</w:t>
      </w:r>
    </w:p>
    <w:p w14:paraId="35BB9AC6" w14:textId="77777777" w:rsidR="00E35F65" w:rsidRPr="00555AB8" w:rsidRDefault="00E35F65" w:rsidP="00E35F65">
      <w:pPr>
        <w:jc w:val="center"/>
        <w:rPr>
          <w:rFonts w:ascii="Calibri" w:eastAsia="Calibri" w:hAnsi="Calibri" w:cs="Arial"/>
        </w:rPr>
      </w:pPr>
      <w:r>
        <w:rPr>
          <w:noProof/>
          <w:lang w:val="bg-BG" w:eastAsia="bg-BG"/>
        </w:rPr>
        <w:drawing>
          <wp:inline distT="0" distB="0" distL="0" distR="0" wp14:anchorId="22638064" wp14:editId="5E413AD1">
            <wp:extent cx="5146297" cy="2406701"/>
            <wp:effectExtent l="0" t="0" r="0" b="0"/>
            <wp:docPr id="52" name="Картина 2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Картина 24" descr="Graphical user interface&#10;&#10;Description automatically generated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53892" cy="2410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D7691" w14:textId="77777777" w:rsidR="00E35F65" w:rsidRPr="00CC7E6D" w:rsidRDefault="00E35F65" w:rsidP="00E35F65">
      <w:pPr>
        <w:pStyle w:val="Heading3"/>
      </w:pPr>
      <w:r>
        <w:t>Input</w:t>
      </w:r>
    </w:p>
    <w:p w14:paraId="602A944E" w14:textId="77777777" w:rsidR="00E35F65" w:rsidRPr="00A74C56" w:rsidRDefault="00E35F65" w:rsidP="00E35F65">
      <w:pPr>
        <w:spacing w:before="0" w:after="200"/>
        <w:ind w:left="360"/>
        <w:jc w:val="both"/>
      </w:pPr>
      <w:r>
        <w:t xml:space="preserve">The input will be received from the given </w:t>
      </w:r>
      <w:proofErr w:type="spellStart"/>
      <w:r w:rsidRPr="003B4966">
        <w:rPr>
          <w:b/>
        </w:rPr>
        <w:t>textarea</w:t>
      </w:r>
      <w:proofErr w:type="spellEnd"/>
      <w:r>
        <w:t xml:space="preserve"> in the form of an </w:t>
      </w:r>
      <w:r w:rsidRPr="003B4966">
        <w:rPr>
          <w:b/>
        </w:rPr>
        <w:t>array</w:t>
      </w:r>
      <w:r>
        <w:t xml:space="preserve"> of </w:t>
      </w:r>
      <w:r w:rsidRPr="003B4966">
        <w:rPr>
          <w:b/>
        </w:rPr>
        <w:t>strings</w:t>
      </w:r>
      <w:r>
        <w:t xml:space="preserve">. Each string represents a </w:t>
      </w:r>
      <w:r w:rsidRPr="003B4966">
        <w:rPr>
          <w:b/>
        </w:rPr>
        <w:t>restaurant</w:t>
      </w:r>
      <w:r>
        <w:t xml:space="preserve"> with its </w:t>
      </w:r>
      <w:r w:rsidRPr="003B4966">
        <w:rPr>
          <w:b/>
        </w:rPr>
        <w:t>workers</w:t>
      </w:r>
      <w:r>
        <w:t xml:space="preserve">: </w:t>
      </w:r>
      <w:r w:rsidRPr="005129A8">
        <w:rPr>
          <w:rStyle w:val="Strong"/>
        </w:rPr>
        <w:t>["Mikes - Steve 1000, Ivan 200, Paul 800",</w:t>
      </w:r>
      <w:r>
        <w:rPr>
          <w:rStyle w:val="Strong"/>
        </w:rPr>
        <w:t xml:space="preserve"> </w:t>
      </w:r>
      <w:r w:rsidRPr="005129A8">
        <w:rPr>
          <w:rStyle w:val="Strong"/>
        </w:rPr>
        <w:t>"Fleet - Maria 850, Janet 650"]</w:t>
      </w:r>
    </w:p>
    <w:p w14:paraId="5C886973" w14:textId="77777777" w:rsidR="00E35F65" w:rsidRDefault="00E35F65" w:rsidP="00E35F65">
      <w:pPr>
        <w:spacing w:before="0" w:after="200"/>
        <w:ind w:left="360"/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077A5080" wp14:editId="7A6EF98A">
            <wp:extent cx="5307330" cy="1444400"/>
            <wp:effectExtent l="19050" t="19050" r="7620" b="3810"/>
            <wp:docPr id="54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2" descr="Graphical user interface, text, application&#10;&#10;Description automatically generated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29644" cy="14504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4236F1" w14:textId="77777777" w:rsidR="00E35F65" w:rsidRDefault="00E35F65" w:rsidP="00E35F65">
      <w:pPr>
        <w:spacing w:before="0" w:after="200"/>
        <w:jc w:val="center"/>
      </w:pPr>
      <w:r>
        <w:rPr>
          <w:noProof/>
          <w:lang w:val="bg-BG" w:eastAsia="bg-BG"/>
        </w:rPr>
        <w:drawing>
          <wp:inline distT="0" distB="0" distL="0" distR="0" wp14:anchorId="0E68286F" wp14:editId="4CE3E332">
            <wp:extent cx="5142586" cy="2417779"/>
            <wp:effectExtent l="0" t="0" r="0" b="0"/>
            <wp:docPr id="33" name="Картина 2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Картина 25" descr="Graphical user interface&#10;&#10;Description automatically generated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50317" cy="2421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1F42B769" w14:textId="77777777" w:rsidR="00E35F65" w:rsidRDefault="00E35F65" w:rsidP="00E35F65">
      <w:pPr>
        <w:pStyle w:val="Heading3"/>
      </w:pPr>
      <w:r>
        <w:t>Output</w:t>
      </w:r>
    </w:p>
    <w:p w14:paraId="5D82F45C" w14:textId="77777777" w:rsidR="00E35F65" w:rsidRPr="00AD6FA5" w:rsidRDefault="00E35F65" w:rsidP="00E35F65">
      <w:pPr>
        <w:pStyle w:val="ListParagraph"/>
        <w:numPr>
          <w:ilvl w:val="0"/>
          <w:numId w:val="15"/>
        </w:numPr>
      </w:pPr>
      <w:r>
        <w:t xml:space="preserve">The output contains </w:t>
      </w:r>
      <w:r w:rsidRPr="00AD6FA5">
        <w:rPr>
          <w:b/>
        </w:rPr>
        <w:t>two strings</w:t>
      </w:r>
    </w:p>
    <w:p w14:paraId="03E556A0" w14:textId="77777777" w:rsidR="00E35F65" w:rsidRDefault="00E35F65" w:rsidP="00E35F65">
      <w:pPr>
        <w:pStyle w:val="ListParagraph"/>
        <w:numPr>
          <w:ilvl w:val="1"/>
          <w:numId w:val="15"/>
        </w:numPr>
      </w:pPr>
      <w:r>
        <w:t xml:space="preserve">The first one is </w:t>
      </w:r>
      <w:r>
        <w:rPr>
          <w:b/>
        </w:rPr>
        <w:t>the best restaurant</w:t>
      </w:r>
      <w:r>
        <w:t xml:space="preserve"> in the format:</w:t>
      </w:r>
    </w:p>
    <w:p w14:paraId="1038EC81" w14:textId="77777777" w:rsidR="00E35F65" w:rsidRDefault="00E35F65" w:rsidP="00E35F65">
      <w:pPr>
        <w:ind w:left="108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`Name: </w:t>
      </w:r>
      <w:r w:rsidRPr="00922D02">
        <w:rPr>
          <w:rFonts w:ascii="Consolas" w:hAnsi="Consolas"/>
          <w:b/>
          <w:bCs/>
        </w:rPr>
        <w:t>{restaurant name} Average</w:t>
      </w:r>
      <w:r>
        <w:rPr>
          <w:rFonts w:ascii="Consolas" w:hAnsi="Consolas"/>
          <w:b/>
          <w:bCs/>
        </w:rPr>
        <w:t xml:space="preserve"> Salary: </w:t>
      </w:r>
      <w:r w:rsidRPr="00922D02">
        <w:rPr>
          <w:rFonts w:ascii="Consolas" w:hAnsi="Consolas"/>
          <w:b/>
          <w:bCs/>
        </w:rPr>
        <w:t xml:space="preserve">{restaurant </w:t>
      </w:r>
      <w:proofErr w:type="spellStart"/>
      <w:r w:rsidRPr="00922D02">
        <w:rPr>
          <w:rFonts w:ascii="Consolas" w:hAnsi="Consolas"/>
          <w:b/>
          <w:bCs/>
        </w:rPr>
        <w:t>avgSalary</w:t>
      </w:r>
      <w:proofErr w:type="spellEnd"/>
      <w:r w:rsidRPr="00922D02">
        <w:rPr>
          <w:rFonts w:ascii="Consolas" w:hAnsi="Consolas"/>
          <w:b/>
          <w:bCs/>
        </w:rPr>
        <w:t>} Best</w:t>
      </w:r>
      <w:r>
        <w:rPr>
          <w:rFonts w:ascii="Consolas" w:hAnsi="Consolas"/>
          <w:b/>
          <w:bCs/>
        </w:rPr>
        <w:t xml:space="preserve"> </w:t>
      </w:r>
      <w:r w:rsidRPr="00922D02">
        <w:rPr>
          <w:rFonts w:ascii="Consolas" w:hAnsi="Consolas"/>
          <w:b/>
          <w:bCs/>
        </w:rPr>
        <w:t>S</w:t>
      </w:r>
      <w:r>
        <w:rPr>
          <w:rFonts w:ascii="Consolas" w:hAnsi="Consolas"/>
          <w:b/>
          <w:bCs/>
        </w:rPr>
        <w:t xml:space="preserve">alary: {restaurant </w:t>
      </w:r>
      <w:proofErr w:type="spellStart"/>
      <w:proofErr w:type="gramStart"/>
      <w:r>
        <w:rPr>
          <w:rFonts w:ascii="Consolas" w:hAnsi="Consolas"/>
          <w:b/>
          <w:bCs/>
        </w:rPr>
        <w:t>bestSalary</w:t>
      </w:r>
      <w:proofErr w:type="spellEnd"/>
      <w:r>
        <w:rPr>
          <w:rFonts w:ascii="Consolas" w:hAnsi="Consolas"/>
          <w:b/>
          <w:bCs/>
        </w:rPr>
        <w:t>}`</w:t>
      </w:r>
      <w:proofErr w:type="gramEnd"/>
    </w:p>
    <w:p w14:paraId="72D5C310" w14:textId="77777777" w:rsidR="00E35F65" w:rsidRPr="005F1619" w:rsidRDefault="00E35F65" w:rsidP="00E35F65">
      <w:pPr>
        <w:ind w:left="1080"/>
        <w:rPr>
          <w:rFonts w:cstheme="minorHAnsi"/>
          <w:b/>
          <w:bCs/>
        </w:rPr>
      </w:pPr>
      <w:proofErr w:type="spellStart"/>
      <w:r w:rsidRPr="005F1619">
        <w:rPr>
          <w:rFonts w:ascii="Consolas" w:hAnsi="Consolas" w:cstheme="minorHAnsi"/>
          <w:b/>
          <w:bCs/>
        </w:rPr>
        <w:t>avgSalary</w:t>
      </w:r>
      <w:proofErr w:type="spellEnd"/>
      <w:r w:rsidRPr="005F1619">
        <w:rPr>
          <w:rFonts w:cstheme="minorHAnsi"/>
          <w:b/>
          <w:bCs/>
          <w:lang w:val="bg-BG"/>
        </w:rPr>
        <w:t xml:space="preserve"> </w:t>
      </w:r>
      <w:r w:rsidRPr="005F1619">
        <w:rPr>
          <w:rFonts w:cstheme="minorHAnsi"/>
        </w:rPr>
        <w:t>and</w:t>
      </w:r>
      <w:r w:rsidRPr="005F1619">
        <w:rPr>
          <w:rFonts w:ascii="Consolas" w:hAnsi="Consolas" w:cstheme="minorHAnsi"/>
          <w:b/>
          <w:bCs/>
        </w:rPr>
        <w:t xml:space="preserve"> </w:t>
      </w:r>
      <w:proofErr w:type="spellStart"/>
      <w:r w:rsidRPr="005F1619">
        <w:rPr>
          <w:rFonts w:ascii="Consolas" w:hAnsi="Consolas" w:cstheme="minorHAnsi"/>
          <w:b/>
          <w:bCs/>
        </w:rPr>
        <w:t>bestSalary</w:t>
      </w:r>
      <w:proofErr w:type="spellEnd"/>
      <w:r w:rsidRPr="005F1619">
        <w:rPr>
          <w:rFonts w:cstheme="minorHAnsi"/>
          <w:b/>
          <w:bCs/>
        </w:rPr>
        <w:t xml:space="preserve"> </w:t>
      </w:r>
      <w:r w:rsidRPr="005F1619">
        <w:rPr>
          <w:rFonts w:cstheme="minorHAnsi"/>
        </w:rPr>
        <w:t>must be formatted to the</w:t>
      </w:r>
      <w:r w:rsidRPr="005F1619">
        <w:rPr>
          <w:rFonts w:cstheme="minorHAnsi"/>
          <w:b/>
          <w:bCs/>
        </w:rPr>
        <w:t xml:space="preserve"> second decimal point.</w:t>
      </w:r>
    </w:p>
    <w:p w14:paraId="0DA9317B" w14:textId="77777777" w:rsidR="00E35F65" w:rsidRDefault="00E35F65" w:rsidP="00E35F65">
      <w:pPr>
        <w:pStyle w:val="ListParagraph"/>
        <w:numPr>
          <w:ilvl w:val="1"/>
          <w:numId w:val="15"/>
        </w:numPr>
      </w:pPr>
      <w:r>
        <w:t>The second one is all the workers in that restaurant in the following format:</w:t>
      </w:r>
    </w:p>
    <w:p w14:paraId="2EDBE81E" w14:textId="77777777" w:rsidR="00E35F65" w:rsidRPr="005129A8" w:rsidRDefault="00E35F65" w:rsidP="00E35F65">
      <w:pPr>
        <w:ind w:left="1080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`</w:t>
      </w:r>
      <w:r w:rsidRPr="005129A8">
        <w:rPr>
          <w:rFonts w:ascii="Consolas" w:hAnsi="Consolas"/>
          <w:b/>
        </w:rPr>
        <w:t xml:space="preserve">Name: </w:t>
      </w:r>
      <w:r>
        <w:rPr>
          <w:rFonts w:ascii="Consolas" w:hAnsi="Consolas"/>
          <w:b/>
        </w:rPr>
        <w:t>{worker name}</w:t>
      </w:r>
      <w:r w:rsidRPr="005129A8">
        <w:rPr>
          <w:rFonts w:ascii="Consolas" w:hAnsi="Consolas"/>
          <w:b/>
        </w:rPr>
        <w:t xml:space="preserve"> With Salary: </w:t>
      </w:r>
      <w:r>
        <w:rPr>
          <w:rFonts w:ascii="Consolas" w:hAnsi="Consolas"/>
          <w:b/>
        </w:rPr>
        <w:t>{worker salary}</w:t>
      </w:r>
      <w:r w:rsidRPr="005129A8">
        <w:rPr>
          <w:rFonts w:ascii="Consolas" w:hAnsi="Consolas"/>
          <w:b/>
        </w:rPr>
        <w:t xml:space="preserve"> Name: </w:t>
      </w:r>
      <w:r>
        <w:rPr>
          <w:rFonts w:ascii="Consolas" w:hAnsi="Consolas"/>
          <w:b/>
        </w:rPr>
        <w:t>{worker2 name}</w:t>
      </w:r>
      <w:r w:rsidRPr="005129A8">
        <w:rPr>
          <w:rFonts w:ascii="Consolas" w:hAnsi="Consolas"/>
          <w:b/>
        </w:rPr>
        <w:t xml:space="preserve"> With Salary: </w:t>
      </w:r>
      <w:r>
        <w:rPr>
          <w:rFonts w:ascii="Consolas" w:hAnsi="Consolas"/>
          <w:b/>
        </w:rPr>
        <w:t>{worker2 salary}</w:t>
      </w:r>
      <w:r w:rsidRPr="005129A8">
        <w:rPr>
          <w:rFonts w:ascii="Consolas" w:hAnsi="Consolas"/>
          <w:b/>
        </w:rPr>
        <w:t xml:space="preserve"> Name: </w:t>
      </w:r>
      <w:r>
        <w:rPr>
          <w:rFonts w:ascii="Consolas" w:hAnsi="Consolas"/>
          <w:b/>
        </w:rPr>
        <w:t>{worker3 name}</w:t>
      </w:r>
      <w:r w:rsidRPr="005129A8">
        <w:rPr>
          <w:rFonts w:ascii="Consolas" w:hAnsi="Consolas"/>
          <w:b/>
        </w:rPr>
        <w:t xml:space="preserve"> With Salary: </w:t>
      </w:r>
      <w:r>
        <w:rPr>
          <w:rFonts w:ascii="Consolas" w:hAnsi="Consolas"/>
          <w:b/>
        </w:rPr>
        <w:t xml:space="preserve">{worker3 </w:t>
      </w:r>
      <w:proofErr w:type="gramStart"/>
      <w:r>
        <w:rPr>
          <w:rFonts w:ascii="Consolas" w:hAnsi="Consolas"/>
          <w:b/>
        </w:rPr>
        <w:t>salary}…</w:t>
      </w:r>
      <w:proofErr w:type="gramEnd"/>
      <w:r>
        <w:rPr>
          <w:rFonts w:ascii="Consolas" w:hAnsi="Consolas"/>
          <w:b/>
        </w:rPr>
        <w:t>`</w:t>
      </w:r>
    </w:p>
    <w:p w14:paraId="456495B9" w14:textId="77777777" w:rsidR="00E35F65" w:rsidRDefault="00E35F65" w:rsidP="00E35F65">
      <w:r>
        <w:br/>
        <w:t xml:space="preserve">Output strings must be set like </w:t>
      </w:r>
      <w:r w:rsidRPr="005129A8">
        <w:rPr>
          <w:b/>
        </w:rPr>
        <w:t>text content</w:t>
      </w:r>
      <w:r>
        <w:t xml:space="preserve"> in the following elements:</w:t>
      </w:r>
    </w:p>
    <w:p w14:paraId="3ED0B758" w14:textId="41B30843" w:rsidR="00E35F65" w:rsidRPr="00357DA6" w:rsidRDefault="00E35F65" w:rsidP="00E35F65">
      <w:pPr>
        <w:pStyle w:val="ListParagraph"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9F956AC" wp14:editId="3FB29962">
                <wp:simplePos x="0" y="0"/>
                <wp:positionH relativeFrom="column">
                  <wp:posOffset>2259965</wp:posOffset>
                </wp:positionH>
                <wp:positionV relativeFrom="paragraph">
                  <wp:posOffset>1978660</wp:posOffset>
                </wp:positionV>
                <wp:extent cx="990600" cy="228600"/>
                <wp:effectExtent l="0" t="0" r="19050" b="19050"/>
                <wp:wrapNone/>
                <wp:docPr id="65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90600" cy="228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3EADA981" id="Rectangle 65" o:spid="_x0000_s1026" style="position:absolute;margin-left:177.95pt;margin-top:155.8pt;width:78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" filled="f" strokecolor="red" strokeweight="2pt"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7EC200" wp14:editId="76E56938">
                <wp:simplePos x="0" y="0"/>
                <wp:positionH relativeFrom="column">
                  <wp:posOffset>2126615</wp:posOffset>
                </wp:positionH>
                <wp:positionV relativeFrom="paragraph">
                  <wp:posOffset>887095</wp:posOffset>
                </wp:positionV>
                <wp:extent cx="990600" cy="228600"/>
                <wp:effectExtent l="0" t="0" r="19050" b="19050"/>
                <wp:wrapNone/>
                <wp:docPr id="64" name="Rectangl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90600" cy="228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0BF9AE06" id="Rectangle 64" o:spid="_x0000_s1026" style="position:absolute;margin-left:167.45pt;margin-top:69.85pt;width:78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" filled="f" strokecolor="red" strokeweight="2pt">
                <v:path arrowok="t"/>
              </v:rect>
            </w:pict>
          </mc:Fallback>
        </mc:AlternateContent>
      </w:r>
      <w:r>
        <w:rPr>
          <w:noProof/>
          <w:lang w:val="bg-BG" w:eastAsia="bg-BG"/>
        </w:rPr>
        <w:drawing>
          <wp:inline distT="0" distB="0" distL="0" distR="0" wp14:anchorId="5D8FC9D5" wp14:editId="703ED3F5">
            <wp:extent cx="5272865" cy="2667000"/>
            <wp:effectExtent l="0" t="0" r="0" b="0"/>
            <wp:docPr id="57" name="Картина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Картина 19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90317" cy="2675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67C57" w14:textId="77777777" w:rsidR="00E35F65" w:rsidRDefault="00E35F65" w:rsidP="00E35F65">
      <w:pPr>
        <w:pStyle w:val="Heading3"/>
      </w:pPr>
      <w:r>
        <w:t>Constraints</w:t>
      </w:r>
    </w:p>
    <w:p w14:paraId="41ACF97C" w14:textId="77777777" w:rsidR="00E35F65" w:rsidRPr="0077546A" w:rsidRDefault="00E35F65" w:rsidP="00E35F65">
      <w:pPr>
        <w:pStyle w:val="ListParagraph"/>
        <w:numPr>
          <w:ilvl w:val="0"/>
          <w:numId w:val="14"/>
        </w:numPr>
        <w:spacing w:before="0" w:after="200"/>
        <w:jc w:val="both"/>
        <w:rPr>
          <w:rFonts w:eastAsia="MS Mincho"/>
          <w:b/>
          <w:lang w:eastAsia="ja-JP"/>
        </w:rPr>
      </w:pPr>
      <w:r>
        <w:t xml:space="preserve">The workers will be always </w:t>
      </w:r>
      <w:r w:rsidRPr="003B4966">
        <w:rPr>
          <w:b/>
        </w:rPr>
        <w:t>unique</w:t>
      </w:r>
    </w:p>
    <w:p w14:paraId="23EBE8C2" w14:textId="77777777" w:rsidR="00E35F65" w:rsidRPr="00D42D94" w:rsidRDefault="00E35F65" w:rsidP="00E35F65">
      <w:pPr>
        <w:pStyle w:val="Heading3"/>
      </w:pPr>
      <w:r>
        <w:t>Examples</w:t>
      </w:r>
    </w:p>
    <w:tbl>
      <w:tblPr>
        <w:tblW w:w="105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90"/>
        <w:gridCol w:w="3690"/>
        <w:gridCol w:w="4050"/>
      </w:tblGrid>
      <w:tr w:rsidR="00E35F65" w14:paraId="41505F02" w14:textId="77777777" w:rsidTr="00EB50B2">
        <w:trPr>
          <w:trHeight w:val="22"/>
          <w:jc w:val="center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4D24BB" w14:textId="77777777" w:rsidR="00E35F65" w:rsidRPr="00A25205" w:rsidRDefault="00E35F65" w:rsidP="00EB50B2">
            <w:pPr>
              <w:pStyle w:val="Title"/>
              <w:jc w:val="center"/>
              <w:rPr>
                <w:rStyle w:val="Strong"/>
                <w:rFonts w:ascii="Consolas" w:hAnsi="Consolas"/>
                <w:b/>
                <w:bCs w:val="0"/>
              </w:rPr>
            </w:pPr>
            <w:proofErr w:type="spellStart"/>
            <w:r w:rsidRPr="00A25205">
              <w:rPr>
                <w:rStyle w:val="Strong"/>
                <w:rFonts w:ascii="Consolas" w:hAnsi="Consolas"/>
                <w:b/>
              </w:rPr>
              <w:t>Input</w:t>
            </w:r>
            <w:proofErr w:type="spellEnd"/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86F400" w14:textId="77777777" w:rsidR="00E35F65" w:rsidRPr="00A25205" w:rsidRDefault="00E35F65" w:rsidP="00EB50B2">
            <w:pPr>
              <w:pStyle w:val="Title"/>
              <w:jc w:val="center"/>
              <w:rPr>
                <w:rStyle w:val="Strong"/>
                <w:rFonts w:ascii="Consolas" w:hAnsi="Consolas"/>
                <w:b/>
                <w:bCs w:val="0"/>
              </w:rPr>
            </w:pPr>
            <w:proofErr w:type="spellStart"/>
            <w:r w:rsidRPr="00A25205">
              <w:rPr>
                <w:rStyle w:val="Strong"/>
                <w:rFonts w:ascii="Consolas" w:hAnsi="Consolas"/>
                <w:b/>
              </w:rPr>
              <w:t>Output</w:t>
            </w:r>
            <w:proofErr w:type="spellEnd"/>
          </w:p>
        </w:tc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4B6437" w14:textId="77777777" w:rsidR="00E35F65" w:rsidRPr="00A25205" w:rsidRDefault="00E35F65" w:rsidP="00EB50B2">
            <w:pPr>
              <w:pStyle w:val="Title"/>
              <w:jc w:val="center"/>
              <w:rPr>
                <w:rStyle w:val="Strong"/>
                <w:rFonts w:ascii="Consolas" w:hAnsi="Consolas"/>
                <w:b/>
                <w:lang w:val="en-US"/>
              </w:rPr>
            </w:pPr>
            <w:r w:rsidRPr="00A25205">
              <w:rPr>
                <w:rStyle w:val="Strong"/>
                <w:rFonts w:ascii="Consolas" w:hAnsi="Consolas"/>
                <w:b/>
                <w:lang w:val="en-US"/>
              </w:rPr>
              <w:t>Comment</w:t>
            </w:r>
          </w:p>
        </w:tc>
      </w:tr>
      <w:tr w:rsidR="00E35F65" w14:paraId="226B4D6B" w14:textId="77777777" w:rsidTr="00EB50B2">
        <w:trPr>
          <w:trHeight w:val="626"/>
          <w:jc w:val="center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99F13" w14:textId="77777777" w:rsidR="00E35F65" w:rsidRPr="00B214AE" w:rsidRDefault="00E35F65" w:rsidP="00EB50B2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214AE">
              <w:rPr>
                <w:rStyle w:val="Strong"/>
                <w:rFonts w:ascii="Consolas" w:hAnsi="Consolas"/>
              </w:rPr>
              <w:t>["</w:t>
            </w:r>
            <w:proofErr w:type="spellStart"/>
            <w:r w:rsidRPr="00B214AE">
              <w:rPr>
                <w:rStyle w:val="Strong"/>
                <w:rFonts w:ascii="Consolas" w:hAnsi="Consolas"/>
                <w:highlight w:val="green"/>
              </w:rPr>
              <w:t>PizzaHut</w:t>
            </w:r>
            <w:proofErr w:type="spellEnd"/>
            <w:r w:rsidRPr="00B214AE">
              <w:rPr>
                <w:rStyle w:val="Strong"/>
                <w:rFonts w:ascii="Consolas" w:hAnsi="Consolas"/>
              </w:rPr>
              <w:t xml:space="preserve"> - Peter 500, George 300, Mark 800",</w:t>
            </w:r>
          </w:p>
          <w:p w14:paraId="60388374" w14:textId="77777777" w:rsidR="00E35F65" w:rsidRPr="00B214AE" w:rsidRDefault="00E35F65" w:rsidP="00EB50B2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214AE">
              <w:rPr>
                <w:rStyle w:val="Strong"/>
                <w:rFonts w:ascii="Consolas" w:hAnsi="Consolas"/>
              </w:rPr>
              <w:t>"</w:t>
            </w:r>
            <w:proofErr w:type="spellStart"/>
            <w:r w:rsidRPr="00B214AE">
              <w:rPr>
                <w:rStyle w:val="Strong"/>
                <w:rFonts w:ascii="Consolas" w:hAnsi="Consolas"/>
                <w:highlight w:val="yellow"/>
              </w:rPr>
              <w:t>TheLake</w:t>
            </w:r>
            <w:proofErr w:type="spellEnd"/>
            <w:r w:rsidRPr="00B214AE">
              <w:rPr>
                <w:rStyle w:val="Strong"/>
                <w:rFonts w:ascii="Consolas" w:hAnsi="Consolas"/>
              </w:rPr>
              <w:t xml:space="preserve"> - Bob 1300, Joe 780, Jane 660"]</w:t>
            </w:r>
            <w:r w:rsidRPr="00B214AE">
              <w:rPr>
                <w:rStyle w:val="Strong"/>
                <w:rFonts w:ascii="Consolas" w:hAnsi="Consolas"/>
              </w:rPr>
              <w:br/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7D407" w14:textId="77777777" w:rsidR="00E35F65" w:rsidRPr="00B214AE" w:rsidRDefault="00E35F65" w:rsidP="00EB50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B214AE">
              <w:rPr>
                <w:rStyle w:val="Strong"/>
                <w:rFonts w:ascii="Consolas" w:hAnsi="Consolas"/>
                <w:lang w:val="en-GB"/>
              </w:rPr>
              <w:t xml:space="preserve">Name: </w:t>
            </w:r>
            <w:proofErr w:type="spellStart"/>
            <w:r w:rsidRPr="00B214AE">
              <w:rPr>
                <w:rStyle w:val="Strong"/>
                <w:rFonts w:ascii="Consolas" w:hAnsi="Consolas"/>
                <w:lang w:val="en-GB"/>
              </w:rPr>
              <w:t>TheLake</w:t>
            </w:r>
            <w:proofErr w:type="spellEnd"/>
            <w:r w:rsidRPr="00B214AE">
              <w:rPr>
                <w:rStyle w:val="Strong"/>
                <w:rFonts w:ascii="Consolas" w:hAnsi="Consolas"/>
                <w:lang w:val="en-GB"/>
              </w:rPr>
              <w:t xml:space="preserve"> Average Salary: 913.33 Best Salary: 1300.00</w:t>
            </w:r>
            <w:r w:rsidRPr="00B214AE">
              <w:rPr>
                <w:rStyle w:val="Strong"/>
                <w:rFonts w:ascii="Consolas" w:hAnsi="Consolas"/>
                <w:lang w:val="en-GB"/>
              </w:rPr>
              <w:br/>
              <w:t xml:space="preserve">Name: Bob </w:t>
            </w:r>
            <w:proofErr w:type="gramStart"/>
            <w:r w:rsidRPr="00B214AE">
              <w:rPr>
                <w:rStyle w:val="Strong"/>
                <w:rFonts w:ascii="Consolas" w:hAnsi="Consolas"/>
                <w:lang w:val="en-GB"/>
              </w:rPr>
              <w:t>With</w:t>
            </w:r>
            <w:proofErr w:type="gramEnd"/>
            <w:r w:rsidRPr="00B214AE">
              <w:rPr>
                <w:rStyle w:val="Strong"/>
                <w:rFonts w:ascii="Consolas" w:hAnsi="Consolas"/>
                <w:lang w:val="bg-BG"/>
              </w:rPr>
              <w:t xml:space="preserve"> </w:t>
            </w:r>
            <w:r w:rsidRPr="00B214AE">
              <w:rPr>
                <w:rStyle w:val="Strong"/>
                <w:rFonts w:ascii="Consolas" w:hAnsi="Consolas"/>
                <w:lang w:val="en-GB"/>
              </w:rPr>
              <w:t>Salary: 1300 Name: Joe With Salary: 780 Name: Jane With Salary: 660</w:t>
            </w:r>
          </w:p>
        </w:tc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DF70B" w14:textId="77777777" w:rsidR="00E35F65" w:rsidRPr="00B214AE" w:rsidRDefault="00E35F65" w:rsidP="00EB50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B214AE">
              <w:rPr>
                <w:rStyle w:val="Strong"/>
                <w:rFonts w:ascii="Consolas" w:hAnsi="Consolas"/>
                <w:lang w:val="en-GB"/>
              </w:rPr>
              <w:t xml:space="preserve">The added restaurants are: </w:t>
            </w:r>
            <w:proofErr w:type="spellStart"/>
            <w:r w:rsidRPr="00B214AE">
              <w:rPr>
                <w:rStyle w:val="Strong"/>
                <w:rFonts w:ascii="Consolas" w:hAnsi="Consolas"/>
                <w:highlight w:val="yellow"/>
                <w:lang w:val="en-GB"/>
              </w:rPr>
              <w:t>TheLake</w:t>
            </w:r>
            <w:proofErr w:type="spellEnd"/>
            <w:r w:rsidRPr="00B214AE">
              <w:rPr>
                <w:rStyle w:val="Strong"/>
                <w:rFonts w:ascii="Consolas" w:hAnsi="Consolas"/>
                <w:lang w:val="en-GB"/>
              </w:rPr>
              <w:t xml:space="preserve"> and </w:t>
            </w:r>
            <w:proofErr w:type="spellStart"/>
            <w:r w:rsidRPr="00B214AE">
              <w:rPr>
                <w:rStyle w:val="Strong"/>
                <w:rFonts w:ascii="Consolas" w:hAnsi="Consolas"/>
                <w:highlight w:val="green"/>
                <w:lang w:val="en-GB"/>
              </w:rPr>
              <w:t>PizzaHut</w:t>
            </w:r>
            <w:proofErr w:type="spellEnd"/>
            <w:r w:rsidRPr="00B214AE">
              <w:rPr>
                <w:rStyle w:val="Strong"/>
                <w:rFonts w:ascii="Consolas" w:hAnsi="Consolas"/>
                <w:lang w:val="en-GB"/>
              </w:rPr>
              <w:t xml:space="preserve">. </w:t>
            </w:r>
            <w:r w:rsidRPr="00B214AE">
              <w:rPr>
                <w:rStyle w:val="Strong"/>
                <w:rFonts w:ascii="Consolas" w:hAnsi="Consolas"/>
                <w:lang w:val="en-GB"/>
              </w:rPr>
              <w:br/>
            </w:r>
            <w:proofErr w:type="spellStart"/>
            <w:r w:rsidRPr="00B214AE">
              <w:rPr>
                <w:rStyle w:val="Strong"/>
                <w:rFonts w:ascii="Consolas" w:hAnsi="Consolas"/>
                <w:lang w:val="en-GB"/>
              </w:rPr>
              <w:t>TheLake</w:t>
            </w:r>
            <w:proofErr w:type="spellEnd"/>
            <w:r w:rsidRPr="00B214AE">
              <w:rPr>
                <w:rStyle w:val="Strong"/>
                <w:rFonts w:ascii="Consolas" w:hAnsi="Consolas"/>
                <w:lang w:val="en-GB"/>
              </w:rPr>
              <w:t xml:space="preserve"> has average salary:</w:t>
            </w:r>
            <w:r w:rsidRPr="00B214AE">
              <w:rPr>
                <w:rStyle w:val="Strong"/>
                <w:rFonts w:ascii="Consolas" w:hAnsi="Consolas"/>
                <w:lang w:val="en-GB"/>
              </w:rPr>
              <w:br/>
              <w:t>(1300+780+660)/3= 913.33,</w:t>
            </w:r>
            <w:r w:rsidRPr="00B214AE">
              <w:rPr>
                <w:rStyle w:val="Strong"/>
                <w:rFonts w:ascii="Consolas" w:hAnsi="Consolas"/>
                <w:lang w:val="en-GB"/>
              </w:rPr>
              <w:br/>
              <w:t xml:space="preserve">and </w:t>
            </w:r>
            <w:proofErr w:type="spellStart"/>
            <w:r w:rsidRPr="00B214AE">
              <w:rPr>
                <w:rStyle w:val="Strong"/>
                <w:rFonts w:ascii="Consolas" w:hAnsi="Consolas"/>
                <w:lang w:val="en-GB"/>
              </w:rPr>
              <w:t>PizzaHub</w:t>
            </w:r>
            <w:proofErr w:type="spellEnd"/>
            <w:r w:rsidRPr="00B214AE">
              <w:rPr>
                <w:rStyle w:val="Strong"/>
                <w:rFonts w:ascii="Consolas" w:hAnsi="Consolas"/>
                <w:lang w:val="en-GB"/>
              </w:rPr>
              <w:t xml:space="preserve"> has average salary: </w:t>
            </w:r>
            <w:r w:rsidRPr="00B214AE">
              <w:rPr>
                <w:rStyle w:val="Strong"/>
                <w:rFonts w:ascii="Consolas" w:hAnsi="Consolas"/>
                <w:lang w:val="en-GB"/>
              </w:rPr>
              <w:br/>
              <w:t xml:space="preserve">(500+300+800)/2=533.33. </w:t>
            </w:r>
            <w:r w:rsidRPr="00B214AE">
              <w:rPr>
                <w:rStyle w:val="Strong"/>
                <w:rFonts w:ascii="Consolas" w:hAnsi="Consolas"/>
                <w:lang w:val="en-GB"/>
              </w:rPr>
              <w:br/>
            </w:r>
            <w:proofErr w:type="gramStart"/>
            <w:r w:rsidRPr="00B214AE">
              <w:rPr>
                <w:rStyle w:val="Strong"/>
                <w:rFonts w:ascii="Consolas" w:hAnsi="Consolas"/>
                <w:lang w:val="en-GB"/>
              </w:rPr>
              <w:t>So</w:t>
            </w:r>
            <w:proofErr w:type="gramEnd"/>
            <w:r w:rsidRPr="00B214AE">
              <w:rPr>
                <w:rStyle w:val="Strong"/>
                <w:rFonts w:ascii="Consolas" w:hAnsi="Consolas"/>
                <w:lang w:val="en-GB"/>
              </w:rPr>
              <w:t xml:space="preserve"> the best restaurant is </w:t>
            </w:r>
            <w:proofErr w:type="spellStart"/>
            <w:r w:rsidRPr="00B214AE">
              <w:rPr>
                <w:rStyle w:val="Strong"/>
                <w:rFonts w:ascii="Consolas" w:hAnsi="Consolas"/>
                <w:lang w:val="en-GB"/>
              </w:rPr>
              <w:t>TheLake</w:t>
            </w:r>
            <w:proofErr w:type="spellEnd"/>
            <w:r w:rsidRPr="00B214AE">
              <w:rPr>
                <w:rStyle w:val="Strong"/>
                <w:rFonts w:ascii="Consolas" w:hAnsi="Consolas"/>
                <w:lang w:val="en-GB"/>
              </w:rPr>
              <w:t>.</w:t>
            </w:r>
          </w:p>
        </w:tc>
      </w:tr>
      <w:tr w:rsidR="00E35F65" w14:paraId="23686533" w14:textId="77777777" w:rsidTr="00EB50B2">
        <w:trPr>
          <w:trHeight w:val="626"/>
          <w:jc w:val="center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5D56B" w14:textId="77777777" w:rsidR="00E35F65" w:rsidRPr="00B214AE" w:rsidRDefault="00E35F65" w:rsidP="00EB50B2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214AE">
              <w:rPr>
                <w:rStyle w:val="Strong"/>
                <w:rFonts w:ascii="Consolas" w:hAnsi="Consolas"/>
              </w:rPr>
              <w:t>["Mikes - Steve 1000, Ivan 200, Paul 800","Fleet - Maria 850, Janet 650"]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931A6" w14:textId="77777777" w:rsidR="00E35F65" w:rsidRPr="00B214AE" w:rsidRDefault="00E35F65" w:rsidP="00EB50B2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214AE">
              <w:rPr>
                <w:rStyle w:val="Strong"/>
                <w:rFonts w:ascii="Consolas" w:hAnsi="Consolas"/>
              </w:rPr>
              <w:t>Name: Fleet Average Salary: 750.00 Best Salary: 850.00</w:t>
            </w:r>
            <w:r w:rsidRPr="00B214AE">
              <w:rPr>
                <w:rStyle w:val="Strong"/>
                <w:rFonts w:ascii="Consolas" w:hAnsi="Consolas"/>
              </w:rPr>
              <w:br/>
              <w:t xml:space="preserve">Name: Maria </w:t>
            </w:r>
            <w:proofErr w:type="gramStart"/>
            <w:r w:rsidRPr="00B214AE">
              <w:rPr>
                <w:rStyle w:val="Strong"/>
                <w:rFonts w:ascii="Consolas" w:hAnsi="Consolas"/>
              </w:rPr>
              <w:t>With</w:t>
            </w:r>
            <w:proofErr w:type="gramEnd"/>
            <w:r w:rsidRPr="00B214AE">
              <w:rPr>
                <w:rStyle w:val="Strong"/>
                <w:rFonts w:ascii="Consolas" w:hAnsi="Consolas"/>
              </w:rPr>
              <w:t xml:space="preserve"> Salary: 850 Name: Janet With Salary: 650</w:t>
            </w:r>
          </w:p>
        </w:tc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2ADF4" w14:textId="77777777" w:rsidR="00E35F65" w:rsidRPr="00E06710" w:rsidRDefault="00E35F65" w:rsidP="00EB50B2">
            <w:pPr>
              <w:spacing w:after="0" w:line="240" w:lineRule="auto"/>
              <w:rPr>
                <w:rStyle w:val="Strong"/>
                <w:b w:val="0"/>
              </w:rPr>
            </w:pPr>
          </w:p>
        </w:tc>
      </w:tr>
    </w:tbl>
    <w:p w14:paraId="76FF1D3B" w14:textId="77777777" w:rsidR="00E35F65" w:rsidRPr="00DF1B4B" w:rsidRDefault="00E35F65" w:rsidP="00E35F65">
      <w:pPr>
        <w:jc w:val="both"/>
        <w:rPr>
          <w:noProof/>
          <w:lang w:val="bg-BG"/>
        </w:rPr>
      </w:pPr>
      <w:r>
        <w:rPr>
          <w:noProof/>
        </w:rPr>
        <w:t xml:space="preserve">  </w:t>
      </w:r>
    </w:p>
    <w:p w14:paraId="34115A1E" w14:textId="022A2832" w:rsidR="00E35F65" w:rsidRPr="009678AA" w:rsidRDefault="00E35F65" w:rsidP="00E35F65">
      <w:pPr>
        <w:pStyle w:val="Heading2"/>
        <w:rPr>
          <w:noProof/>
          <w:lang w:val="bg-BG"/>
        </w:rPr>
      </w:pPr>
      <w:r>
        <w:rPr>
          <w:noProof/>
        </w:rPr>
        <w:t>Generate Report</w:t>
      </w:r>
    </w:p>
    <w:p w14:paraId="18BB0A24" w14:textId="77777777" w:rsidR="00E35F65" w:rsidRPr="00B214AE" w:rsidRDefault="00E35F65" w:rsidP="00E35F65">
      <w:pPr>
        <w:rPr>
          <w:rFonts w:cstheme="minorHAnsi"/>
          <w:noProof/>
        </w:rPr>
      </w:pPr>
      <w:r w:rsidRPr="00B214AE">
        <w:rPr>
          <w:rFonts w:cstheme="minorHAnsi"/>
          <w:noProof/>
        </w:rPr>
        <w:t xml:space="preserve">You will be given a </w:t>
      </w:r>
      <w:r w:rsidRPr="00B214AE">
        <w:rPr>
          <w:rFonts w:cstheme="minorHAnsi"/>
          <w:b/>
          <w:bCs/>
          <w:noProof/>
        </w:rPr>
        <w:t>web page</w:t>
      </w:r>
      <w:r w:rsidRPr="00B214AE">
        <w:rPr>
          <w:rFonts w:cstheme="minorHAnsi"/>
          <w:noProof/>
        </w:rPr>
        <w:t xml:space="preserve">, containing a </w:t>
      </w:r>
      <w:r w:rsidRPr="00B214AE">
        <w:rPr>
          <w:rFonts w:cstheme="minorHAnsi"/>
          <w:b/>
          <w:bCs/>
          <w:noProof/>
        </w:rPr>
        <w:t>table</w:t>
      </w:r>
      <w:r w:rsidRPr="00B214AE">
        <w:rPr>
          <w:rFonts w:cstheme="minorHAnsi"/>
          <w:noProof/>
        </w:rPr>
        <w:t xml:space="preserve"> and </w:t>
      </w:r>
      <w:r w:rsidRPr="00B214AE">
        <w:rPr>
          <w:rFonts w:cstheme="minorHAnsi"/>
          <w:b/>
          <w:bCs/>
          <w:noProof/>
        </w:rPr>
        <w:t>output area</w:t>
      </w:r>
      <w:r w:rsidRPr="00B214AE">
        <w:rPr>
          <w:rFonts w:cstheme="minorHAnsi"/>
          <w:noProof/>
        </w:rPr>
        <w:t xml:space="preserve">. </w:t>
      </w:r>
    </w:p>
    <w:p w14:paraId="5A80C75E" w14:textId="77777777" w:rsidR="00E35F65" w:rsidRDefault="00E35F65" w:rsidP="00E35F65">
      <w:pPr>
        <w:jc w:val="center"/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35564734" wp14:editId="49F670A1">
            <wp:extent cx="4758025" cy="4203813"/>
            <wp:effectExtent l="0" t="0" r="0" b="0"/>
            <wp:docPr id="58" name="Картина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Картина 10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393" cy="4216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D3525" w14:textId="77777777" w:rsidR="00E35F65" w:rsidRPr="00C45EC6" w:rsidRDefault="00E35F65" w:rsidP="00E35F65">
      <w:pPr>
        <w:rPr>
          <w:rFonts w:cstheme="minorHAnsi"/>
          <w:noProof/>
        </w:rPr>
      </w:pPr>
      <w:r w:rsidRPr="00C45EC6">
        <w:rPr>
          <w:rFonts w:cstheme="minorHAnsi"/>
          <w:noProof/>
        </w:rPr>
        <w:t xml:space="preserve">When the </w:t>
      </w:r>
      <w:r w:rsidRPr="005129A8">
        <w:rPr>
          <w:rStyle w:val="Strong"/>
        </w:rPr>
        <w:t>"</w:t>
      </w:r>
      <w:r w:rsidRPr="0002176F">
        <w:rPr>
          <w:rFonts w:cstheme="minorHAnsi"/>
          <w:b/>
          <w:noProof/>
        </w:rPr>
        <w:t>Generate Report</w:t>
      </w:r>
      <w:r w:rsidRPr="005129A8">
        <w:rPr>
          <w:rStyle w:val="Strong"/>
        </w:rPr>
        <w:t>"</w:t>
      </w:r>
      <w:r w:rsidRPr="00C45EC6">
        <w:rPr>
          <w:rFonts w:cstheme="minorHAnsi"/>
          <w:noProof/>
        </w:rPr>
        <w:t xml:space="preserve"> button is </w:t>
      </w:r>
      <w:r w:rsidRPr="00C45EC6">
        <w:rPr>
          <w:rFonts w:cstheme="minorHAnsi"/>
          <w:b/>
          <w:bCs/>
          <w:noProof/>
        </w:rPr>
        <w:t>pressed</w:t>
      </w:r>
      <w:r w:rsidRPr="00C45EC6">
        <w:rPr>
          <w:rFonts w:cstheme="minorHAnsi"/>
          <w:noProof/>
        </w:rPr>
        <w:t>:</w:t>
      </w:r>
    </w:p>
    <w:p w14:paraId="0D9C97AC" w14:textId="77777777" w:rsidR="00E35F65" w:rsidRPr="00C45EC6" w:rsidRDefault="00E35F65" w:rsidP="00E35F65">
      <w:pPr>
        <w:pStyle w:val="ListParagraph"/>
        <w:numPr>
          <w:ilvl w:val="0"/>
          <w:numId w:val="3"/>
        </w:numPr>
        <w:rPr>
          <w:rFonts w:cstheme="minorHAnsi"/>
          <w:noProof/>
        </w:rPr>
      </w:pPr>
      <w:r w:rsidRPr="00C45EC6">
        <w:rPr>
          <w:rFonts w:cstheme="minorHAnsi"/>
          <w:noProof/>
        </w:rPr>
        <w:t xml:space="preserve">You must generate a </w:t>
      </w:r>
      <w:r w:rsidRPr="00C45EC6">
        <w:rPr>
          <w:rFonts w:cstheme="minorHAnsi"/>
          <w:b/>
          <w:bCs/>
          <w:noProof/>
        </w:rPr>
        <w:t>JSON</w:t>
      </w:r>
      <w:r w:rsidRPr="00C45EC6">
        <w:rPr>
          <w:rFonts w:cstheme="minorHAnsi"/>
          <w:noProof/>
        </w:rPr>
        <w:t xml:space="preserve"> </w:t>
      </w:r>
      <w:r w:rsidRPr="00C45EC6">
        <w:rPr>
          <w:rFonts w:cstheme="minorHAnsi"/>
          <w:b/>
          <w:bCs/>
          <w:noProof/>
        </w:rPr>
        <w:t>report</w:t>
      </w:r>
      <w:r w:rsidRPr="00C45EC6">
        <w:rPr>
          <w:rFonts w:cstheme="minorHAnsi"/>
          <w:noProof/>
        </w:rPr>
        <w:t xml:space="preserve"> from the data inside the table, by </w:t>
      </w:r>
      <w:r w:rsidRPr="00C45EC6">
        <w:rPr>
          <w:rFonts w:cstheme="minorHAnsi"/>
          <w:b/>
          <w:bCs/>
          <w:noProof/>
        </w:rPr>
        <w:t>only taking the columns</w:t>
      </w:r>
      <w:r w:rsidRPr="00C45EC6">
        <w:rPr>
          <w:rFonts w:cstheme="minorHAnsi"/>
          <w:noProof/>
        </w:rPr>
        <w:t xml:space="preserve">, which are </w:t>
      </w:r>
      <w:r w:rsidRPr="00C45EC6">
        <w:rPr>
          <w:rFonts w:cstheme="minorHAnsi"/>
          <w:b/>
          <w:bCs/>
          <w:noProof/>
        </w:rPr>
        <w:t>selected</w:t>
      </w:r>
      <w:r w:rsidRPr="00C45EC6">
        <w:rPr>
          <w:rFonts w:cstheme="minorHAnsi"/>
          <w:noProof/>
        </w:rPr>
        <w:t>.</w:t>
      </w:r>
    </w:p>
    <w:p w14:paraId="4B73630C" w14:textId="77777777" w:rsidR="00E35F65" w:rsidRPr="00C45EC6" w:rsidRDefault="00E35F65" w:rsidP="00E35F65">
      <w:pPr>
        <w:rPr>
          <w:rFonts w:cstheme="minorHAnsi"/>
          <w:noProof/>
        </w:rPr>
      </w:pPr>
      <w:r w:rsidRPr="00C45EC6">
        <w:rPr>
          <w:rFonts w:cstheme="minorHAnsi"/>
          <w:noProof/>
        </w:rPr>
        <w:t xml:space="preserve">Each table header has a </w:t>
      </w:r>
      <w:r w:rsidRPr="00C45EC6">
        <w:rPr>
          <w:rFonts w:cstheme="minorHAnsi"/>
          <w:b/>
          <w:bCs/>
          <w:noProof/>
        </w:rPr>
        <w:t>checkbox</w:t>
      </w:r>
      <w:r w:rsidRPr="00C45EC6">
        <w:rPr>
          <w:rFonts w:cstheme="minorHAnsi"/>
          <w:noProof/>
        </w:rPr>
        <w:t xml:space="preserve">. If the checkbox is </w:t>
      </w:r>
      <w:r w:rsidRPr="00C45EC6">
        <w:rPr>
          <w:rFonts w:cstheme="minorHAnsi"/>
          <w:b/>
          <w:bCs/>
          <w:noProof/>
        </w:rPr>
        <w:t>checked</w:t>
      </w:r>
      <w:r w:rsidRPr="00C45EC6">
        <w:rPr>
          <w:rFonts w:cstheme="minorHAnsi"/>
          <w:noProof/>
        </w:rPr>
        <w:t xml:space="preserve">, then the data from this column must be included in the </w:t>
      </w:r>
      <w:r w:rsidRPr="00C45EC6">
        <w:rPr>
          <w:rFonts w:cstheme="minorHAnsi"/>
          <w:b/>
          <w:bCs/>
          <w:noProof/>
        </w:rPr>
        <w:t>report</w:t>
      </w:r>
      <w:r w:rsidRPr="00C45EC6">
        <w:rPr>
          <w:rFonts w:cstheme="minorHAnsi"/>
          <w:noProof/>
        </w:rPr>
        <w:t xml:space="preserve">. </w:t>
      </w:r>
      <w:r w:rsidRPr="00C45EC6">
        <w:rPr>
          <w:rFonts w:cstheme="minorHAnsi"/>
          <w:b/>
          <w:bCs/>
          <w:noProof/>
        </w:rPr>
        <w:t>Unchecked</w:t>
      </w:r>
      <w:r w:rsidRPr="00C45EC6">
        <w:rPr>
          <w:rFonts w:cstheme="minorHAnsi"/>
          <w:noProof/>
        </w:rPr>
        <w:t xml:space="preserve"> columns must be </w:t>
      </w:r>
      <w:r w:rsidRPr="00C45EC6">
        <w:rPr>
          <w:rFonts w:cstheme="minorHAnsi"/>
          <w:b/>
          <w:bCs/>
          <w:noProof/>
        </w:rPr>
        <w:t>omitted</w:t>
      </w:r>
      <w:r w:rsidRPr="00C45EC6">
        <w:rPr>
          <w:rFonts w:cstheme="minorHAnsi"/>
          <w:noProof/>
        </w:rPr>
        <w:t xml:space="preserve">. </w:t>
      </w:r>
    </w:p>
    <w:p w14:paraId="24AB9ABA" w14:textId="77777777" w:rsidR="00E35F65" w:rsidRPr="002100BB" w:rsidRDefault="00E35F65" w:rsidP="00E35F65">
      <w:pPr>
        <w:jc w:val="center"/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  <w:lang w:val="bg-BG" w:eastAsia="bg-BG"/>
        </w:rPr>
        <w:drawing>
          <wp:inline distT="0" distB="0" distL="0" distR="0" wp14:anchorId="0E4BA90F" wp14:editId="07A14C64">
            <wp:extent cx="5160568" cy="1166884"/>
            <wp:effectExtent l="0" t="0" r="0" b="0"/>
            <wp:docPr id="37" name="Картина 37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Картина 37" descr="Log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1240" cy="1178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BA377" w14:textId="77777777" w:rsidR="00E35F65" w:rsidRPr="00C45EC6" w:rsidRDefault="00E35F65" w:rsidP="00E35F65">
      <w:pPr>
        <w:rPr>
          <w:rFonts w:cstheme="minorHAnsi"/>
          <w:noProof/>
        </w:rPr>
      </w:pPr>
      <w:r w:rsidRPr="00C45EC6">
        <w:rPr>
          <w:rFonts w:cstheme="minorHAnsi"/>
          <w:noProof/>
        </w:rPr>
        <w:t xml:space="preserve">For </w:t>
      </w:r>
      <w:r w:rsidRPr="00C45EC6">
        <w:rPr>
          <w:rFonts w:cstheme="minorHAnsi"/>
          <w:b/>
          <w:bCs/>
          <w:noProof/>
        </w:rPr>
        <w:t>every row</w:t>
      </w:r>
      <w:r w:rsidRPr="00C45EC6">
        <w:rPr>
          <w:rFonts w:cstheme="minorHAnsi"/>
          <w:noProof/>
        </w:rPr>
        <w:t xml:space="preserve"> (excluding the header</w:t>
      </w:r>
      <w:r>
        <w:rPr>
          <w:rFonts w:cstheme="minorHAnsi"/>
          <w:noProof/>
        </w:rPr>
        <w:t>)</w:t>
      </w:r>
      <w:r w:rsidRPr="00C45EC6">
        <w:rPr>
          <w:rFonts w:cstheme="minorHAnsi"/>
          <w:noProof/>
        </w:rPr>
        <w:t>:</w:t>
      </w:r>
    </w:p>
    <w:p w14:paraId="649AFA86" w14:textId="77777777" w:rsidR="00E35F65" w:rsidRPr="00C45EC6" w:rsidRDefault="00E35F65" w:rsidP="00E35F65">
      <w:pPr>
        <w:pStyle w:val="ListParagraph"/>
        <w:numPr>
          <w:ilvl w:val="0"/>
          <w:numId w:val="3"/>
        </w:numPr>
        <w:rPr>
          <w:rFonts w:cstheme="minorHAnsi"/>
          <w:noProof/>
        </w:rPr>
      </w:pPr>
      <w:r w:rsidRPr="00C45EC6">
        <w:rPr>
          <w:rFonts w:cstheme="minorHAnsi"/>
          <w:noProof/>
        </w:rPr>
        <w:t xml:space="preserve">Create an </w:t>
      </w:r>
      <w:r w:rsidRPr="00C45EC6">
        <w:rPr>
          <w:rFonts w:cstheme="minorHAnsi"/>
          <w:b/>
          <w:bCs/>
          <w:noProof/>
        </w:rPr>
        <w:t>object</w:t>
      </w:r>
      <w:r w:rsidRPr="00C45EC6">
        <w:rPr>
          <w:rFonts w:cstheme="minorHAnsi"/>
          <w:noProof/>
        </w:rPr>
        <w:t xml:space="preserve"> with </w:t>
      </w:r>
      <w:r w:rsidRPr="00C45EC6">
        <w:rPr>
          <w:rFonts w:cstheme="minorHAnsi"/>
          <w:b/>
          <w:bCs/>
          <w:noProof/>
        </w:rPr>
        <w:t>properties for each</w:t>
      </w:r>
      <w:r w:rsidRPr="00C45EC6">
        <w:rPr>
          <w:rFonts w:cstheme="minorHAnsi"/>
          <w:noProof/>
        </w:rPr>
        <w:t xml:space="preserve"> of its columns</w:t>
      </w:r>
      <w:r>
        <w:rPr>
          <w:rFonts w:cstheme="minorHAnsi"/>
          <w:noProof/>
        </w:rPr>
        <w:t>.</w:t>
      </w:r>
    </w:p>
    <w:p w14:paraId="2889CEE8" w14:textId="77777777" w:rsidR="00E35F65" w:rsidRPr="00C45EC6" w:rsidRDefault="00E35F65" w:rsidP="00E35F65">
      <w:pPr>
        <w:pStyle w:val="ListParagraph"/>
        <w:numPr>
          <w:ilvl w:val="0"/>
          <w:numId w:val="3"/>
        </w:numPr>
        <w:rPr>
          <w:rFonts w:cstheme="minorHAnsi"/>
          <w:noProof/>
        </w:rPr>
      </w:pPr>
      <w:r w:rsidRPr="00C45EC6">
        <w:rPr>
          <w:rFonts w:cstheme="minorHAnsi"/>
          <w:noProof/>
        </w:rPr>
        <w:t>The name of each property is the name attribute of the column’s header, and the value is the text content of the cell</w:t>
      </w:r>
      <w:r>
        <w:rPr>
          <w:rFonts w:cstheme="minorHAnsi"/>
          <w:noProof/>
        </w:rPr>
        <w:t>.</w:t>
      </w:r>
    </w:p>
    <w:p w14:paraId="49D36728" w14:textId="77777777" w:rsidR="00E35F65" w:rsidRPr="00C45EC6" w:rsidRDefault="00E35F65" w:rsidP="00E35F65">
      <w:pPr>
        <w:pStyle w:val="ListParagraph"/>
        <w:numPr>
          <w:ilvl w:val="0"/>
          <w:numId w:val="3"/>
        </w:numPr>
        <w:rPr>
          <w:rFonts w:cstheme="minorHAnsi"/>
          <w:noProof/>
        </w:rPr>
      </w:pPr>
      <w:r w:rsidRPr="00C45EC6">
        <w:rPr>
          <w:rFonts w:cstheme="minorHAnsi"/>
          <w:noProof/>
        </w:rPr>
        <w:t xml:space="preserve">Store the result in an array and output it as a JSON string display it inside the </w:t>
      </w:r>
      <w:r w:rsidRPr="004B26C6">
        <w:rPr>
          <w:rFonts w:cstheme="minorHAnsi"/>
          <w:b/>
          <w:noProof/>
        </w:rPr>
        <w:t>&lt;textarea&gt;</w:t>
      </w:r>
      <w:r w:rsidRPr="00C45EC6">
        <w:rPr>
          <w:rFonts w:cstheme="minorHAnsi"/>
          <w:noProof/>
        </w:rPr>
        <w:t xml:space="preserve"> with </w:t>
      </w:r>
      <w:r w:rsidRPr="004B26C6">
        <w:rPr>
          <w:rFonts w:cstheme="minorHAnsi"/>
          <w:b/>
          <w:noProof/>
        </w:rPr>
        <w:t xml:space="preserve">id </w:t>
      </w:r>
      <w:r w:rsidRPr="004B26C6">
        <w:rPr>
          <w:rStyle w:val="Strong"/>
          <w:b w:val="0"/>
        </w:rPr>
        <w:t>"</w:t>
      </w:r>
      <w:r w:rsidRPr="004B26C6">
        <w:rPr>
          <w:rFonts w:cstheme="minorHAnsi"/>
          <w:b/>
          <w:noProof/>
        </w:rPr>
        <w:t>output</w:t>
      </w:r>
      <w:r w:rsidRPr="004B26C6">
        <w:rPr>
          <w:rStyle w:val="Strong"/>
          <w:b w:val="0"/>
        </w:rPr>
        <w:t>"</w:t>
      </w:r>
      <w:r w:rsidRPr="00C45EC6">
        <w:rPr>
          <w:rFonts w:cstheme="minorHAnsi"/>
          <w:noProof/>
        </w:rPr>
        <w:t>. See the example for details.</w:t>
      </w:r>
    </w:p>
    <w:p w14:paraId="4E29514E" w14:textId="77777777" w:rsidR="00E35F65" w:rsidRPr="001439E7" w:rsidRDefault="00E35F65" w:rsidP="00E35F65">
      <w:pPr>
        <w:jc w:val="center"/>
        <w:rPr>
          <w:rFonts w:cstheme="minorHAnsi"/>
          <w:b/>
          <w:bCs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51FC44AF" wp14:editId="55E3DBCB">
            <wp:extent cx="4436745" cy="2043430"/>
            <wp:effectExtent l="0" t="0" r="0" b="0"/>
            <wp:docPr id="59" name="Картина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Картина 3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745" cy="2043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210D22" w14:textId="77777777" w:rsidR="00E35F65" w:rsidRPr="009678AA" w:rsidRDefault="00E35F65" w:rsidP="00E35F65">
      <w:pPr>
        <w:pStyle w:val="Heading3"/>
        <w:rPr>
          <w:noProof/>
          <w:lang w:val="bg-BG"/>
        </w:rPr>
      </w:pPr>
      <w:r>
        <w:rPr>
          <w:noProof/>
        </w:rPr>
        <w:t>Input/Output</w:t>
      </w:r>
    </w:p>
    <w:p w14:paraId="69018520" w14:textId="77777777" w:rsidR="00E35F65" w:rsidRPr="004B26C6" w:rsidRDefault="00E35F65" w:rsidP="00E35F65">
      <w:pPr>
        <w:rPr>
          <w:rFonts w:cstheme="minorHAnsi"/>
          <w:noProof/>
        </w:rPr>
      </w:pPr>
      <w:r w:rsidRPr="004B26C6">
        <w:rPr>
          <w:rFonts w:cstheme="minorHAnsi"/>
          <w:noProof/>
        </w:rPr>
        <w:t>There will be input, you</w:t>
      </w:r>
      <w:r>
        <w:rPr>
          <w:rFonts w:cstheme="minorHAnsi"/>
          <w:noProof/>
        </w:rPr>
        <w:t>r</w:t>
      </w:r>
      <w:r w:rsidRPr="004B26C6">
        <w:rPr>
          <w:rFonts w:cstheme="minorHAnsi"/>
          <w:noProof/>
        </w:rPr>
        <w:t xml:space="preserve"> program must execute based on the page content. The output must be a </w:t>
      </w:r>
      <w:r w:rsidRPr="004B26C6">
        <w:rPr>
          <w:rFonts w:cstheme="minorHAnsi"/>
          <w:b/>
          <w:noProof/>
        </w:rPr>
        <w:t>JSON string</w:t>
      </w:r>
      <w:r w:rsidRPr="004B26C6">
        <w:rPr>
          <w:rFonts w:cstheme="minorHAnsi"/>
          <w:noProof/>
        </w:rPr>
        <w:t xml:space="preserve">, displayed in the </w:t>
      </w:r>
      <w:r w:rsidRPr="004B26C6">
        <w:rPr>
          <w:rFonts w:cstheme="minorHAnsi"/>
          <w:b/>
          <w:noProof/>
        </w:rPr>
        <w:t>&lt;textarea&gt;</w:t>
      </w:r>
      <w:r w:rsidRPr="004B26C6">
        <w:rPr>
          <w:rFonts w:cstheme="minorHAnsi"/>
          <w:noProof/>
        </w:rPr>
        <w:t xml:space="preserve"> </w:t>
      </w:r>
      <w:r w:rsidRPr="00C45EC6">
        <w:rPr>
          <w:rFonts w:cstheme="minorHAnsi"/>
          <w:noProof/>
        </w:rPr>
        <w:t xml:space="preserve">with </w:t>
      </w:r>
      <w:r w:rsidRPr="004B26C6">
        <w:rPr>
          <w:rFonts w:cstheme="minorHAnsi"/>
          <w:b/>
          <w:noProof/>
        </w:rPr>
        <w:t xml:space="preserve">id </w:t>
      </w:r>
      <w:r w:rsidRPr="004B26C6">
        <w:rPr>
          <w:rStyle w:val="Strong"/>
          <w:b w:val="0"/>
        </w:rPr>
        <w:t>"</w:t>
      </w:r>
      <w:r w:rsidRPr="004B26C6">
        <w:rPr>
          <w:rFonts w:cstheme="minorHAnsi"/>
          <w:b/>
          <w:noProof/>
        </w:rPr>
        <w:t>output</w:t>
      </w:r>
      <w:r w:rsidRPr="004B26C6">
        <w:rPr>
          <w:rStyle w:val="Strong"/>
          <w:b w:val="0"/>
        </w:rPr>
        <w:t>"</w:t>
      </w:r>
      <w:r w:rsidRPr="00C45EC6">
        <w:rPr>
          <w:rFonts w:cstheme="minorHAnsi"/>
          <w:noProof/>
        </w:rPr>
        <w:t>.</w:t>
      </w:r>
    </w:p>
    <w:p w14:paraId="7A5D0A2B" w14:textId="77777777" w:rsidR="00E35F65" w:rsidRDefault="00E35F65" w:rsidP="00E35F65">
      <w:pPr>
        <w:jc w:val="center"/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  <w:lang w:val="bg-BG" w:eastAsia="bg-BG"/>
        </w:rPr>
        <w:drawing>
          <wp:inline distT="0" distB="0" distL="0" distR="0" wp14:anchorId="2173DC01" wp14:editId="74CBE35C">
            <wp:extent cx="3446060" cy="633559"/>
            <wp:effectExtent l="0" t="0" r="0" b="0"/>
            <wp:docPr id="60" name="Картина 4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Картина 41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862" cy="642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C02E3" w14:textId="359FD02A" w:rsidR="00E35F65" w:rsidRDefault="00E35F65" w:rsidP="00E35F65">
      <w:pPr>
        <w:pStyle w:val="Heading3"/>
        <w:rPr>
          <w:noProof/>
        </w:rPr>
      </w:pPr>
      <w:r>
        <w:rPr>
          <w:noProof/>
        </w:rPr>
        <w:t>Example</w:t>
      </w:r>
    </w:p>
    <w:p w14:paraId="4F01AAAE" w14:textId="0DFDC3BC" w:rsidR="00E35F65" w:rsidRPr="00E35F65" w:rsidRDefault="00E35F65" w:rsidP="00E35F65">
      <w:r>
        <w:rPr>
          <w:noProof/>
          <w:lang w:val="bg-BG" w:eastAsia="bg-BG"/>
        </w:rPr>
        <w:drawing>
          <wp:inline distT="0" distB="0" distL="0" distR="0" wp14:anchorId="5B4AB3B3" wp14:editId="5BDCC0E7">
            <wp:extent cx="4497477" cy="4033664"/>
            <wp:effectExtent l="0" t="0" r="0" b="0"/>
            <wp:docPr id="61" name="Картина 42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Картина 42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647" cy="4045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712C9" w14:textId="758207FD" w:rsidR="00E35F65" w:rsidRPr="000B051E" w:rsidRDefault="00E35F65" w:rsidP="008C3FBC">
      <w:pPr>
        <w:pStyle w:val="Heading2"/>
        <w:rPr>
          <w:noProof/>
          <w:lang w:val="bg-BG"/>
        </w:rPr>
      </w:pPr>
      <w:r w:rsidRPr="000B051E">
        <w:rPr>
          <w:noProof/>
        </w:rPr>
        <w:t>Number Convertor</w:t>
      </w:r>
    </w:p>
    <w:p w14:paraId="0AA891D9" w14:textId="77777777" w:rsidR="00E35F65" w:rsidRPr="000B051E" w:rsidRDefault="00E35F65" w:rsidP="00E35F65">
      <w:pPr>
        <w:ind w:left="357" w:hanging="357"/>
        <w:rPr>
          <w:noProof/>
          <w:lang w:val="bg-BG"/>
        </w:rPr>
      </w:pPr>
      <w:r w:rsidRPr="000B051E">
        <w:rPr>
          <w:noProof/>
        </w:rPr>
        <w:t>Write a function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that </w:t>
      </w:r>
      <w:r w:rsidRPr="000B051E">
        <w:rPr>
          <w:b/>
          <w:noProof/>
        </w:rPr>
        <w:t>converts</w:t>
      </w:r>
      <w:r w:rsidRPr="000B051E">
        <w:rPr>
          <w:noProof/>
        </w:rPr>
        <w:t xml:space="preserve"> a </w:t>
      </w:r>
      <w:r w:rsidRPr="000B051E">
        <w:rPr>
          <w:b/>
          <w:noProof/>
        </w:rPr>
        <w:t>decimal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>number</w:t>
      </w:r>
      <w:r w:rsidRPr="000B051E">
        <w:rPr>
          <w:noProof/>
        </w:rPr>
        <w:t xml:space="preserve"> to </w:t>
      </w:r>
      <w:r w:rsidRPr="000B051E">
        <w:rPr>
          <w:b/>
          <w:noProof/>
        </w:rPr>
        <w:t>binary</w:t>
      </w:r>
      <w:r w:rsidRPr="000B051E">
        <w:rPr>
          <w:noProof/>
        </w:rPr>
        <w:t xml:space="preserve"> and </w:t>
      </w:r>
      <w:r w:rsidRPr="000B051E">
        <w:rPr>
          <w:b/>
          <w:noProof/>
        </w:rPr>
        <w:t>hexadecimal</w:t>
      </w:r>
      <w:r w:rsidRPr="000B051E">
        <w:rPr>
          <w:noProof/>
        </w:rPr>
        <w:t>.</w:t>
      </w:r>
    </w:p>
    <w:p w14:paraId="7FEFE9BA" w14:textId="77777777" w:rsidR="00E35F65" w:rsidRPr="000B051E" w:rsidRDefault="00E35F65" w:rsidP="00E35F65">
      <w:pPr>
        <w:ind w:left="357" w:hanging="357"/>
        <w:jc w:val="center"/>
        <w:rPr>
          <w:noProof/>
          <w:lang w:val="bg-BG"/>
        </w:rPr>
      </w:pPr>
    </w:p>
    <w:p w14:paraId="31E671BE" w14:textId="77777777" w:rsidR="00E35F65" w:rsidRPr="000B051E" w:rsidRDefault="00E35F65" w:rsidP="00E35F65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086080B1" wp14:editId="7935CB9C">
            <wp:extent cx="6467475" cy="2717333"/>
            <wp:effectExtent l="19050" t="19050" r="0" b="6985"/>
            <wp:docPr id="44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1" descr="Graphical user interface, application&#10;&#10;Description automatically generated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566"/>
                    <a:stretch/>
                  </pic:blipFill>
                  <pic:spPr bwMode="auto">
                    <a:xfrm>
                      <a:off x="0" y="0"/>
                      <a:ext cx="6528276" cy="274287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A65286" w14:textId="77777777" w:rsidR="00E35F65" w:rsidRPr="00B152E6" w:rsidRDefault="00E35F65" w:rsidP="00E35F65">
      <w:pPr>
        <w:ind w:left="357" w:hanging="357"/>
        <w:jc w:val="both"/>
        <w:rPr>
          <w:rFonts w:cstheme="minorHAnsi"/>
          <w:noProof/>
        </w:rPr>
      </w:pPr>
      <w:r w:rsidRPr="00B152E6">
        <w:rPr>
          <w:rFonts w:cstheme="minorHAnsi"/>
          <w:noProof/>
        </w:rPr>
        <w:t xml:space="preserve">The given number will always be in </w:t>
      </w:r>
      <w:r w:rsidRPr="00B152E6">
        <w:rPr>
          <w:rFonts w:cstheme="minorHAnsi"/>
          <w:b/>
          <w:noProof/>
        </w:rPr>
        <w:t xml:space="preserve">decimal format. </w:t>
      </w:r>
      <w:r w:rsidRPr="00B152E6">
        <w:rPr>
          <w:rFonts w:cstheme="minorHAnsi"/>
          <w:noProof/>
        </w:rPr>
        <w:t>The "</w:t>
      </w:r>
      <w:r w:rsidRPr="00B152E6">
        <w:rPr>
          <w:rStyle w:val="CodeChar"/>
          <w:rFonts w:asciiTheme="minorHAnsi" w:hAnsiTheme="minorHAnsi" w:cstheme="minorHAnsi"/>
        </w:rPr>
        <w:t>From</w:t>
      </w:r>
      <w:r w:rsidRPr="00B152E6">
        <w:rPr>
          <w:rFonts w:cstheme="minorHAnsi"/>
          <w:noProof/>
        </w:rPr>
        <w:t xml:space="preserve">" select menu will only have a </w:t>
      </w:r>
      <w:r w:rsidRPr="00B152E6">
        <w:rPr>
          <w:rStyle w:val="CodeChar"/>
          <w:rFonts w:asciiTheme="minorHAnsi" w:hAnsiTheme="minorHAnsi" w:cstheme="minorHAnsi"/>
        </w:rPr>
        <w:t>Decimal</w:t>
      </w:r>
      <w:r w:rsidRPr="00B152E6">
        <w:rPr>
          <w:rFonts w:cstheme="minorHAnsi"/>
          <w:noProof/>
        </w:rPr>
        <w:t xml:space="preserve"> option,</w:t>
      </w:r>
    </w:p>
    <w:p w14:paraId="37B8C9FA" w14:textId="77777777" w:rsidR="00E35F65" w:rsidRPr="00B152E6" w:rsidRDefault="00E35F65" w:rsidP="00E35F65">
      <w:pPr>
        <w:ind w:left="357" w:hanging="357"/>
        <w:jc w:val="both"/>
        <w:rPr>
          <w:rFonts w:cstheme="minorHAnsi"/>
          <w:noProof/>
        </w:rPr>
      </w:pPr>
      <w:r w:rsidRPr="00B152E6">
        <w:rPr>
          <w:rFonts w:cstheme="minorHAnsi"/>
          <w:noProof/>
        </w:rPr>
        <w:t>but the "</w:t>
      </w:r>
      <w:r w:rsidRPr="00B152E6">
        <w:rPr>
          <w:rStyle w:val="CodeChar"/>
          <w:rFonts w:asciiTheme="minorHAnsi" w:hAnsiTheme="minorHAnsi" w:cstheme="minorHAnsi"/>
        </w:rPr>
        <w:t>To</w:t>
      </w:r>
      <w:r w:rsidRPr="00B152E6">
        <w:rPr>
          <w:rFonts w:cstheme="minorHAnsi"/>
          <w:b/>
          <w:noProof/>
        </w:rPr>
        <w:t>"</w:t>
      </w:r>
      <w:r w:rsidRPr="00B152E6">
        <w:rPr>
          <w:rFonts w:cstheme="minorHAnsi"/>
          <w:noProof/>
        </w:rPr>
        <w:t xml:space="preserve"> select menu will have </w:t>
      </w:r>
      <w:r w:rsidRPr="00B152E6">
        <w:rPr>
          <w:rFonts w:cstheme="minorHAnsi"/>
          <w:b/>
          <w:noProof/>
        </w:rPr>
        <w:t>two options</w:t>
      </w:r>
      <w:r w:rsidRPr="00B152E6">
        <w:rPr>
          <w:rFonts w:cstheme="minorHAnsi"/>
          <w:noProof/>
        </w:rPr>
        <w:t xml:space="preserve">: </w:t>
      </w:r>
      <w:r w:rsidRPr="00B152E6">
        <w:rPr>
          <w:rStyle w:val="CodeChar"/>
          <w:rFonts w:asciiTheme="minorHAnsi" w:hAnsiTheme="minorHAnsi" w:cstheme="minorHAnsi"/>
        </w:rPr>
        <w:t>Binary</w:t>
      </w:r>
      <w:r w:rsidRPr="00B152E6">
        <w:rPr>
          <w:rFonts w:cstheme="minorHAnsi"/>
          <w:noProof/>
        </w:rPr>
        <w:t xml:space="preserve"> and </w:t>
      </w:r>
      <w:r w:rsidRPr="00B152E6">
        <w:rPr>
          <w:rFonts w:cstheme="minorHAnsi"/>
          <w:b/>
          <w:noProof/>
        </w:rPr>
        <w:t>Hexadecimal</w:t>
      </w:r>
      <w:r w:rsidRPr="00B152E6">
        <w:rPr>
          <w:rFonts w:cstheme="minorHAnsi"/>
          <w:noProof/>
        </w:rPr>
        <w:t xml:space="preserve">. </w:t>
      </w:r>
    </w:p>
    <w:p w14:paraId="472959DB" w14:textId="77777777" w:rsidR="00E35F65" w:rsidRPr="00B152E6" w:rsidRDefault="00E35F65" w:rsidP="00E35F65">
      <w:pPr>
        <w:jc w:val="both"/>
        <w:rPr>
          <w:noProof/>
          <w:lang w:val="bg-BG"/>
        </w:rPr>
      </w:pPr>
      <w:r w:rsidRPr="000B051E">
        <w:rPr>
          <w:noProof/>
        </w:rPr>
        <w:t xml:space="preserve">This means that our program should have the functionality to </w:t>
      </w:r>
      <w:r w:rsidRPr="00E33AC5">
        <w:rPr>
          <w:b/>
          <w:noProof/>
        </w:rPr>
        <w:t>convert</w:t>
      </w:r>
      <w:r w:rsidRPr="000B051E">
        <w:rPr>
          <w:noProof/>
        </w:rPr>
        <w:t xml:space="preserve"> </w:t>
      </w:r>
      <w:r w:rsidRPr="00E33AC5">
        <w:rPr>
          <w:b/>
          <w:noProof/>
        </w:rPr>
        <w:t>decimal</w:t>
      </w:r>
      <w:r w:rsidRPr="000B051E">
        <w:rPr>
          <w:noProof/>
        </w:rPr>
        <w:t xml:space="preserve"> to </w:t>
      </w:r>
      <w:r w:rsidRPr="00E33AC5">
        <w:rPr>
          <w:b/>
          <w:noProof/>
        </w:rPr>
        <w:t>binary</w:t>
      </w:r>
      <w:r w:rsidRPr="000B051E">
        <w:rPr>
          <w:noProof/>
        </w:rPr>
        <w:t xml:space="preserve"> and</w:t>
      </w:r>
      <w:r>
        <w:rPr>
          <w:noProof/>
        </w:rPr>
        <w:t xml:space="preserve"> </w:t>
      </w:r>
      <w:r w:rsidRPr="00E33AC5">
        <w:rPr>
          <w:b/>
          <w:noProof/>
        </w:rPr>
        <w:t>decimal</w:t>
      </w:r>
      <w:r w:rsidRPr="000B051E">
        <w:rPr>
          <w:noProof/>
        </w:rPr>
        <w:t xml:space="preserve"> to </w:t>
      </w:r>
      <w:r w:rsidRPr="00E33AC5">
        <w:rPr>
          <w:b/>
          <w:noProof/>
        </w:rPr>
        <w:t>hexadecimal</w:t>
      </w:r>
      <w:r w:rsidRPr="000B051E">
        <w:rPr>
          <w:noProof/>
        </w:rPr>
        <w:t>.</w:t>
      </w:r>
      <w:r>
        <w:rPr>
          <w:noProof/>
        </w:rPr>
        <w:t xml:space="preserve"> When you convert to </w:t>
      </w:r>
      <w:r w:rsidRPr="000B051E">
        <w:rPr>
          <w:b/>
          <w:noProof/>
        </w:rPr>
        <w:t>hexadecimal</w:t>
      </w:r>
      <w:r>
        <w:rPr>
          <w:b/>
          <w:noProof/>
        </w:rPr>
        <w:t xml:space="preserve"> </w:t>
      </w:r>
      <w:r>
        <w:rPr>
          <w:bCs/>
          <w:noProof/>
        </w:rPr>
        <w:t xml:space="preserve">it must be </w:t>
      </w:r>
      <w:r w:rsidRPr="00112944">
        <w:rPr>
          <w:b/>
          <w:noProof/>
        </w:rPr>
        <w:t>upper case</w:t>
      </w:r>
      <w:r>
        <w:rPr>
          <w:bCs/>
          <w:noProof/>
        </w:rPr>
        <w:t>.</w:t>
      </w:r>
    </w:p>
    <w:p w14:paraId="1868FED4" w14:textId="77777777" w:rsidR="00E35F65" w:rsidRPr="000B051E" w:rsidRDefault="00E35F65" w:rsidP="00E35F65">
      <w:pPr>
        <w:rPr>
          <w:noProof/>
          <w:lang w:val="bg-BG"/>
        </w:rPr>
      </w:pPr>
      <w:r w:rsidRPr="000B051E">
        <w:rPr>
          <w:noProof/>
        </w:rPr>
        <w:t xml:space="preserve">Note that </w:t>
      </w:r>
      <w:r>
        <w:rPr>
          <w:noProof/>
        </w:rPr>
        <w:t xml:space="preserve">the </w:t>
      </w:r>
      <w:r w:rsidRPr="000B051E">
        <w:rPr>
          <w:noProof/>
        </w:rPr>
        <w:t>"</w:t>
      </w:r>
      <w:r w:rsidRPr="000B051E">
        <w:rPr>
          <w:rStyle w:val="CodeChar"/>
        </w:rPr>
        <w:t>To</w:t>
      </w:r>
      <w:r w:rsidRPr="000B051E">
        <w:rPr>
          <w:b/>
          <w:noProof/>
        </w:rPr>
        <w:t xml:space="preserve">" select menu </w:t>
      </w:r>
      <w:r w:rsidRPr="000B051E">
        <w:rPr>
          <w:noProof/>
        </w:rPr>
        <w:t>by default is empty. You have to insert the two options (</w:t>
      </w:r>
      <w:r w:rsidRPr="000B051E">
        <w:rPr>
          <w:rFonts w:ascii="Consolas" w:hAnsi="Consolas"/>
          <w:b/>
          <w:noProof/>
        </w:rPr>
        <w:t>'Binary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Hexadecimal'</w:t>
      </w:r>
      <w:r w:rsidRPr="000B051E">
        <w:rPr>
          <w:noProof/>
        </w:rPr>
        <w:t>) inside before continu</w:t>
      </w:r>
      <w:r>
        <w:rPr>
          <w:noProof/>
        </w:rPr>
        <w:t>ing</w:t>
      </w:r>
      <w:r w:rsidRPr="000B051E">
        <w:rPr>
          <w:noProof/>
        </w:rPr>
        <w:t>. Also</w:t>
      </w:r>
      <w:r>
        <w:rPr>
          <w:noProof/>
        </w:rPr>
        <w:t>,</w:t>
      </w:r>
      <w:r w:rsidRPr="000B051E">
        <w:rPr>
          <w:noProof/>
        </w:rPr>
        <w:t xml:space="preserve"> they should have </w:t>
      </w:r>
      <w:r w:rsidRPr="000B051E">
        <w:rPr>
          <w:b/>
          <w:noProof/>
        </w:rPr>
        <w:t xml:space="preserve">values </w:t>
      </w:r>
      <w:r w:rsidRPr="000B051E">
        <w:rPr>
          <w:noProof/>
        </w:rPr>
        <w:t>('</w:t>
      </w:r>
      <w:r w:rsidRPr="000B051E">
        <w:rPr>
          <w:rFonts w:ascii="Consolas" w:hAnsi="Consolas"/>
          <w:b/>
          <w:noProof/>
        </w:rPr>
        <w:t>binary</w:t>
      </w:r>
      <w:r w:rsidRPr="000B051E">
        <w:rPr>
          <w:noProof/>
        </w:rPr>
        <w:t>' and '</w:t>
      </w:r>
      <w:r w:rsidRPr="000B051E">
        <w:rPr>
          <w:rFonts w:ascii="Consolas" w:hAnsi="Consolas"/>
          <w:b/>
          <w:noProof/>
        </w:rPr>
        <w:t>hexadecimal</w:t>
      </w:r>
      <w:r w:rsidRPr="000B051E">
        <w:rPr>
          <w:noProof/>
        </w:rPr>
        <w:t>').</w:t>
      </w:r>
    </w:p>
    <w:p w14:paraId="0F04BD72" w14:textId="77777777" w:rsidR="00E35F65" w:rsidRPr="000B051E" w:rsidRDefault="00E35F65" w:rsidP="00E35F65">
      <w:pPr>
        <w:pStyle w:val="ListParagraph"/>
        <w:numPr>
          <w:ilvl w:val="0"/>
          <w:numId w:val="13"/>
        </w:numPr>
        <w:rPr>
          <w:noProof/>
          <w:sz w:val="24"/>
          <w:szCs w:val="24"/>
          <w:lang w:val="bg-BG"/>
        </w:rPr>
      </w:pPr>
      <w:r w:rsidRPr="000B051E">
        <w:rPr>
          <w:noProof/>
        </w:rPr>
        <w:t>When the [</w:t>
      </w:r>
      <w:r w:rsidRPr="000B051E">
        <w:rPr>
          <w:rStyle w:val="CodeChar"/>
        </w:rPr>
        <w:t>Convert it</w:t>
      </w:r>
      <w:r w:rsidRPr="000B051E">
        <w:rPr>
          <w:noProof/>
        </w:rPr>
        <w:t xml:space="preserve">]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 expected result should appear in the [</w:t>
      </w:r>
      <w:r w:rsidRPr="000B051E">
        <w:rPr>
          <w:rStyle w:val="CodeChar"/>
        </w:rPr>
        <w:t>Result</w:t>
      </w:r>
      <w:r w:rsidRPr="000B051E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input field</w:t>
      </w:r>
      <w:r w:rsidRPr="000B051E">
        <w:rPr>
          <w:noProof/>
          <w:sz w:val="24"/>
          <w:szCs w:val="24"/>
        </w:rPr>
        <w:t>.</w:t>
      </w:r>
    </w:p>
    <w:p w14:paraId="43E47B42" w14:textId="77777777" w:rsidR="00E35F65" w:rsidRPr="000B051E" w:rsidRDefault="00E35F65" w:rsidP="00E35F65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FD1112E" wp14:editId="328CE375">
            <wp:extent cx="6596380" cy="3503716"/>
            <wp:effectExtent l="19050" t="19050" r="0" b="1905"/>
            <wp:docPr id="63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4" descr="Graphical user interface, text, application, email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5481" cy="35351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595956" w14:textId="77777777" w:rsidR="00E35F65" w:rsidRDefault="00E35F65" w:rsidP="00E35F65">
      <w:pPr>
        <w:ind w:left="357" w:hanging="357"/>
        <w:jc w:val="center"/>
        <w:rPr>
          <w:noProof/>
          <w:sz w:val="24"/>
          <w:szCs w:val="24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61FEDFDC" wp14:editId="09DEEB65">
            <wp:extent cx="6577270" cy="3516630"/>
            <wp:effectExtent l="19050" t="19050" r="0" b="7620"/>
            <wp:docPr id="47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5" descr="Graphical user interface, text, application, email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9020" cy="35603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647169" w14:textId="77777777" w:rsidR="0062023B" w:rsidRPr="001D3B97" w:rsidRDefault="0062023B" w:rsidP="0062023B">
      <w:pPr>
        <w:pStyle w:val="Heading2"/>
      </w:pPr>
      <w:r w:rsidRPr="001D3B97">
        <w:t>Time Converter</w:t>
      </w:r>
    </w:p>
    <w:p w14:paraId="445FAF7F" w14:textId="77777777" w:rsidR="0062023B" w:rsidRPr="0015654E" w:rsidRDefault="0062023B" w:rsidP="0062023B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5DC79A0" w14:textId="77777777" w:rsidR="0062023B" w:rsidRPr="009678AA" w:rsidRDefault="0062023B" w:rsidP="0062023B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1632A47A" w14:textId="77777777" w:rsidR="0062023B" w:rsidRDefault="0062023B" w:rsidP="0062023B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3948DAD" wp14:editId="550C0CA6">
            <wp:extent cx="5830197" cy="4032504"/>
            <wp:effectExtent l="19050" t="19050" r="18415" b="25400"/>
            <wp:docPr id="88" name="Picture 88" descr="Chart, funne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Chart, funnel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270" cy="404293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DC9C63" w14:textId="77777777" w:rsidR="0062023B" w:rsidRPr="009678AA" w:rsidRDefault="0062023B" w:rsidP="0062023B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A4E1E3C" wp14:editId="31EACD26">
            <wp:extent cx="5823726" cy="4516906"/>
            <wp:effectExtent l="19050" t="19050" r="5715" b="0"/>
            <wp:docPr id="66" name="Картина 6" descr="Chart, funne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Картина 6" descr="Chart, funnel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763" cy="45262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68410E" w14:textId="77777777" w:rsidR="0062023B" w:rsidRPr="00280A56" w:rsidRDefault="0062023B" w:rsidP="0062023B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032DA4E0" w14:textId="77777777" w:rsidR="0062023B" w:rsidRPr="009678AA" w:rsidRDefault="0062023B" w:rsidP="0062023B">
      <w:pPr>
        <w:pStyle w:val="Heading2"/>
        <w:rPr>
          <w:lang w:val="bg-BG"/>
        </w:rPr>
      </w:pPr>
      <w:r w:rsidRPr="009678AA">
        <w:t>Encode and Decode Messages</w:t>
      </w:r>
    </w:p>
    <w:p w14:paraId="091AE345" w14:textId="77777777" w:rsidR="0062023B" w:rsidRDefault="0062023B" w:rsidP="0062023B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>create a JS functionality</w:t>
      </w:r>
      <w:r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678D82E4" w14:textId="77777777" w:rsidR="0062023B" w:rsidRPr="00EF545A" w:rsidRDefault="0062023B" w:rsidP="0062023B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3AE357D6" w14:textId="77777777" w:rsidR="0062023B" w:rsidRPr="009678AA" w:rsidRDefault="0062023B" w:rsidP="0062023B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lastRenderedPageBreak/>
        <w:drawing>
          <wp:inline distT="0" distB="0" distL="0" distR="0" wp14:anchorId="501C4373" wp14:editId="67547981">
            <wp:extent cx="4980974" cy="3287395"/>
            <wp:effectExtent l="19050" t="19050" r="10160" b="27305"/>
            <wp:docPr id="67" name="Picture 67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application, Teams&#10;&#10;Description automatically generated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AD7054" w14:textId="77777777" w:rsidR="0062023B" w:rsidRPr="009678AA" w:rsidRDefault="0062023B" w:rsidP="0062023B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1EBB1A36" w14:textId="77777777" w:rsidR="0062023B" w:rsidRPr="009678AA" w:rsidRDefault="0062023B" w:rsidP="0062023B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0AE95F57" w14:textId="77777777" w:rsidR="0062023B" w:rsidRPr="009678AA" w:rsidRDefault="0062023B" w:rsidP="0062023B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35FB384A" w14:textId="77777777" w:rsidR="0062023B" w:rsidRPr="009678AA" w:rsidRDefault="0062023B" w:rsidP="0062023B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proofErr w:type="spellStart"/>
      <w:r w:rsidRPr="00A95AEC">
        <w:rPr>
          <w:b/>
        </w:rPr>
        <w:t>textarea</w:t>
      </w:r>
      <w:proofErr w:type="spellEnd"/>
      <w:r w:rsidRPr="009678AA">
        <w:t>. When you get the current message, you should encode it as follows:</w:t>
      </w:r>
    </w:p>
    <w:p w14:paraId="01AB44C1" w14:textId="77777777" w:rsidR="0062023B" w:rsidRPr="009678AA" w:rsidRDefault="0062023B" w:rsidP="0062023B">
      <w:pPr>
        <w:pStyle w:val="ListParagraph"/>
        <w:numPr>
          <w:ilvl w:val="0"/>
          <w:numId w:val="17"/>
        </w:numPr>
        <w:rPr>
          <w:lang w:val="bg-BG"/>
        </w:rPr>
      </w:pPr>
      <w:r w:rsidRPr="009678AA">
        <w:rPr>
          <w:b/>
        </w:rPr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>
        <w:t>s</w:t>
      </w:r>
      <w:r w:rsidRPr="009678AA">
        <w:t xml:space="preserve"> the current character in that message</w:t>
      </w:r>
    </w:p>
    <w:p w14:paraId="227959BC" w14:textId="77777777" w:rsidR="0062023B" w:rsidRPr="009678AA" w:rsidRDefault="0062023B" w:rsidP="0062023B">
      <w:pPr>
        <w:pStyle w:val="ListParagraph"/>
        <w:numPr>
          <w:ilvl w:val="0"/>
          <w:numId w:val="17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proofErr w:type="spellStart"/>
      <w:r w:rsidRPr="009678AA">
        <w:rPr>
          <w:b/>
          <w:bCs/>
        </w:rPr>
        <w:t>textarea</w:t>
      </w:r>
      <w:proofErr w:type="spellEnd"/>
      <w:r w:rsidRPr="009678AA">
        <w:t xml:space="preserve"> and </w:t>
      </w:r>
      <w:r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 xml:space="preserve">receiver </w:t>
      </w:r>
      <w:proofErr w:type="spellStart"/>
      <w:r w:rsidRPr="009678AA">
        <w:rPr>
          <w:b/>
        </w:rPr>
        <w:t>textarea</w:t>
      </w:r>
      <w:proofErr w:type="spellEnd"/>
    </w:p>
    <w:p w14:paraId="24744EED" w14:textId="77777777" w:rsidR="0062023B" w:rsidRPr="009678AA" w:rsidRDefault="0062023B" w:rsidP="0062023B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2EC624D4" wp14:editId="027FA020">
            <wp:extent cx="4683800" cy="3004185"/>
            <wp:effectExtent l="19050" t="19050" r="21590" b="24765"/>
            <wp:docPr id="68" name="Picture 68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, application, Teams&#10;&#10;Description automatically generated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04AB79" w14:textId="77777777" w:rsidR="0062023B" w:rsidRPr="009678AA" w:rsidRDefault="0062023B" w:rsidP="0062023B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t xml:space="preserve">After clicking </w:t>
      </w:r>
      <w:r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5732FE79" w14:textId="77777777" w:rsidR="0062023B" w:rsidRPr="009678AA" w:rsidRDefault="0062023B" w:rsidP="0062023B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lastRenderedPageBreak/>
        <w:drawing>
          <wp:inline distT="0" distB="0" distL="0" distR="0" wp14:anchorId="752EAD8F" wp14:editId="1AC5412A">
            <wp:extent cx="4716873" cy="3021330"/>
            <wp:effectExtent l="19050" t="19050" r="26670" b="26670"/>
            <wp:docPr id="69" name="Picture 6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Graphical user interface, text, application, email&#10;&#10;Description automatically generated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5946AA" w14:textId="77777777" w:rsidR="0062023B" w:rsidRPr="009678AA" w:rsidRDefault="0062023B" w:rsidP="0062023B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 xml:space="preserve">the receiver </w:t>
      </w:r>
      <w:proofErr w:type="spellStart"/>
      <w:r w:rsidRPr="009678AA">
        <w:rPr>
          <w:b/>
        </w:rPr>
        <w:t>textarea</w:t>
      </w:r>
      <w:proofErr w:type="spellEnd"/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2DF8D860" w14:textId="77777777" w:rsidR="0062023B" w:rsidRPr="009678AA" w:rsidRDefault="0062023B" w:rsidP="0062023B">
      <w:pPr>
        <w:pStyle w:val="ListParagraph"/>
        <w:numPr>
          <w:ilvl w:val="0"/>
          <w:numId w:val="17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3E91B4F0" w14:textId="77777777" w:rsidR="0062023B" w:rsidRPr="009678AA" w:rsidRDefault="0062023B" w:rsidP="0062023B">
      <w:pPr>
        <w:pStyle w:val="ListParagraph"/>
        <w:numPr>
          <w:ilvl w:val="0"/>
          <w:numId w:val="17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proofErr w:type="spellStart"/>
      <w:r w:rsidRPr="00E75648">
        <w:rPr>
          <w:b/>
        </w:rPr>
        <w:t>textarea</w:t>
      </w:r>
      <w:proofErr w:type="spellEnd"/>
      <w:r w:rsidRPr="009678AA">
        <w:t>, to make it readable</w:t>
      </w:r>
    </w:p>
    <w:p w14:paraId="76D741C3" w14:textId="77777777" w:rsidR="0062023B" w:rsidRDefault="0062023B" w:rsidP="0062023B">
      <w:pPr>
        <w:rPr>
          <w:lang w:val="bg-BG"/>
        </w:rPr>
      </w:pPr>
      <w:r w:rsidRPr="009678AA">
        <w:rPr>
          <w:noProof/>
          <w:lang w:val="bg-BG" w:eastAsia="bg-BG"/>
        </w:rPr>
        <w:drawing>
          <wp:anchor distT="0" distB="0" distL="114300" distR="114300" simplePos="0" relativeHeight="251662336" behindDoc="0" locked="0" layoutInCell="1" allowOverlap="1" wp14:anchorId="1C619631" wp14:editId="66CB9689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70" name="Picture 70" descr="Graphical user interface, text, application, email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Graphical user interface, text, application, email, Teams&#10;&#10;Description automatically generated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3B02C93B" w14:textId="77777777" w:rsidR="0062023B" w:rsidRPr="003B3D93" w:rsidRDefault="0062023B" w:rsidP="0062023B">
      <w:pPr>
        <w:rPr>
          <w:lang w:val="bg-BG"/>
        </w:rPr>
      </w:pPr>
    </w:p>
    <w:p w14:paraId="74EEABC8" w14:textId="77777777" w:rsidR="0062023B" w:rsidRPr="003B3D93" w:rsidRDefault="0062023B" w:rsidP="0062023B">
      <w:pPr>
        <w:rPr>
          <w:lang w:val="bg-BG"/>
        </w:rPr>
      </w:pPr>
    </w:p>
    <w:p w14:paraId="0340FF36" w14:textId="77777777" w:rsidR="0062023B" w:rsidRPr="003B3D93" w:rsidRDefault="0062023B" w:rsidP="0062023B">
      <w:pPr>
        <w:rPr>
          <w:lang w:val="bg-BG"/>
        </w:rPr>
      </w:pPr>
    </w:p>
    <w:p w14:paraId="6F8B6F4A" w14:textId="77777777" w:rsidR="0062023B" w:rsidRPr="003B3D93" w:rsidRDefault="0062023B" w:rsidP="0062023B">
      <w:pPr>
        <w:rPr>
          <w:lang w:val="bg-BG"/>
        </w:rPr>
      </w:pPr>
    </w:p>
    <w:p w14:paraId="53395E53" w14:textId="77777777" w:rsidR="0062023B" w:rsidRPr="003B3D93" w:rsidRDefault="0062023B" w:rsidP="0062023B">
      <w:pPr>
        <w:rPr>
          <w:lang w:val="bg-BG"/>
        </w:rPr>
      </w:pPr>
    </w:p>
    <w:p w14:paraId="5AE46B0B" w14:textId="77777777" w:rsidR="0062023B" w:rsidRPr="003B3D93" w:rsidRDefault="0062023B" w:rsidP="0062023B">
      <w:pPr>
        <w:rPr>
          <w:lang w:val="bg-BG"/>
        </w:rPr>
      </w:pPr>
    </w:p>
    <w:p w14:paraId="07EB7D7C" w14:textId="77777777" w:rsidR="0062023B" w:rsidRPr="003B3D93" w:rsidRDefault="0062023B" w:rsidP="0062023B">
      <w:pPr>
        <w:rPr>
          <w:lang w:val="bg-BG"/>
        </w:rPr>
      </w:pPr>
    </w:p>
    <w:p w14:paraId="7039B484" w14:textId="77777777" w:rsidR="0062023B" w:rsidRPr="003B3D93" w:rsidRDefault="0062023B" w:rsidP="0062023B">
      <w:pPr>
        <w:rPr>
          <w:lang w:val="bg-BG"/>
        </w:rPr>
      </w:pPr>
    </w:p>
    <w:p w14:paraId="70CF2E2D" w14:textId="77777777" w:rsidR="0062023B" w:rsidRPr="003B3D93" w:rsidRDefault="0062023B" w:rsidP="0062023B">
      <w:pPr>
        <w:rPr>
          <w:lang w:val="bg-BG"/>
        </w:rPr>
      </w:pPr>
    </w:p>
    <w:p w14:paraId="572B68DC" w14:textId="77777777" w:rsidR="0062023B" w:rsidRPr="003B3D93" w:rsidRDefault="0062023B" w:rsidP="0062023B">
      <w:pPr>
        <w:rPr>
          <w:lang w:val="bg-BG"/>
        </w:rPr>
      </w:pPr>
    </w:p>
    <w:p w14:paraId="3762AB25" w14:textId="77777777" w:rsidR="0062023B" w:rsidRDefault="0062023B" w:rsidP="0062023B">
      <w:pPr>
        <w:rPr>
          <w:lang w:val="bg-BG"/>
        </w:rPr>
      </w:pPr>
    </w:p>
    <w:p w14:paraId="5F4C8182" w14:textId="77777777" w:rsidR="0062023B" w:rsidRDefault="0062023B" w:rsidP="0062023B">
      <w:pPr>
        <w:rPr>
          <w:lang w:val="bg-BG"/>
        </w:rPr>
      </w:pPr>
      <w:r>
        <w:rPr>
          <w:lang w:val="bg-BG"/>
        </w:rPr>
        <w:br w:type="textWrapping" w:clear="all"/>
      </w:r>
    </w:p>
    <w:p w14:paraId="1511349E" w14:textId="77777777" w:rsidR="0062023B" w:rsidRPr="009678AA" w:rsidRDefault="0062023B" w:rsidP="0062023B">
      <w:pPr>
        <w:rPr>
          <w:lang w:val="bg-BG"/>
        </w:rPr>
      </w:pPr>
    </w:p>
    <w:p w14:paraId="147F0C89" w14:textId="63DAD034" w:rsidR="0062023B" w:rsidRPr="009678AA" w:rsidRDefault="0062023B" w:rsidP="0062023B">
      <w:pPr>
        <w:pStyle w:val="Heading2"/>
        <w:rPr>
          <w:noProof/>
          <w:lang w:val="bg-BG"/>
        </w:rPr>
      </w:pPr>
      <w:r w:rsidRPr="009678AA">
        <w:rPr>
          <w:noProof/>
        </w:rPr>
        <w:t>Distance Converter</w:t>
      </w:r>
    </w:p>
    <w:p w14:paraId="6910AE79" w14:textId="77777777" w:rsidR="0062023B" w:rsidRPr="00D34E78" w:rsidRDefault="0062023B" w:rsidP="0062023B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Pr="00D34E78">
        <w:rPr>
          <w:noProof/>
        </w:rPr>
        <w:t xml:space="preserve"> units drop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40023578" w14:textId="77777777" w:rsidR="0062023B" w:rsidRPr="009678AA" w:rsidRDefault="0062023B" w:rsidP="0062023B">
      <w:pPr>
        <w:pStyle w:val="Heading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2FCA0A72" w14:textId="77777777" w:rsidR="0062023B" w:rsidRPr="009678AA" w:rsidRDefault="0062023B" w:rsidP="0062023B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A253C83" wp14:editId="518F2D5A">
            <wp:extent cx="5814572" cy="1773936"/>
            <wp:effectExtent l="19050" t="19050" r="15240" b="17145"/>
            <wp:docPr id="89" name="Picture 8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FF86AF" w14:textId="77777777" w:rsidR="0062023B" w:rsidRPr="009678AA" w:rsidRDefault="0062023B" w:rsidP="0062023B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09DEEE86" w14:textId="77777777" w:rsidR="0062023B" w:rsidRPr="00D34E78" w:rsidRDefault="0062023B" w:rsidP="0062023B">
      <w:pPr>
        <w:pStyle w:val="ListParagraph"/>
        <w:numPr>
          <w:ilvl w:val="0"/>
          <w:numId w:val="18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48714366" w14:textId="77777777" w:rsidR="0062023B" w:rsidRPr="00D34E78" w:rsidRDefault="0062023B" w:rsidP="0062023B">
      <w:pPr>
        <w:pStyle w:val="ListParagraph"/>
        <w:numPr>
          <w:ilvl w:val="0"/>
          <w:numId w:val="18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3C338D27" w14:textId="77777777" w:rsidR="0062023B" w:rsidRPr="00D34E78" w:rsidRDefault="0062023B" w:rsidP="0062023B">
      <w:pPr>
        <w:pStyle w:val="ListParagraph"/>
        <w:numPr>
          <w:ilvl w:val="0"/>
          <w:numId w:val="18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20BAD6A1" w14:textId="77777777" w:rsidR="0062023B" w:rsidRPr="00D34E78" w:rsidRDefault="0062023B" w:rsidP="0062023B">
      <w:pPr>
        <w:pStyle w:val="ListParagraph"/>
        <w:numPr>
          <w:ilvl w:val="0"/>
          <w:numId w:val="18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TableGrid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62023B" w:rsidRPr="009678AA" w14:paraId="4AFE2B7D" w14:textId="77777777" w:rsidTr="00665F8E">
        <w:tc>
          <w:tcPr>
            <w:tcW w:w="1271" w:type="dxa"/>
          </w:tcPr>
          <w:p w14:paraId="3AC8A093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km</w:t>
            </w:r>
          </w:p>
        </w:tc>
        <w:tc>
          <w:tcPr>
            <w:tcW w:w="1559" w:type="dxa"/>
          </w:tcPr>
          <w:p w14:paraId="3DC5092F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000 m</w:t>
            </w:r>
          </w:p>
        </w:tc>
      </w:tr>
      <w:tr w:rsidR="0062023B" w:rsidRPr="009678AA" w14:paraId="2703716E" w14:textId="77777777" w:rsidTr="00665F8E">
        <w:tc>
          <w:tcPr>
            <w:tcW w:w="1271" w:type="dxa"/>
          </w:tcPr>
          <w:p w14:paraId="13D724F8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  <w:tc>
          <w:tcPr>
            <w:tcW w:w="1559" w:type="dxa"/>
          </w:tcPr>
          <w:p w14:paraId="3FB1E74E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</w:tr>
      <w:tr w:rsidR="0062023B" w:rsidRPr="009678AA" w14:paraId="57F90357" w14:textId="77777777" w:rsidTr="00665F8E">
        <w:tc>
          <w:tcPr>
            <w:tcW w:w="1271" w:type="dxa"/>
          </w:tcPr>
          <w:p w14:paraId="4A23577C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cm</w:t>
            </w:r>
          </w:p>
        </w:tc>
        <w:tc>
          <w:tcPr>
            <w:tcW w:w="1559" w:type="dxa"/>
          </w:tcPr>
          <w:p w14:paraId="48E017AC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1 m</w:t>
            </w:r>
          </w:p>
        </w:tc>
      </w:tr>
      <w:tr w:rsidR="0062023B" w:rsidRPr="009678AA" w14:paraId="7CB181EA" w14:textId="77777777" w:rsidTr="00665F8E">
        <w:tc>
          <w:tcPr>
            <w:tcW w:w="1271" w:type="dxa"/>
          </w:tcPr>
          <w:p w14:paraId="070202FD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m</w:t>
            </w:r>
          </w:p>
        </w:tc>
        <w:tc>
          <w:tcPr>
            <w:tcW w:w="1559" w:type="dxa"/>
          </w:tcPr>
          <w:p w14:paraId="73396A57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01 m</w:t>
            </w:r>
          </w:p>
        </w:tc>
      </w:tr>
      <w:tr w:rsidR="0062023B" w:rsidRPr="009678AA" w14:paraId="256B9DA4" w14:textId="77777777" w:rsidTr="00665F8E">
        <w:tc>
          <w:tcPr>
            <w:tcW w:w="1271" w:type="dxa"/>
          </w:tcPr>
          <w:p w14:paraId="40D1E704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i</w:t>
            </w:r>
          </w:p>
        </w:tc>
        <w:tc>
          <w:tcPr>
            <w:tcW w:w="1559" w:type="dxa"/>
          </w:tcPr>
          <w:p w14:paraId="4F986BC7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609.34 m</w:t>
            </w:r>
          </w:p>
        </w:tc>
      </w:tr>
      <w:tr w:rsidR="0062023B" w:rsidRPr="009678AA" w14:paraId="09A0E55A" w14:textId="77777777" w:rsidTr="00665F8E">
        <w:tc>
          <w:tcPr>
            <w:tcW w:w="1271" w:type="dxa"/>
          </w:tcPr>
          <w:p w14:paraId="2C8B6915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yrd</w:t>
            </w:r>
          </w:p>
        </w:tc>
        <w:tc>
          <w:tcPr>
            <w:tcW w:w="1559" w:type="dxa"/>
          </w:tcPr>
          <w:p w14:paraId="7B4B0F8F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9144 m</w:t>
            </w:r>
          </w:p>
        </w:tc>
      </w:tr>
      <w:tr w:rsidR="0062023B" w:rsidRPr="009678AA" w14:paraId="44550EC2" w14:textId="77777777" w:rsidTr="00665F8E">
        <w:tc>
          <w:tcPr>
            <w:tcW w:w="1271" w:type="dxa"/>
          </w:tcPr>
          <w:p w14:paraId="7C8B5FAB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ft</w:t>
            </w:r>
          </w:p>
        </w:tc>
        <w:tc>
          <w:tcPr>
            <w:tcW w:w="1559" w:type="dxa"/>
          </w:tcPr>
          <w:p w14:paraId="09E2293F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3048 m</w:t>
            </w:r>
          </w:p>
        </w:tc>
      </w:tr>
      <w:tr w:rsidR="0062023B" w:rsidRPr="009678AA" w14:paraId="1C44A105" w14:textId="77777777" w:rsidTr="00665F8E">
        <w:tc>
          <w:tcPr>
            <w:tcW w:w="1271" w:type="dxa"/>
          </w:tcPr>
          <w:p w14:paraId="0E23FD26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in</w:t>
            </w:r>
          </w:p>
        </w:tc>
        <w:tc>
          <w:tcPr>
            <w:tcW w:w="1559" w:type="dxa"/>
          </w:tcPr>
          <w:p w14:paraId="15B35806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254 m</w:t>
            </w:r>
          </w:p>
        </w:tc>
      </w:tr>
    </w:tbl>
    <w:p w14:paraId="0FE1F132" w14:textId="77777777" w:rsidR="0062023B" w:rsidRPr="009678AA" w:rsidRDefault="0062023B" w:rsidP="0062023B">
      <w:pPr>
        <w:rPr>
          <w:lang w:val="bg-BG"/>
        </w:rPr>
      </w:pPr>
    </w:p>
    <w:p w14:paraId="69EEBD5D" w14:textId="2552109D" w:rsidR="0062023B" w:rsidRPr="000B051E" w:rsidRDefault="0062023B" w:rsidP="0062023B">
      <w:pPr>
        <w:pStyle w:val="Heading2"/>
        <w:rPr>
          <w:noProof/>
          <w:lang w:val="bg-BG"/>
        </w:rPr>
      </w:pPr>
      <w:r w:rsidRPr="000B051E">
        <w:rPr>
          <w:noProof/>
        </w:rPr>
        <w:t>Sudomu</w:t>
      </w:r>
    </w:p>
    <w:p w14:paraId="06E38D74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62B6477F" w14:textId="77777777" w:rsidR="0062023B" w:rsidRPr="000B051E" w:rsidRDefault="0062023B" w:rsidP="0062023B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7CCBC5A3" wp14:editId="3069E64B">
            <wp:extent cx="5927591" cy="2303780"/>
            <wp:effectExtent l="19050" t="19050" r="16510" b="20320"/>
            <wp:docPr id="7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1" descr="Table&#10;&#10;Description automatically generated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E1C15C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42" w:history="1">
        <w:r w:rsidRPr="000B051E">
          <w:rPr>
            <w:rStyle w:val="Hyperlink"/>
            <w:noProof/>
          </w:rPr>
          <w:t>here</w:t>
        </w:r>
      </w:hyperlink>
      <w:r w:rsidRPr="000B051E">
        <w:rPr>
          <w:noProof/>
        </w:rPr>
        <w:t>)</w:t>
      </w:r>
      <w:r>
        <w:rPr>
          <w:noProof/>
        </w:rPr>
        <w:t>.</w:t>
      </w:r>
    </w:p>
    <w:p w14:paraId="40C3A151" w14:textId="77777777" w:rsidR="0062023B" w:rsidRDefault="0062023B" w:rsidP="0062023B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2C10716D" w14:textId="77777777" w:rsidR="0062023B" w:rsidRPr="00AB6C37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>be:</w:t>
      </w:r>
      <w:r w:rsidRPr="000B051E">
        <w:rPr>
          <w:noProof/>
          <w:sz w:val="24"/>
          <w:szCs w:val="24"/>
          <w:lang w:val="bg-BG"/>
        </w:rPr>
        <w:br/>
      </w:r>
      <w:r w:rsidRPr="000B051E">
        <w:rPr>
          <w:noProof/>
          <w:lang w:val="bg-BG" w:eastAsia="bg-BG"/>
        </w:rPr>
        <w:drawing>
          <wp:inline distT="0" distB="0" distL="0" distR="0" wp14:anchorId="69B48A42" wp14:editId="4E28FCF6">
            <wp:extent cx="5653454" cy="2521057"/>
            <wp:effectExtent l="19050" t="19050" r="23495" b="12700"/>
            <wp:docPr id="3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2" descr="Table&#10;&#10;Description automatically generated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495" cy="2526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C23A4" w14:textId="77777777" w:rsidR="0062023B" w:rsidRPr="000B051E" w:rsidRDefault="0062023B" w:rsidP="0062023B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514FF12A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02E3C702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775636AB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417C3F00" w14:textId="77777777" w:rsidR="0062023B" w:rsidRPr="000B051E" w:rsidRDefault="0062023B" w:rsidP="0062023B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57D544B" wp14:editId="04177C72">
            <wp:extent cx="5644662" cy="2406218"/>
            <wp:effectExtent l="19050" t="19050" r="13335" b="13335"/>
            <wp:docPr id="72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3" descr="Table&#10;&#10;Description automatically generated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89BDBD" w14:textId="77777777" w:rsidR="0062023B" w:rsidRDefault="0062023B" w:rsidP="0062023B">
      <w:pPr>
        <w:ind w:left="357" w:hanging="357"/>
        <w:rPr>
          <w:noProof/>
        </w:rPr>
      </w:pPr>
      <w:r w:rsidRPr="000B051E">
        <w:rPr>
          <w:noProof/>
        </w:rPr>
        <w:lastRenderedPageBreak/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7D40D439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>
        <w:rPr>
          <w:rStyle w:val="CodeChar"/>
        </w:rPr>
        <w:t>t...</w:t>
      </w:r>
      <w:r w:rsidRPr="000B051E">
        <w:rPr>
          <w:noProof/>
        </w:rPr>
        <w:t xml:space="preserve">" </w:t>
      </w:r>
    </w:p>
    <w:p w14:paraId="3B1A835F" w14:textId="77777777" w:rsidR="0062023B" w:rsidRPr="000B051E" w:rsidRDefault="0062023B" w:rsidP="0062023B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032EA650" w14:textId="77777777" w:rsidR="0062023B" w:rsidRPr="000B051E" w:rsidRDefault="0062023B" w:rsidP="0062023B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2FAEF386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50986DBB" w14:textId="423E4F8B" w:rsidR="0062023B" w:rsidRPr="00B3760A" w:rsidRDefault="0062023B" w:rsidP="00B3760A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40DC190" wp14:editId="6EC761DD">
            <wp:extent cx="5927591" cy="2303780"/>
            <wp:effectExtent l="19050" t="19050" r="16510" b="20320"/>
            <wp:docPr id="3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4" descr="Table&#10;&#10;Description automatically generated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B6904E" w14:textId="77777777" w:rsidR="0062023B" w:rsidRPr="000B051E" w:rsidRDefault="0062023B" w:rsidP="0062023B">
      <w:pPr>
        <w:rPr>
          <w:lang w:val="bg-BG"/>
        </w:rPr>
      </w:pPr>
    </w:p>
    <w:p w14:paraId="30CAACFF" w14:textId="3011FC7D" w:rsidR="0062023B" w:rsidRPr="000B051E" w:rsidRDefault="0062023B" w:rsidP="0062023B">
      <w:pPr>
        <w:pStyle w:val="Heading2"/>
        <w:ind w:left="426" w:hanging="426"/>
        <w:rPr>
          <w:noProof/>
          <w:lang w:val="bg-BG"/>
        </w:rPr>
      </w:pPr>
      <w:r w:rsidRPr="000B051E">
        <w:rPr>
          <w:noProof/>
        </w:rPr>
        <w:t>JavaScript Quizz</w:t>
      </w:r>
    </w:p>
    <w:p w14:paraId="6A5B7001" w14:textId="77777777" w:rsidR="0062023B" w:rsidRPr="000B051E" w:rsidRDefault="0062023B" w:rsidP="0062023B">
      <w:pPr>
        <w:rPr>
          <w:lang w:val="bg-BG"/>
        </w:rPr>
      </w:pPr>
      <w:r w:rsidRPr="000B051E">
        <w:t xml:space="preserve">Write a function that has the functionality of a quiz. </w:t>
      </w:r>
    </w:p>
    <w:p w14:paraId="50E4BE23" w14:textId="77777777" w:rsidR="0062023B" w:rsidRPr="000B051E" w:rsidRDefault="0062023B" w:rsidP="0062023B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72025018" wp14:editId="5DC7AFD0">
            <wp:extent cx="5873563" cy="2296477"/>
            <wp:effectExtent l="19050" t="19050" r="13335" b="27940"/>
            <wp:docPr id="48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1" descr="Graphical user interface, application&#10;&#10;Description automatically generated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5F3481" w14:textId="77777777" w:rsidR="0062023B" w:rsidRDefault="0062023B" w:rsidP="0062023B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</w:t>
      </w:r>
      <w:r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496E395D" w14:textId="77777777" w:rsidR="0062023B" w:rsidRPr="006E77CF" w:rsidRDefault="0062023B" w:rsidP="0062023B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249B9268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7F4C6FA7" w14:textId="77777777" w:rsidR="0062023B" w:rsidRPr="000B051E" w:rsidRDefault="0062023B" w:rsidP="0062023B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>
        <w:rPr>
          <w:rStyle w:val="CodeChar"/>
        </w:rPr>
        <w:t>s</w:t>
      </w:r>
      <w:r w:rsidRPr="000B051E">
        <w:rPr>
          <w:rStyle w:val="CodeChar"/>
        </w:rPr>
        <w:t xml:space="preserve"> </w:t>
      </w:r>
      <w:r>
        <w:rPr>
          <w:rStyle w:val="CodeChar"/>
        </w:rPr>
        <w:t>ul</w:t>
      </w:r>
      <w:r w:rsidRPr="000B051E">
        <w:rPr>
          <w:noProof/>
        </w:rPr>
        <w:t xml:space="preserve"> must </w:t>
      </w:r>
      <w:r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>
        <w:rPr>
          <w:noProof/>
        </w:rPr>
        <w:t xml:space="preserve">, and the </w:t>
      </w:r>
      <w:r w:rsidRPr="006E77CF">
        <w:rPr>
          <w:b/>
          <w:noProof/>
        </w:rPr>
        <w:t>results</w:t>
      </w:r>
      <w:r>
        <w:rPr>
          <w:noProof/>
        </w:rPr>
        <w:t xml:space="preserve"> must be added in the </w:t>
      </w:r>
      <w:r w:rsidRPr="006E77CF">
        <w:rPr>
          <w:b/>
          <w:noProof/>
        </w:rPr>
        <w:t>h1</w:t>
      </w:r>
      <w:r>
        <w:rPr>
          <w:noProof/>
        </w:rPr>
        <w:t>.</w:t>
      </w:r>
    </w:p>
    <w:p w14:paraId="32644BA3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4CB66A54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0D1A089D" w14:textId="77777777" w:rsidR="0062023B" w:rsidRDefault="0062023B" w:rsidP="0062023B">
      <w:pPr>
        <w:ind w:left="357" w:hanging="357"/>
        <w:rPr>
          <w:noProof/>
        </w:rPr>
      </w:pPr>
      <w:r>
        <w:rPr>
          <w:noProof/>
        </w:rPr>
        <w:lastRenderedPageBreak/>
        <w:t xml:space="preserve">The right answers are: </w:t>
      </w:r>
    </w:p>
    <w:p w14:paraId="3AC91852" w14:textId="77777777" w:rsidR="0062023B" w:rsidRPr="006E77CF" w:rsidRDefault="0062023B" w:rsidP="0062023B">
      <w:pPr>
        <w:pStyle w:val="ListParagraph"/>
        <w:numPr>
          <w:ilvl w:val="0"/>
          <w:numId w:val="1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4FB6DED9" w14:textId="77777777" w:rsidR="0062023B" w:rsidRPr="006E77CF" w:rsidRDefault="0062023B" w:rsidP="0062023B">
      <w:pPr>
        <w:pStyle w:val="ListParagraph"/>
        <w:numPr>
          <w:ilvl w:val="0"/>
          <w:numId w:val="1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>
        <w:rPr>
          <w:b/>
          <w:noProof/>
        </w:rPr>
        <w:t xml:space="preserve"> </w:t>
      </w:r>
    </w:p>
    <w:p w14:paraId="35901B9A" w14:textId="77777777" w:rsidR="0062023B" w:rsidRPr="006E77CF" w:rsidRDefault="0062023B" w:rsidP="0062023B">
      <w:pPr>
        <w:pStyle w:val="ListParagraph"/>
        <w:numPr>
          <w:ilvl w:val="0"/>
          <w:numId w:val="1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47FA494" w14:textId="77777777" w:rsidR="0062023B" w:rsidRPr="000B051E" w:rsidRDefault="0062023B" w:rsidP="0062023B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B0AB95" wp14:editId="24B357FC">
            <wp:extent cx="5972810" cy="2335281"/>
            <wp:effectExtent l="19050" t="19050" r="8890" b="27305"/>
            <wp:docPr id="7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3" descr="Graphical user interface, application&#10;&#10;Description automatically generated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9C676" w14:textId="77777777" w:rsidR="0062023B" w:rsidRPr="000B051E" w:rsidRDefault="0062023B" w:rsidP="0062023B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0F4324C2" wp14:editId="1DE5E186">
            <wp:extent cx="5972810" cy="2284282"/>
            <wp:effectExtent l="19050" t="19050" r="27940" b="20955"/>
            <wp:docPr id="74" name="Picture 4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4" descr="Graphical user interface, application, website&#10;&#10;Description automatically generated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9F9115" w14:textId="77777777" w:rsidR="0062023B" w:rsidRPr="000B051E" w:rsidRDefault="0062023B" w:rsidP="0062023B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7098A41" wp14:editId="64099868">
            <wp:extent cx="5972810" cy="2303571"/>
            <wp:effectExtent l="19050" t="19050" r="8890" b="20955"/>
            <wp:docPr id="75" name="Picture 5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5" descr="Graphical user interface, application, website&#10;&#10;Description automatically generated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8DA1E7" w14:textId="77777777" w:rsidR="0062023B" w:rsidRPr="000B051E" w:rsidRDefault="0062023B" w:rsidP="0062023B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5F28C1D8" wp14:editId="39A1632C">
            <wp:extent cx="5972810" cy="2190872"/>
            <wp:effectExtent l="19050" t="19050" r="27940" b="19050"/>
            <wp:docPr id="76" name="Picture 5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5" descr="Graphical user interface&#10;&#10;Description automatically generated with medium confidence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B11604" w14:textId="591D7642" w:rsidR="00C01BC8" w:rsidRPr="00016D92" w:rsidRDefault="0062023B" w:rsidP="00016D92">
      <w:pPr>
        <w:jc w:val="center"/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7F665171" wp14:editId="134F60AD">
            <wp:extent cx="5972810" cy="2118152"/>
            <wp:effectExtent l="19050" t="19050" r="8890" b="15875"/>
            <wp:docPr id="77" name="Picture 5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5" descr="Graphical user interface&#10;&#10;Description automatically generated with low confidence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C01BC8" w:rsidRPr="00016D92" w:rsidSect="009254B7">
      <w:headerReference w:type="default" r:id="rId50"/>
      <w:footerReference w:type="default" r:id="rId5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F21CC" w14:textId="77777777" w:rsidR="00BE3E1B" w:rsidRDefault="00BE3E1B" w:rsidP="008068A2">
      <w:pPr>
        <w:spacing w:after="0" w:line="240" w:lineRule="auto"/>
      </w:pPr>
      <w:r>
        <w:separator/>
      </w:r>
    </w:p>
  </w:endnote>
  <w:endnote w:type="continuationSeparator" w:id="0">
    <w:p w14:paraId="6573D776" w14:textId="77777777" w:rsidR="00BE3E1B" w:rsidRDefault="00BE3E1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0" name="Picture 10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8" name="Picture 18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4" name="Picture 24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28" name="Picture 28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9" name="Picture 2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30" name="Picture 30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31" name="Picture 31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0" name="Picture 10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8" name="Picture 18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4" name="Picture 24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28" name="Picture 28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9" name="Picture 2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30" name="Picture 30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31" name="Picture 31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58B6F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39F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39F0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58B6F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39F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39F0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E43E2C" w14:textId="77777777" w:rsidR="00BE3E1B" w:rsidRDefault="00BE3E1B" w:rsidP="008068A2">
      <w:pPr>
        <w:spacing w:after="0" w:line="240" w:lineRule="auto"/>
      </w:pPr>
      <w:r>
        <w:separator/>
      </w:r>
    </w:p>
  </w:footnote>
  <w:footnote w:type="continuationSeparator" w:id="0">
    <w:p w14:paraId="1C7EB104" w14:textId="77777777" w:rsidR="00BE3E1B" w:rsidRDefault="00BE3E1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A129C"/>
    <w:multiLevelType w:val="hybridMultilevel"/>
    <w:tmpl w:val="4D123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F7EB8"/>
    <w:multiLevelType w:val="hybridMultilevel"/>
    <w:tmpl w:val="626A0D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C43896"/>
    <w:multiLevelType w:val="hybridMultilevel"/>
    <w:tmpl w:val="44E0AB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3" w15:restartNumberingAfterBreak="0">
    <w:nsid w:val="4A40389C"/>
    <w:multiLevelType w:val="hybridMultilevel"/>
    <w:tmpl w:val="BC92C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152C8D"/>
    <w:multiLevelType w:val="hybridMultilevel"/>
    <w:tmpl w:val="9E54A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10"/>
  </w:num>
  <w:num w:numId="4">
    <w:abstractNumId w:val="4"/>
  </w:num>
  <w:num w:numId="5">
    <w:abstractNumId w:val="4"/>
  </w:num>
  <w:num w:numId="6">
    <w:abstractNumId w:val="12"/>
  </w:num>
  <w:num w:numId="7">
    <w:abstractNumId w:val="1"/>
  </w:num>
  <w:num w:numId="8">
    <w:abstractNumId w:val="6"/>
  </w:num>
  <w:num w:numId="9">
    <w:abstractNumId w:val="16"/>
  </w:num>
  <w:num w:numId="10">
    <w:abstractNumId w:val="0"/>
  </w:num>
  <w:num w:numId="11">
    <w:abstractNumId w:val="13"/>
  </w:num>
  <w:num w:numId="12">
    <w:abstractNumId w:val="2"/>
  </w:num>
  <w:num w:numId="13">
    <w:abstractNumId w:val="14"/>
  </w:num>
  <w:num w:numId="14">
    <w:abstractNumId w:val="7"/>
  </w:num>
  <w:num w:numId="15">
    <w:abstractNumId w:val="8"/>
  </w:num>
  <w:num w:numId="16">
    <w:abstractNumId w:val="3"/>
  </w:num>
  <w:num w:numId="17">
    <w:abstractNumId w:val="9"/>
  </w:num>
  <w:num w:numId="18">
    <w:abstractNumId w:val="17"/>
  </w:num>
  <w:num w:numId="19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rQUAWe1NnCwAAAA="/>
  </w:docVars>
  <w:rsids>
    <w:rsidRoot w:val="008068A2"/>
    <w:rsid w:val="000006BB"/>
    <w:rsid w:val="00002C1C"/>
    <w:rsid w:val="00003E78"/>
    <w:rsid w:val="00007044"/>
    <w:rsid w:val="0001451E"/>
    <w:rsid w:val="00016D92"/>
    <w:rsid w:val="00023DC6"/>
    <w:rsid w:val="00025F04"/>
    <w:rsid w:val="00035064"/>
    <w:rsid w:val="00064D15"/>
    <w:rsid w:val="00067466"/>
    <w:rsid w:val="0008559D"/>
    <w:rsid w:val="00086727"/>
    <w:rsid w:val="0009209B"/>
    <w:rsid w:val="000A07DB"/>
    <w:rsid w:val="000A6794"/>
    <w:rsid w:val="000B39E6"/>
    <w:rsid w:val="000B43FB"/>
    <w:rsid w:val="000B56F0"/>
    <w:rsid w:val="000C5361"/>
    <w:rsid w:val="00102151"/>
    <w:rsid w:val="00103906"/>
    <w:rsid w:val="00114FC6"/>
    <w:rsid w:val="001222CD"/>
    <w:rsid w:val="00125A49"/>
    <w:rsid w:val="00126C9A"/>
    <w:rsid w:val="001275B9"/>
    <w:rsid w:val="00142C75"/>
    <w:rsid w:val="001449E8"/>
    <w:rsid w:val="0016194E"/>
    <w:rsid w:val="001619DF"/>
    <w:rsid w:val="00164CDC"/>
    <w:rsid w:val="00167CF1"/>
    <w:rsid w:val="00167EC1"/>
    <w:rsid w:val="00171021"/>
    <w:rsid w:val="001724A5"/>
    <w:rsid w:val="00175E1D"/>
    <w:rsid w:val="00180782"/>
    <w:rsid w:val="001837BD"/>
    <w:rsid w:val="00183A2C"/>
    <w:rsid w:val="0019773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48C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4ACB"/>
    <w:rsid w:val="002853F4"/>
    <w:rsid w:val="002A2D2D"/>
    <w:rsid w:val="002C087A"/>
    <w:rsid w:val="002C539D"/>
    <w:rsid w:val="002C71C6"/>
    <w:rsid w:val="002D07CA"/>
    <w:rsid w:val="002D3E04"/>
    <w:rsid w:val="002E7A9E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6A53"/>
    <w:rsid w:val="003C0914"/>
    <w:rsid w:val="003C50C8"/>
    <w:rsid w:val="003C6C30"/>
    <w:rsid w:val="003E1013"/>
    <w:rsid w:val="003E167F"/>
    <w:rsid w:val="003E2A3C"/>
    <w:rsid w:val="003E2F33"/>
    <w:rsid w:val="003E6BFB"/>
    <w:rsid w:val="003F1864"/>
    <w:rsid w:val="0041081C"/>
    <w:rsid w:val="004311CA"/>
    <w:rsid w:val="00433AF0"/>
    <w:rsid w:val="0047331A"/>
    <w:rsid w:val="0047640B"/>
    <w:rsid w:val="0047644B"/>
    <w:rsid w:val="00476D4B"/>
    <w:rsid w:val="00491748"/>
    <w:rsid w:val="00495C28"/>
    <w:rsid w:val="004A6786"/>
    <w:rsid w:val="004A7E77"/>
    <w:rsid w:val="004B0253"/>
    <w:rsid w:val="004B46BC"/>
    <w:rsid w:val="004C0A80"/>
    <w:rsid w:val="004C558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15C"/>
    <w:rsid w:val="005E6CC9"/>
    <w:rsid w:val="00600083"/>
    <w:rsid w:val="00604363"/>
    <w:rsid w:val="0062023B"/>
    <w:rsid w:val="00624212"/>
    <w:rsid w:val="006242A9"/>
    <w:rsid w:val="00624DCF"/>
    <w:rsid w:val="00631E46"/>
    <w:rsid w:val="0063342B"/>
    <w:rsid w:val="00633C9D"/>
    <w:rsid w:val="0063786A"/>
    <w:rsid w:val="00640502"/>
    <w:rsid w:val="00644D27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6F50D0"/>
    <w:rsid w:val="00704432"/>
    <w:rsid w:val="007051DF"/>
    <w:rsid w:val="00707415"/>
    <w:rsid w:val="00724DA4"/>
    <w:rsid w:val="00763912"/>
    <w:rsid w:val="00774E44"/>
    <w:rsid w:val="00785258"/>
    <w:rsid w:val="00791F02"/>
    <w:rsid w:val="0079324A"/>
    <w:rsid w:val="00794EEE"/>
    <w:rsid w:val="00797614"/>
    <w:rsid w:val="007A635E"/>
    <w:rsid w:val="007A7A68"/>
    <w:rsid w:val="007B3686"/>
    <w:rsid w:val="007C2C37"/>
    <w:rsid w:val="007C32E6"/>
    <w:rsid w:val="007C3E81"/>
    <w:rsid w:val="007C42AC"/>
    <w:rsid w:val="007D652D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3FBC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5641F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D2465"/>
    <w:rsid w:val="00AD3214"/>
    <w:rsid w:val="00AE05D3"/>
    <w:rsid w:val="00AE355A"/>
    <w:rsid w:val="00B00FF8"/>
    <w:rsid w:val="00B148DD"/>
    <w:rsid w:val="00B2472A"/>
    <w:rsid w:val="00B37267"/>
    <w:rsid w:val="00B3760A"/>
    <w:rsid w:val="00B45075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5A3"/>
    <w:rsid w:val="00BC56D6"/>
    <w:rsid w:val="00BD4E96"/>
    <w:rsid w:val="00BE399E"/>
    <w:rsid w:val="00BE3E1B"/>
    <w:rsid w:val="00BF1775"/>
    <w:rsid w:val="00BF201D"/>
    <w:rsid w:val="00C01BC8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45BE4"/>
    <w:rsid w:val="00C53F37"/>
    <w:rsid w:val="00C5499A"/>
    <w:rsid w:val="00C62461"/>
    <w:rsid w:val="00C62A0F"/>
    <w:rsid w:val="00C82862"/>
    <w:rsid w:val="00C82EA1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F5"/>
    <w:rsid w:val="00D50F79"/>
    <w:rsid w:val="00D73957"/>
    <w:rsid w:val="00D8395C"/>
    <w:rsid w:val="00D839EA"/>
    <w:rsid w:val="00D910AA"/>
    <w:rsid w:val="00DA028F"/>
    <w:rsid w:val="00DA2369"/>
    <w:rsid w:val="00DA618A"/>
    <w:rsid w:val="00DC28E6"/>
    <w:rsid w:val="00DC6A09"/>
    <w:rsid w:val="00DC79E8"/>
    <w:rsid w:val="00DD2703"/>
    <w:rsid w:val="00DD3A34"/>
    <w:rsid w:val="00DD55F0"/>
    <w:rsid w:val="00DD7BB2"/>
    <w:rsid w:val="00DE1B8E"/>
    <w:rsid w:val="00DE4B3B"/>
    <w:rsid w:val="00DF00FA"/>
    <w:rsid w:val="00DF57D8"/>
    <w:rsid w:val="00DF6F6D"/>
    <w:rsid w:val="00E0062B"/>
    <w:rsid w:val="00E032C5"/>
    <w:rsid w:val="00E24C6A"/>
    <w:rsid w:val="00E25811"/>
    <w:rsid w:val="00E32F85"/>
    <w:rsid w:val="00E35F65"/>
    <w:rsid w:val="00E36FD8"/>
    <w:rsid w:val="00E37380"/>
    <w:rsid w:val="00E465C4"/>
    <w:rsid w:val="00E50F4A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F0063A"/>
    <w:rsid w:val="00F20B48"/>
    <w:rsid w:val="00F258BA"/>
    <w:rsid w:val="00F27E9C"/>
    <w:rsid w:val="00F41F41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D4B2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C01BC8"/>
  </w:style>
  <w:style w:type="character" w:customStyle="1" w:styleId="jlqj4b">
    <w:name w:val="jlqj4b"/>
    <w:basedOn w:val="DefaultParagraphFont"/>
    <w:rsid w:val="00284ACB"/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35F65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35F65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hyperlink" Target="https://sudoku.com/how-to-play/sudoku-rules-for-complete%20beginners/" TargetMode="External"/><Relationship Id="rId47" Type="http://schemas.openxmlformats.org/officeDocument/2006/relationships/image" Target="media/image37.png"/><Relationship Id="rId50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5.pn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3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4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796/DOM-and-Events-More-Exercise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8" Type="http://schemas.openxmlformats.org/officeDocument/2006/relationships/hyperlink" Target="https://softuni.bg/trainings/3976/js-front-end-february-2023" TargetMode="External"/><Relationship Id="rId51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3.png"/><Relationship Id="rId13" Type="http://schemas.openxmlformats.org/officeDocument/2006/relationships/image" Target="media/image4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49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400.png"/><Relationship Id="rId34" Type="http://schemas.openxmlformats.org/officeDocument/2006/relationships/image" Target="media/image46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7.png"/><Relationship Id="rId25" Type="http://schemas.openxmlformats.org/officeDocument/2006/relationships/image" Target="media/image42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480.png"/><Relationship Id="rId2" Type="http://schemas.openxmlformats.org/officeDocument/2006/relationships/image" Target="media/image4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2.png"/><Relationship Id="rId11" Type="http://schemas.openxmlformats.org/officeDocument/2006/relationships/image" Target="media/image4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45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46.png"/><Relationship Id="rId23" Type="http://schemas.openxmlformats.org/officeDocument/2006/relationships/image" Target="media/image41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47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8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4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30.png"/><Relationship Id="rId30" Type="http://schemas.openxmlformats.org/officeDocument/2006/relationships/image" Target="media/image44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E0330-59C1-48C1-B14E-B4C387870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9</TotalTime>
  <Pages>21</Pages>
  <Words>2104</Words>
  <Characters>11997</Characters>
  <Application>Microsoft Office Word</Application>
  <DocSecurity>0</DocSecurity>
  <Lines>99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14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Lili Yordanova</cp:lastModifiedBy>
  <cp:revision>72</cp:revision>
  <cp:lastPrinted>2015-10-26T22:35:00Z</cp:lastPrinted>
  <dcterms:created xsi:type="dcterms:W3CDTF">2019-11-12T12:29:00Z</dcterms:created>
  <dcterms:modified xsi:type="dcterms:W3CDTF">2023-03-17T13:37:00Z</dcterms:modified>
  <cp:category>computer programming;programming;software development;software engineering</cp:category>
</cp:coreProperties>
</file>